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BF071" w14:textId="56813154" w:rsidR="00886F77" w:rsidRPr="00312AC6" w:rsidRDefault="002C5ED7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Question</w:t>
      </w:r>
      <w:r w:rsidR="00254DB6" w:rsidRPr="00312AC6">
        <w:rPr>
          <w:rFonts w:asciiTheme="majorBidi" w:hAnsiTheme="majorBidi" w:cstheme="majorBidi"/>
          <w:b/>
          <w:bCs/>
          <w:sz w:val="24"/>
          <w:szCs w:val="24"/>
        </w:rPr>
        <w:t xml:space="preserve"> 2</w:t>
      </w:r>
    </w:p>
    <w:p w14:paraId="0AF1FEB3" w14:textId="750AEE4E" w:rsidR="00254DB6" w:rsidRPr="00312AC6" w:rsidRDefault="00254DB6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In this </w:t>
      </w:r>
      <w:r w:rsidR="00074E7C" w:rsidRPr="00312AC6">
        <w:rPr>
          <w:rFonts w:asciiTheme="majorBidi" w:hAnsiTheme="majorBidi" w:cstheme="majorBidi"/>
          <w:sz w:val="24"/>
          <w:szCs w:val="24"/>
          <w:lang w:val="en-US" w:bidi="ar-YE"/>
        </w:rPr>
        <w:t>report</w:t>
      </w:r>
      <w:r w:rsidR="002C5ED7">
        <w:rPr>
          <w:rFonts w:asciiTheme="majorBidi" w:hAnsiTheme="majorBidi" w:cstheme="majorBidi"/>
          <w:sz w:val="24"/>
          <w:szCs w:val="24"/>
          <w:lang w:val="en-US" w:bidi="ar-YE"/>
        </w:rPr>
        <w:t>,</w:t>
      </w:r>
      <w:r w:rsidR="00074E7C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2C5ED7">
        <w:rPr>
          <w:rFonts w:asciiTheme="majorBidi" w:hAnsiTheme="majorBidi" w:cstheme="majorBidi"/>
          <w:sz w:val="24"/>
          <w:szCs w:val="24"/>
          <w:lang w:val="en-US" w:bidi="ar-YE"/>
        </w:rPr>
        <w:t>the</w:t>
      </w: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0E571A" w:rsidRPr="00312AC6">
        <w:rPr>
          <w:rFonts w:asciiTheme="majorBidi" w:hAnsiTheme="majorBidi" w:cstheme="majorBidi"/>
          <w:i/>
          <w:iCs/>
          <w:sz w:val="24"/>
          <w:szCs w:val="24"/>
          <w:u w:val="single"/>
          <w:lang w:val="en-US" w:bidi="ar-YE"/>
        </w:rPr>
        <w:t xml:space="preserve">bank-full.csv </w:t>
      </w:r>
      <w:r w:rsidR="000E571A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dataset will be </w:t>
      </w:r>
      <w:r w:rsidR="00C73F08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used </w:t>
      </w:r>
      <w:r w:rsidR="00FB00C2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to make a </w:t>
      </w:r>
      <w:r w:rsidR="00CB4789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predictive analysis </w:t>
      </w:r>
      <w:r w:rsidR="00A1248E" w:rsidRPr="00312AC6">
        <w:rPr>
          <w:rFonts w:asciiTheme="majorBidi" w:hAnsiTheme="majorBidi" w:cstheme="majorBidi"/>
          <w:sz w:val="24"/>
          <w:szCs w:val="24"/>
          <w:lang w:val="en-US" w:bidi="ar-YE"/>
        </w:rPr>
        <w:t>to describe the data and to explain the relationship between one or more nominal, ordinal, interval</w:t>
      </w:r>
      <w:r w:rsidR="002C5ED7">
        <w:rPr>
          <w:rFonts w:asciiTheme="majorBidi" w:hAnsiTheme="majorBidi" w:cstheme="majorBidi"/>
          <w:sz w:val="24"/>
          <w:szCs w:val="24"/>
          <w:lang w:val="en-US" w:bidi="ar-YE"/>
        </w:rPr>
        <w:t>,</w:t>
      </w:r>
      <w:r w:rsidR="00A1248E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or ratio-level independent variables and one dependent binary variable.</w:t>
      </w:r>
    </w:p>
    <w:p w14:paraId="3C0ADDFC" w14:textId="464CE37C" w:rsidR="003B2865" w:rsidRPr="00312AC6" w:rsidRDefault="00074E7C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Different class</w:t>
      </w:r>
      <w:r w:rsidR="00786874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ifications </w:t>
      </w:r>
      <w:r w:rsidR="002C5ED7">
        <w:rPr>
          <w:rFonts w:asciiTheme="majorBidi" w:hAnsiTheme="majorBidi" w:cstheme="majorBidi"/>
          <w:sz w:val="24"/>
          <w:szCs w:val="24"/>
          <w:lang w:val="en-US" w:bidi="ar-YE"/>
        </w:rPr>
        <w:t>are</w:t>
      </w:r>
      <w:r w:rsidR="00786874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used in this report</w:t>
      </w:r>
      <w:r w:rsidR="006A3E46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, </w:t>
      </w:r>
      <w:r w:rsidR="00113602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also the results </w:t>
      </w:r>
      <w:r w:rsidR="002C5ED7">
        <w:rPr>
          <w:rFonts w:asciiTheme="majorBidi" w:hAnsiTheme="majorBidi" w:cstheme="majorBidi"/>
          <w:sz w:val="24"/>
          <w:szCs w:val="24"/>
          <w:lang w:val="en-US" w:bidi="ar-YE"/>
        </w:rPr>
        <w:t>are</w:t>
      </w:r>
      <w:r w:rsidR="00113602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will be d</w:t>
      </w:r>
      <w:r w:rsidR="002C5ED7">
        <w:rPr>
          <w:rFonts w:asciiTheme="majorBidi" w:hAnsiTheme="majorBidi" w:cstheme="majorBidi"/>
          <w:sz w:val="24"/>
          <w:szCs w:val="24"/>
          <w:lang w:val="en-US" w:bidi="ar-YE"/>
        </w:rPr>
        <w:t>e</w:t>
      </w:r>
      <w:r w:rsidR="00113602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scribed </w:t>
      </w:r>
      <w:r w:rsidR="00231A9F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as </w:t>
      </w:r>
      <w:r w:rsidR="006A3E46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</w:p>
    <w:p w14:paraId="016D3C21" w14:textId="56A87356" w:rsidR="00231A9F" w:rsidRPr="00312AC6" w:rsidRDefault="00231A9F">
      <w:pPr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175D90AC" w14:textId="7148185F" w:rsidR="00231A9F" w:rsidRPr="00312AC6" w:rsidRDefault="00231A9F">
      <w:pPr>
        <w:rPr>
          <w:rFonts w:asciiTheme="majorBidi" w:hAnsiTheme="majorBidi" w:cstheme="majorBidi"/>
          <w:b/>
          <w:bCs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b/>
          <w:bCs/>
          <w:sz w:val="24"/>
          <w:szCs w:val="24"/>
          <w:lang w:val="en-US" w:bidi="ar-YE"/>
        </w:rPr>
        <w:t>Uploading File:</w:t>
      </w:r>
    </w:p>
    <w:p w14:paraId="75DBF11D" w14:textId="25C14386" w:rsidR="00D26E15" w:rsidRPr="00312AC6" w:rsidRDefault="00D26E15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To upload dataset file we used thi</w:t>
      </w:r>
      <w:r w:rsidR="00857A0E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s </w:t>
      </w:r>
      <w:r w:rsidR="00D871EE">
        <w:rPr>
          <w:rFonts w:asciiTheme="majorBidi" w:hAnsiTheme="majorBidi" w:cstheme="majorBidi"/>
          <w:sz w:val="24"/>
          <w:szCs w:val="24"/>
          <w:lang w:val="en-US" w:bidi="ar-YE"/>
        </w:rPr>
        <w:t>command</w:t>
      </w:r>
      <w:r w:rsidR="00857A0E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, </w:t>
      </w: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857A0E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(sep=';')  is for reading dataset and </w:t>
      </w:r>
      <w:r w:rsidR="00BF3223" w:rsidRPr="00312AC6">
        <w:rPr>
          <w:rFonts w:asciiTheme="majorBidi" w:hAnsiTheme="majorBidi" w:cstheme="majorBidi"/>
          <w:sz w:val="24"/>
          <w:szCs w:val="24"/>
          <w:lang w:val="en-US" w:bidi="ar-YE"/>
        </w:rPr>
        <w:t>to separate data from each other if ‘;’  symbol is indicated</w:t>
      </w:r>
      <w:r w:rsidR="000F7F69" w:rsidRPr="00312AC6">
        <w:rPr>
          <w:rFonts w:asciiTheme="majorBidi" w:hAnsiTheme="majorBidi" w:cstheme="majorBidi"/>
          <w:sz w:val="24"/>
          <w:szCs w:val="24"/>
          <w:lang w:val="en-US" w:bidi="ar-YE"/>
        </w:rPr>
        <w:t>.</w:t>
      </w:r>
    </w:p>
    <w:p w14:paraId="0EE2D7F8" w14:textId="5BB0CB24" w:rsidR="00231A9F" w:rsidRPr="00E170C4" w:rsidRDefault="001B1548">
      <w:pPr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data=pandas.read_csv("bank-full.csv",sep=';')</w:t>
      </w:r>
    </w:p>
    <w:p w14:paraId="338C6613" w14:textId="106E78B2" w:rsidR="00EF32C9" w:rsidRPr="00312AC6" w:rsidRDefault="000F7F69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The dataset inclu</w:t>
      </w:r>
      <w:r w:rsidR="00EF32C9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des 17 </w:t>
      </w:r>
      <w:r w:rsidR="00897CAF">
        <w:rPr>
          <w:rFonts w:asciiTheme="majorBidi" w:hAnsiTheme="majorBidi" w:cstheme="majorBidi"/>
          <w:sz w:val="24"/>
          <w:szCs w:val="24"/>
          <w:lang w:val="en-US" w:bidi="ar-YE"/>
        </w:rPr>
        <w:t xml:space="preserve">which </w:t>
      </w:r>
      <w:r w:rsidR="00083AF3" w:rsidRPr="00312AC6">
        <w:rPr>
          <w:rFonts w:asciiTheme="majorBidi" w:hAnsiTheme="majorBidi" w:cstheme="majorBidi"/>
          <w:sz w:val="24"/>
          <w:szCs w:val="24"/>
          <w:lang w:val="en-US" w:bidi="ar-YE"/>
        </w:rPr>
        <w:t>are</w:t>
      </w:r>
      <w:r w:rsidR="00EF32C9" w:rsidRPr="00312AC6">
        <w:rPr>
          <w:rFonts w:asciiTheme="majorBidi" w:hAnsiTheme="majorBidi" w:cstheme="majorBidi"/>
          <w:sz w:val="24"/>
          <w:szCs w:val="24"/>
          <w:lang w:val="en-US" w:bidi="ar-YE"/>
        </w:rPr>
        <w:t>:</w:t>
      </w:r>
    </w:p>
    <w:p w14:paraId="5CE83E08" w14:textId="4A142ACC" w:rsidR="00083AF3" w:rsidRPr="00312AC6" w:rsidRDefault="00083AF3" w:rsidP="00A85DEC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['age', 'job', 'marital', 'education', 'default', 'balance', 'housing', 'loan', 'contact', 'day', 'month', 'duration', 'campaign', 'pdays', 'previous', 'poutcome', 'y'</w:t>
      </w:r>
      <w:r w:rsidR="00A85DEC" w:rsidRPr="00312AC6">
        <w:rPr>
          <w:rFonts w:asciiTheme="majorBidi" w:hAnsiTheme="majorBidi" w:cstheme="majorBidi"/>
          <w:sz w:val="24"/>
          <w:szCs w:val="24"/>
          <w:lang w:val="en-US" w:bidi="ar-YE"/>
        </w:rPr>
        <w:t>]</w:t>
      </w:r>
    </w:p>
    <w:p w14:paraId="762E5BD6" w14:textId="5DF1537A" w:rsidR="00231A9F" w:rsidRPr="00312AC6" w:rsidRDefault="007142ED" w:rsidP="009A5048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'y' will be consider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ed</w:t>
      </w: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as the output of the classification and the other columns will be the </w:t>
      </w:r>
      <w:r w:rsidR="009A5048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classification </w:t>
      </w: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inputs</w:t>
      </w:r>
      <w:r w:rsidR="009A5048" w:rsidRPr="00312AC6">
        <w:rPr>
          <w:rFonts w:asciiTheme="majorBidi" w:hAnsiTheme="majorBidi" w:cstheme="majorBidi"/>
          <w:sz w:val="24"/>
          <w:szCs w:val="24"/>
          <w:lang w:val="en-US" w:bidi="ar-YE"/>
        </w:rPr>
        <w:t>.</w:t>
      </w:r>
    </w:p>
    <w:p w14:paraId="11912DC6" w14:textId="12F217A7" w:rsidR="00231A9F" w:rsidRPr="00312AC6" w:rsidRDefault="00231A9F">
      <w:pPr>
        <w:rPr>
          <w:rFonts w:asciiTheme="majorBidi" w:hAnsiTheme="majorBidi" w:cstheme="majorBidi"/>
          <w:b/>
          <w:bCs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b/>
          <w:bCs/>
          <w:sz w:val="24"/>
          <w:szCs w:val="24"/>
          <w:lang w:val="en-US" w:bidi="ar-YE"/>
        </w:rPr>
        <w:t>Data processing:</w:t>
      </w:r>
    </w:p>
    <w:p w14:paraId="34E64C77" w14:textId="3D0FA57C" w:rsidR="00533107" w:rsidRPr="00312AC6" w:rsidRDefault="00AF26D1" w:rsidP="001E3F7B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To ensure better results when performing the classification process, it must be ensured that the data does not contain missing data, as well as that the data are numbers.</w:t>
      </w:r>
    </w:p>
    <w:p w14:paraId="42ABFF77" w14:textId="0E1C480A" w:rsidR="004D37CE" w:rsidRDefault="00533107" w:rsidP="00ED6577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By using </w:t>
      </w:r>
      <w:r w:rsidR="00D871EE">
        <w:rPr>
          <w:rFonts w:asciiTheme="majorBidi" w:hAnsiTheme="majorBidi" w:cstheme="majorBidi"/>
          <w:sz w:val="24"/>
          <w:szCs w:val="24"/>
          <w:lang w:val="en-US" w:bidi="ar-YE"/>
        </w:rPr>
        <w:t>command</w:t>
      </w:r>
      <w:r w:rsidR="001E3F7B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we can check if the data has a Nan values</w:t>
      </w:r>
      <w:r w:rsidR="00F946A3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:   </w:t>
      </w: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data.isnull().sum()</w:t>
      </w:r>
    </w:p>
    <w:p w14:paraId="615645A1" w14:textId="77777777" w:rsidR="00863EDB" w:rsidRPr="00312AC6" w:rsidRDefault="00863EDB" w:rsidP="00ED6577">
      <w:pPr>
        <w:rPr>
          <w:rFonts w:asciiTheme="majorBidi" w:hAnsiTheme="majorBidi" w:cstheme="majorBidi"/>
          <w:sz w:val="24"/>
          <w:szCs w:val="24"/>
          <w:lang w:val="en-US" w:bidi="ar-Y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644"/>
      </w:tblGrid>
      <w:tr w:rsidR="00F946A3" w:rsidRPr="00312AC6" w14:paraId="003FDB72" w14:textId="77777777" w:rsidTr="00731FB4">
        <w:tc>
          <w:tcPr>
            <w:tcW w:w="4644" w:type="dxa"/>
          </w:tcPr>
          <w:p w14:paraId="56984CF6" w14:textId="3514A961" w:rsidR="00F946A3" w:rsidRPr="00312AC6" w:rsidRDefault="00ED6577">
            <w:pPr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 xml:space="preserve">The output </w:t>
            </w:r>
            <w:r w:rsidR="003343CA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>i</w:t>
            </w:r>
            <w:r w:rsidRPr="00312AC6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>s show</w:t>
            </w:r>
            <w:r w:rsidR="003343CA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>n</w:t>
            </w:r>
            <w:r w:rsidRPr="00312AC6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 xml:space="preserve"> in </w:t>
            </w:r>
            <w:r w:rsidR="003343CA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 xml:space="preserve">the </w:t>
            </w:r>
            <w:r w:rsidRPr="00312AC6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>figure there is no</w:t>
            </w:r>
            <w:r w:rsidR="001E3F7B" w:rsidRPr="00312AC6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 xml:space="preserve"> missing data.</w:t>
            </w:r>
            <w:r w:rsidRPr="00312AC6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 xml:space="preserve"> </w:t>
            </w:r>
          </w:p>
        </w:tc>
        <w:tc>
          <w:tcPr>
            <w:tcW w:w="4644" w:type="dxa"/>
          </w:tcPr>
          <w:p w14:paraId="2BCD5B9A" w14:textId="4F40119A" w:rsidR="00F946A3" w:rsidRPr="00312AC6" w:rsidRDefault="00ED6577">
            <w:pPr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 w:rsidRPr="00312AC6">
              <w:rPr>
                <w:rFonts w:asciiTheme="majorBidi" w:hAnsiTheme="majorBidi" w:cstheme="majorBidi"/>
              </w:rPr>
              <w:drawing>
                <wp:inline distT="0" distB="0" distL="0" distR="0" wp14:anchorId="67F0262C" wp14:editId="02F54F0A">
                  <wp:extent cx="981075" cy="24384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243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52E5" w:rsidRPr="00312AC6" w14:paraId="6256DA88" w14:textId="77777777" w:rsidTr="00731FB4">
        <w:tc>
          <w:tcPr>
            <w:tcW w:w="9288" w:type="dxa"/>
            <w:gridSpan w:val="2"/>
          </w:tcPr>
          <w:p w14:paraId="7E822874" w14:textId="5E24E48E" w:rsidR="001352E5" w:rsidRPr="00312AC6" w:rsidRDefault="001352E5">
            <w:pPr>
              <w:rPr>
                <w:rFonts w:asciiTheme="majorBidi" w:hAnsiTheme="majorBidi" w:cstheme="majorBidi"/>
              </w:rPr>
            </w:pPr>
            <w:r w:rsidRPr="00312AC6">
              <w:rPr>
                <w:rFonts w:asciiTheme="majorBidi" w:hAnsiTheme="majorBidi" w:cstheme="majorBidi"/>
              </w:rPr>
              <w:t xml:space="preserve">Figure </w:t>
            </w:r>
            <w:r w:rsidR="00BC07F8" w:rsidRPr="00312AC6">
              <w:rPr>
                <w:rFonts w:asciiTheme="majorBidi" w:hAnsiTheme="majorBidi" w:cstheme="majorBidi"/>
              </w:rPr>
              <w:t xml:space="preserve">1:  </w:t>
            </w:r>
            <w:r w:rsidR="00095507" w:rsidRPr="00312AC6">
              <w:rPr>
                <w:rFonts w:asciiTheme="majorBidi" w:hAnsiTheme="majorBidi" w:cstheme="majorBidi"/>
              </w:rPr>
              <w:t xml:space="preserve">Nan </w:t>
            </w:r>
            <w:r w:rsidR="00BC07F8" w:rsidRPr="00312AC6">
              <w:rPr>
                <w:rFonts w:asciiTheme="majorBidi" w:hAnsiTheme="majorBidi" w:cstheme="majorBidi"/>
              </w:rPr>
              <w:t>Elements Numbers</w:t>
            </w:r>
          </w:p>
        </w:tc>
      </w:tr>
    </w:tbl>
    <w:p w14:paraId="32EE99D7" w14:textId="16BD2603" w:rsidR="00231A9F" w:rsidRPr="00312AC6" w:rsidRDefault="00231A9F">
      <w:pPr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7167FADB" w14:textId="4115761E" w:rsidR="001E3F7B" w:rsidRPr="00312AC6" w:rsidRDefault="001E3F7B">
      <w:pPr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6F613FA7" w14:textId="00D3D2F2" w:rsidR="008C05E8" w:rsidRPr="00312AC6" w:rsidRDefault="008C05E8">
      <w:pPr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2C923FC1" w14:textId="09AC61AA" w:rsidR="00C448F6" w:rsidRPr="00312AC6" w:rsidRDefault="00CD2B30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lastRenderedPageBreak/>
        <w:t xml:space="preserve">By displaying the data, it was found that there are data that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do not number</w:t>
      </w: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. The classification process cannot be done by using it, and it cannot be dispensed, because of its impact on the classification process. So we re-represented these variables into numbers so that every non-numerical variable is represented by a number, and this number is uniform if the same variables are found in other places.</w:t>
      </w:r>
    </w:p>
    <w:p w14:paraId="5E29EADF" w14:textId="77777777" w:rsidR="003343CA" w:rsidRPr="003343CA" w:rsidRDefault="00674625" w:rsidP="00BC69DF">
      <w:pPr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</w:pPr>
      <w:r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 xml:space="preserve">The columns: 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categ = [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‘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job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,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marital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,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education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,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default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,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balance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,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housing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,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loan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,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contact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,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month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,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poutcome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,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y</w:t>
      </w:r>
      <w:r w:rsidR="00BC07F8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122799" w:rsidRP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 xml:space="preserve">] </w:t>
      </w:r>
    </w:p>
    <w:p w14:paraId="07B408C5" w14:textId="580F1580" w:rsidR="00BC69DF" w:rsidRPr="00312AC6" w:rsidRDefault="00CE44BE" w:rsidP="00BC69DF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are just non-numerical elements therefor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e</w:t>
      </w: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we used </w:t>
      </w:r>
      <w:r w:rsidR="00BC69DF" w:rsidRPr="00312AC6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 xml:space="preserve">LabelEncoder() </w:t>
      </w:r>
      <w:r w:rsidR="00BC69DF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to solve this issue.</w:t>
      </w:r>
    </w:p>
    <w:p w14:paraId="6175DF79" w14:textId="4A67DB68" w:rsidR="0054176A" w:rsidRDefault="0054176A" w:rsidP="00BC69DF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The pictures below show the same data befor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e</w:t>
      </w: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and after label encoding</w:t>
      </w:r>
    </w:p>
    <w:p w14:paraId="3680666D" w14:textId="77777777" w:rsidR="00312AC6" w:rsidRPr="00312AC6" w:rsidRDefault="00312AC6" w:rsidP="00BC69DF">
      <w:pPr>
        <w:rPr>
          <w:rFonts w:asciiTheme="majorBidi" w:hAnsiTheme="majorBidi" w:cstheme="majorBidi"/>
          <w:sz w:val="24"/>
          <w:szCs w:val="24"/>
          <w:lang w:val="en-US" w:bidi="ar-Y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88"/>
      </w:tblGrid>
      <w:tr w:rsidR="00122799" w:rsidRPr="00312AC6" w14:paraId="26F73C85" w14:textId="77777777" w:rsidTr="00897CAF">
        <w:trPr>
          <w:trHeight w:val="343"/>
        </w:trPr>
        <w:tc>
          <w:tcPr>
            <w:tcW w:w="9288" w:type="dxa"/>
          </w:tcPr>
          <w:p w14:paraId="2F8BF308" w14:textId="7B64B611" w:rsidR="00122799" w:rsidRPr="00312AC6" w:rsidRDefault="00FB31E2" w:rsidP="00BC69DF">
            <w:pPr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 xml:space="preserve">Befor </w:t>
            </w:r>
            <w:r w:rsidR="00F903CD" w:rsidRPr="00312AC6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>labelEncoder()</w:t>
            </w:r>
          </w:p>
        </w:tc>
      </w:tr>
      <w:tr w:rsidR="00122799" w:rsidRPr="00312AC6" w14:paraId="341616BC" w14:textId="77777777" w:rsidTr="00312AC6">
        <w:trPr>
          <w:trHeight w:val="1354"/>
        </w:trPr>
        <w:tc>
          <w:tcPr>
            <w:tcW w:w="9288" w:type="dxa"/>
          </w:tcPr>
          <w:p w14:paraId="75D98026" w14:textId="436380FA" w:rsidR="00122799" w:rsidRPr="00312AC6" w:rsidRDefault="00FB31E2" w:rsidP="00FB31E2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 w:rsidRPr="00312AC6">
              <w:rPr>
                <w:rFonts w:asciiTheme="majorBidi" w:hAnsiTheme="majorBidi" w:cstheme="majorBidi"/>
              </w:rPr>
              <w:drawing>
                <wp:inline distT="0" distB="0" distL="0" distR="0" wp14:anchorId="5B57DE98" wp14:editId="4B5841ED">
                  <wp:extent cx="4810125" cy="7810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0125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2799" w:rsidRPr="00312AC6" w14:paraId="2B8F9A1D" w14:textId="77777777" w:rsidTr="00312AC6">
        <w:trPr>
          <w:trHeight w:val="634"/>
        </w:trPr>
        <w:tc>
          <w:tcPr>
            <w:tcW w:w="9288" w:type="dxa"/>
          </w:tcPr>
          <w:p w14:paraId="4E72F78C" w14:textId="78B31547" w:rsidR="00122799" w:rsidRPr="00312AC6" w:rsidRDefault="00F903CD" w:rsidP="00BC69DF">
            <w:pPr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>After labelEncoder()</w:t>
            </w:r>
          </w:p>
        </w:tc>
      </w:tr>
      <w:tr w:rsidR="00122799" w:rsidRPr="00312AC6" w14:paraId="1C6C0639" w14:textId="77777777" w:rsidTr="00312AC6">
        <w:trPr>
          <w:trHeight w:val="1198"/>
        </w:trPr>
        <w:tc>
          <w:tcPr>
            <w:tcW w:w="9288" w:type="dxa"/>
          </w:tcPr>
          <w:p w14:paraId="3F1825B9" w14:textId="181BFA4C" w:rsidR="00122799" w:rsidRPr="00312AC6" w:rsidRDefault="00731875" w:rsidP="00731875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 w:rsidRPr="00312AC6">
              <w:rPr>
                <w:rFonts w:asciiTheme="majorBidi" w:hAnsiTheme="majorBidi" w:cstheme="majorBidi"/>
              </w:rPr>
              <w:drawing>
                <wp:inline distT="0" distB="0" distL="0" distR="0" wp14:anchorId="045DF620" wp14:editId="1C135FF7">
                  <wp:extent cx="4714875" cy="6286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4875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52E6" w:rsidRPr="00312AC6" w14:paraId="2D6A2A3A" w14:textId="77777777" w:rsidTr="00731FB4">
        <w:tc>
          <w:tcPr>
            <w:tcW w:w="9288" w:type="dxa"/>
          </w:tcPr>
          <w:p w14:paraId="4188852F" w14:textId="7482570A" w:rsidR="001652E6" w:rsidRPr="00312AC6" w:rsidRDefault="00BC07F8" w:rsidP="00BC07F8">
            <w:pPr>
              <w:rPr>
                <w:rFonts w:asciiTheme="majorBidi" w:hAnsiTheme="majorBidi" w:cstheme="majorBidi"/>
              </w:rPr>
            </w:pPr>
            <w:r w:rsidRPr="00312AC6">
              <w:rPr>
                <w:rFonts w:asciiTheme="majorBidi" w:hAnsiTheme="majorBidi" w:cstheme="majorBidi"/>
              </w:rPr>
              <w:t xml:space="preserve">Figure 2:  Before And After </w:t>
            </w:r>
            <w:r w:rsidRPr="00312AC6">
              <w:rPr>
                <w:rFonts w:asciiTheme="majorBidi" w:hAnsiTheme="majorBidi" w:cstheme="majorBidi"/>
                <w:i/>
                <w:iCs/>
                <w:lang w:val="en-US" w:bidi="ar-YE"/>
              </w:rPr>
              <w:t>Labelencoder</w:t>
            </w:r>
          </w:p>
        </w:tc>
      </w:tr>
    </w:tbl>
    <w:p w14:paraId="3097A3D4" w14:textId="1F4B7091" w:rsidR="00BC69DF" w:rsidRPr="00312AC6" w:rsidRDefault="00BC69DF" w:rsidP="00BC69DF">
      <w:pPr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6977A1B1" w14:textId="29AE2E9B" w:rsidR="00510DEF" w:rsidRPr="00312AC6" w:rsidRDefault="00DF57B6" w:rsidP="00BC69DF">
      <w:pPr>
        <w:rPr>
          <w:rFonts w:asciiTheme="majorBidi" w:hAnsiTheme="majorBidi" w:cstheme="majorBidi"/>
          <w:b/>
          <w:bCs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b/>
          <w:bCs/>
          <w:sz w:val="24"/>
          <w:szCs w:val="24"/>
          <w:lang w:val="en-US" w:bidi="ar-YE"/>
        </w:rPr>
        <w:t>Splitting Dataset:</w:t>
      </w:r>
    </w:p>
    <w:p w14:paraId="6E170DF8" w14:textId="76DBD533" w:rsidR="00FE385E" w:rsidRPr="00312AC6" w:rsidRDefault="00DF57B6" w:rsidP="00E80EA3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The dataset shape</w:t>
      </w:r>
      <w:r w:rsidR="00836035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is </w:t>
      </w: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(45211, 17)</w:t>
      </w:r>
      <w:r w:rsidR="00836035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 which means 45211 rows and 17 columns. The output </w:t>
      </w:r>
      <w:r w:rsidR="00FE385E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is the last column and the others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are</w:t>
      </w:r>
      <w:r w:rsidR="00FE385E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features columns.</w:t>
      </w:r>
    </w:p>
    <w:p w14:paraId="0AB10012" w14:textId="37561155" w:rsidR="00E80EA3" w:rsidRPr="00312AC6" w:rsidRDefault="005F2BEC" w:rsidP="00E80EA3">
      <w:pPr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To sp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li</w:t>
      </w: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t data first we have to convert the data</w:t>
      </w:r>
      <w:r w:rsidR="009C356D" w:rsidRPr="00312AC6">
        <w:rPr>
          <w:rFonts w:asciiTheme="majorBidi" w:hAnsiTheme="majorBidi" w:cstheme="majorBidi"/>
          <w:sz w:val="24"/>
          <w:szCs w:val="24"/>
          <w:lang w:val="en-US" w:bidi="ar-YE"/>
        </w:rPr>
        <w:t>set type from DataFrame type to Numpy type:</w:t>
      </w:r>
    </w:p>
    <w:p w14:paraId="11532E72" w14:textId="3F555000" w:rsidR="00E80EA3" w:rsidRPr="00E170C4" w:rsidRDefault="00E80EA3" w:rsidP="00E80EA3">
      <w:pPr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data=data.to_numpy()</w:t>
      </w:r>
    </w:p>
    <w:p w14:paraId="46EAEE56" w14:textId="4C07CF5D" w:rsidR="009C356D" w:rsidRPr="00312AC6" w:rsidRDefault="009C356D" w:rsidP="00E80EA3">
      <w:pPr>
        <w:rPr>
          <w:rFonts w:asciiTheme="majorBidi" w:hAnsiTheme="majorBidi" w:cstheme="majorBidi"/>
          <w:lang w:val="en-US" w:bidi="ar-YE"/>
        </w:rPr>
      </w:pPr>
      <w:r w:rsidRPr="00312AC6">
        <w:rPr>
          <w:rFonts w:asciiTheme="majorBidi" w:hAnsiTheme="majorBidi" w:cstheme="majorBidi"/>
          <w:lang w:val="en-US" w:bidi="ar-YE"/>
        </w:rPr>
        <w:t xml:space="preserve">After that, select </w:t>
      </w:r>
      <w:r w:rsidR="00D339D1" w:rsidRPr="00312AC6">
        <w:rPr>
          <w:rFonts w:asciiTheme="majorBidi" w:hAnsiTheme="majorBidi" w:cstheme="majorBidi"/>
          <w:lang w:val="en-US" w:bidi="ar-YE"/>
        </w:rPr>
        <w:t>from 1.  To 16. Columns and stor</w:t>
      </w:r>
      <w:r w:rsidR="003343CA">
        <w:rPr>
          <w:rFonts w:asciiTheme="majorBidi" w:hAnsiTheme="majorBidi" w:cstheme="majorBidi"/>
          <w:lang w:val="en-US" w:bidi="ar-YE"/>
        </w:rPr>
        <w:t>e</w:t>
      </w:r>
      <w:r w:rsidR="00D339D1" w:rsidRPr="00312AC6">
        <w:rPr>
          <w:rFonts w:asciiTheme="majorBidi" w:hAnsiTheme="majorBidi" w:cstheme="majorBidi"/>
          <w:lang w:val="en-US" w:bidi="ar-YE"/>
        </w:rPr>
        <w:t xml:space="preserve"> it as X</w:t>
      </w:r>
      <w:r w:rsidR="009C75FB" w:rsidRPr="00312AC6">
        <w:rPr>
          <w:rFonts w:asciiTheme="majorBidi" w:hAnsiTheme="majorBidi" w:cstheme="majorBidi"/>
          <w:lang w:val="en-US" w:bidi="ar-YE"/>
        </w:rPr>
        <w:t xml:space="preserve">. The remained column will be stored as y as shown in </w:t>
      </w:r>
      <w:r w:rsidR="003343CA">
        <w:rPr>
          <w:rFonts w:asciiTheme="majorBidi" w:hAnsiTheme="majorBidi" w:cstheme="majorBidi"/>
          <w:lang w:val="en-US" w:bidi="ar-YE"/>
        </w:rPr>
        <w:t xml:space="preserve">the </w:t>
      </w:r>
      <w:r w:rsidR="00D871EE">
        <w:rPr>
          <w:rFonts w:asciiTheme="majorBidi" w:hAnsiTheme="majorBidi" w:cstheme="majorBidi"/>
          <w:lang w:val="en-US" w:bidi="ar-YE"/>
        </w:rPr>
        <w:t>command</w:t>
      </w:r>
      <w:r w:rsidR="009C75FB" w:rsidRPr="00312AC6">
        <w:rPr>
          <w:rFonts w:asciiTheme="majorBidi" w:hAnsiTheme="majorBidi" w:cstheme="majorBidi"/>
          <w:lang w:val="en-US" w:bidi="ar-YE"/>
        </w:rPr>
        <w:t xml:space="preserve"> below:</w:t>
      </w:r>
    </w:p>
    <w:p w14:paraId="3F297A78" w14:textId="6F46CACA" w:rsidR="00E80EA3" w:rsidRPr="00E170C4" w:rsidRDefault="00E80EA3" w:rsidP="00E80EA3">
      <w:pPr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X, y = data[:, :16], data[:, 16:]</w:t>
      </w:r>
    </w:p>
    <w:p w14:paraId="09DE9D19" w14:textId="6AA3AABF" w:rsidR="009C75FB" w:rsidRPr="00312AC6" w:rsidRDefault="009F759E" w:rsidP="00E80EA3">
      <w:pPr>
        <w:rPr>
          <w:rFonts w:asciiTheme="majorBidi" w:hAnsiTheme="majorBidi" w:cstheme="majorBidi"/>
          <w:lang w:val="en-US" w:bidi="ar-YE"/>
        </w:rPr>
      </w:pPr>
      <w:r w:rsidRPr="00312AC6">
        <w:rPr>
          <w:rFonts w:asciiTheme="majorBidi" w:hAnsiTheme="majorBidi" w:cstheme="majorBidi"/>
          <w:lang w:val="en-US" w:bidi="ar-YE"/>
        </w:rPr>
        <w:t xml:space="preserve">Before training we used </w:t>
      </w:r>
      <w:r w:rsidR="003343CA">
        <w:rPr>
          <w:rFonts w:asciiTheme="majorBidi" w:hAnsiTheme="majorBidi" w:cstheme="majorBidi"/>
          <w:lang w:val="en-US" w:bidi="ar-YE"/>
        </w:rPr>
        <w:t>the</w:t>
      </w:r>
      <w:r w:rsidRPr="00312AC6">
        <w:rPr>
          <w:rFonts w:asciiTheme="majorBidi" w:hAnsiTheme="majorBidi" w:cstheme="majorBidi"/>
          <w:lang w:val="en-US" w:bidi="ar-YE"/>
        </w:rPr>
        <w:t xml:space="preserve"> </w:t>
      </w:r>
      <w:r w:rsidRPr="00312AC6">
        <w:rPr>
          <w:rFonts w:asciiTheme="majorBidi" w:hAnsiTheme="majorBidi" w:cstheme="majorBidi"/>
          <w:i/>
          <w:iCs/>
          <w:lang w:val="en-US" w:bidi="ar-YE"/>
        </w:rPr>
        <w:t xml:space="preserve">train_test_split </w:t>
      </w:r>
      <w:r w:rsidRPr="00312AC6">
        <w:rPr>
          <w:rFonts w:asciiTheme="majorBidi" w:hAnsiTheme="majorBidi" w:cstheme="majorBidi"/>
          <w:lang w:val="en-US" w:bidi="ar-YE"/>
        </w:rPr>
        <w:t xml:space="preserve"> function to </w:t>
      </w:r>
      <w:r w:rsidR="003E7F66" w:rsidRPr="00312AC6">
        <w:rPr>
          <w:rFonts w:asciiTheme="majorBidi" w:hAnsiTheme="majorBidi" w:cstheme="majorBidi"/>
          <w:lang w:val="en-US" w:bidi="ar-YE"/>
        </w:rPr>
        <w:t xml:space="preserve">divide the data to train and test data with </w:t>
      </w:r>
      <w:r w:rsidR="003343CA">
        <w:rPr>
          <w:rFonts w:asciiTheme="majorBidi" w:hAnsiTheme="majorBidi" w:cstheme="majorBidi"/>
          <w:lang w:val="en-US" w:bidi="ar-YE"/>
        </w:rPr>
        <w:t xml:space="preserve">a </w:t>
      </w:r>
      <w:r w:rsidR="003E7F66" w:rsidRPr="00312AC6">
        <w:rPr>
          <w:rFonts w:asciiTheme="majorBidi" w:hAnsiTheme="majorBidi" w:cstheme="majorBidi"/>
          <w:lang w:val="en-US" w:bidi="ar-YE"/>
        </w:rPr>
        <w:t xml:space="preserve">ratio </w:t>
      </w:r>
      <w:r w:rsidR="003343CA">
        <w:rPr>
          <w:rFonts w:asciiTheme="majorBidi" w:hAnsiTheme="majorBidi" w:cstheme="majorBidi"/>
          <w:lang w:val="en-US" w:bidi="ar-YE"/>
        </w:rPr>
        <w:t xml:space="preserve">of </w:t>
      </w:r>
      <w:r w:rsidR="003E7F66" w:rsidRPr="00312AC6">
        <w:rPr>
          <w:rFonts w:asciiTheme="majorBidi" w:hAnsiTheme="majorBidi" w:cstheme="majorBidi"/>
          <w:lang w:val="en-US" w:bidi="ar-YE"/>
        </w:rPr>
        <w:t xml:space="preserve">75% training data and 25% testing data as shown in </w:t>
      </w:r>
      <w:r w:rsidR="003343CA">
        <w:rPr>
          <w:rFonts w:asciiTheme="majorBidi" w:hAnsiTheme="majorBidi" w:cstheme="majorBidi"/>
          <w:lang w:val="en-US" w:bidi="ar-YE"/>
        </w:rPr>
        <w:t xml:space="preserve">the </w:t>
      </w:r>
      <w:r w:rsidR="00D871EE">
        <w:rPr>
          <w:rFonts w:asciiTheme="majorBidi" w:hAnsiTheme="majorBidi" w:cstheme="majorBidi"/>
          <w:lang w:val="en-US" w:bidi="ar-YE"/>
        </w:rPr>
        <w:t>command</w:t>
      </w:r>
      <w:r w:rsidR="003E7F66" w:rsidRPr="00312AC6">
        <w:rPr>
          <w:rFonts w:asciiTheme="majorBidi" w:hAnsiTheme="majorBidi" w:cstheme="majorBidi"/>
          <w:lang w:val="en-US" w:bidi="ar-YE"/>
        </w:rPr>
        <w:t xml:space="preserve"> below:</w:t>
      </w:r>
    </w:p>
    <w:p w14:paraId="0C1FA177" w14:textId="23C7F8FC" w:rsidR="00E80EA3" w:rsidRPr="00E170C4" w:rsidRDefault="00E80EA3" w:rsidP="00E80EA3">
      <w:pPr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X_train, X_test, y_train, y_test = train_test_split(X, y, test_size=0.25, random_state=1, stratify=y)</w:t>
      </w:r>
    </w:p>
    <w:p w14:paraId="096E7A57" w14:textId="3318DE82" w:rsidR="009D17D3" w:rsidRPr="00312AC6" w:rsidRDefault="009D17D3" w:rsidP="00E80EA3">
      <w:pPr>
        <w:rPr>
          <w:rFonts w:asciiTheme="majorBidi" w:hAnsiTheme="majorBidi" w:cstheme="majorBidi"/>
          <w:lang w:val="en-US" w:bidi="ar-YE"/>
        </w:rPr>
      </w:pPr>
      <w:r w:rsidRPr="00312AC6">
        <w:rPr>
          <w:rFonts w:asciiTheme="majorBidi" w:hAnsiTheme="majorBidi" w:cstheme="majorBidi"/>
          <w:lang w:val="en-US" w:bidi="ar-YE"/>
        </w:rPr>
        <w:t xml:space="preserve">Now the training data shape is </w:t>
      </w:r>
      <w:r w:rsidR="005F6F51" w:rsidRPr="00312AC6">
        <w:rPr>
          <w:rFonts w:asciiTheme="majorBidi" w:hAnsiTheme="majorBidi" w:cstheme="majorBidi"/>
          <w:lang w:val="en-US" w:bidi="ar-YE"/>
        </w:rPr>
        <w:t>(33908, 16) with labeling output data with shape (33908, 1)</w:t>
      </w:r>
    </w:p>
    <w:p w14:paraId="5C1CF8BE" w14:textId="071B69B2" w:rsidR="005F6F51" w:rsidRPr="00312AC6" w:rsidRDefault="005F6F51" w:rsidP="00E80EA3">
      <w:pPr>
        <w:rPr>
          <w:rFonts w:asciiTheme="majorBidi" w:hAnsiTheme="majorBidi" w:cstheme="majorBidi"/>
          <w:lang w:val="en-US" w:bidi="ar-YE"/>
        </w:rPr>
      </w:pPr>
      <w:r w:rsidRPr="00312AC6">
        <w:rPr>
          <w:rFonts w:asciiTheme="majorBidi" w:hAnsiTheme="majorBidi" w:cstheme="majorBidi"/>
          <w:lang w:val="en-US" w:bidi="ar-YE"/>
        </w:rPr>
        <w:t xml:space="preserve">The test data shape is </w:t>
      </w:r>
      <w:r w:rsidR="00C8616C" w:rsidRPr="00312AC6">
        <w:rPr>
          <w:rFonts w:asciiTheme="majorBidi" w:hAnsiTheme="majorBidi" w:cstheme="majorBidi"/>
          <w:lang w:val="en-US" w:bidi="ar-YE"/>
        </w:rPr>
        <w:t>(11303, 16) and the labeling output data is (11303, 1)</w:t>
      </w:r>
      <w:r w:rsidR="00187CE7" w:rsidRPr="00312AC6">
        <w:rPr>
          <w:rFonts w:asciiTheme="majorBidi" w:hAnsiTheme="majorBidi" w:cstheme="majorBidi"/>
          <w:lang w:val="en-US" w:bidi="ar-YE"/>
        </w:rPr>
        <w:t>.</w:t>
      </w:r>
    </w:p>
    <w:p w14:paraId="67F663C0" w14:textId="41B283CB" w:rsidR="00C8616C" w:rsidRPr="00312AC6" w:rsidRDefault="00C8616C" w:rsidP="00E80EA3">
      <w:pPr>
        <w:rPr>
          <w:rFonts w:asciiTheme="majorBidi" w:hAnsiTheme="majorBidi" w:cstheme="majorBidi"/>
          <w:lang w:val="en-US" w:bidi="ar-YE"/>
        </w:rPr>
      </w:pPr>
      <w:r w:rsidRPr="00312AC6">
        <w:rPr>
          <w:rFonts w:asciiTheme="majorBidi" w:hAnsiTheme="majorBidi" w:cstheme="majorBidi"/>
          <w:lang w:val="en-US" w:bidi="ar-YE"/>
        </w:rPr>
        <w:t xml:space="preserve">This data will be used </w:t>
      </w:r>
      <w:r w:rsidR="00187CE7" w:rsidRPr="00312AC6">
        <w:rPr>
          <w:rFonts w:asciiTheme="majorBidi" w:hAnsiTheme="majorBidi" w:cstheme="majorBidi"/>
          <w:lang w:val="en-US" w:bidi="ar-YE"/>
        </w:rPr>
        <w:t>by</w:t>
      </w:r>
      <w:r w:rsidRPr="00312AC6">
        <w:rPr>
          <w:rFonts w:asciiTheme="majorBidi" w:hAnsiTheme="majorBidi" w:cstheme="majorBidi"/>
          <w:lang w:val="en-US" w:bidi="ar-YE"/>
        </w:rPr>
        <w:t xml:space="preserve"> all classification</w:t>
      </w:r>
      <w:r w:rsidR="00187CE7" w:rsidRPr="00312AC6">
        <w:rPr>
          <w:rFonts w:asciiTheme="majorBidi" w:hAnsiTheme="majorBidi" w:cstheme="majorBidi"/>
          <w:lang w:val="en-US" w:bidi="ar-YE"/>
        </w:rPr>
        <w:t xml:space="preserve"> methods.</w:t>
      </w:r>
    </w:p>
    <w:p w14:paraId="7876CA13" w14:textId="010E8DFF" w:rsidR="00187CE7" w:rsidRPr="00312AC6" w:rsidRDefault="00187CE7" w:rsidP="00E80EA3">
      <w:pPr>
        <w:rPr>
          <w:rFonts w:asciiTheme="majorBidi" w:hAnsiTheme="majorBidi" w:cstheme="majorBidi"/>
          <w:lang w:val="en-US" w:bidi="ar-YE"/>
        </w:rPr>
      </w:pPr>
    </w:p>
    <w:p w14:paraId="47FC51BA" w14:textId="0D21CE67" w:rsidR="00187CE7" w:rsidRPr="00312AC6" w:rsidRDefault="00211F01" w:rsidP="00211F0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lang w:val="en-US" w:bidi="ar-YE"/>
        </w:rPr>
      </w:pPr>
      <w:r w:rsidRPr="00312AC6">
        <w:rPr>
          <w:rFonts w:asciiTheme="majorBidi" w:hAnsiTheme="majorBidi" w:cstheme="majorBidi"/>
          <w:b/>
          <w:bCs/>
          <w:lang w:val="en-US" w:bidi="ar-YE"/>
        </w:rPr>
        <w:t>Logistic Regression</w:t>
      </w:r>
    </w:p>
    <w:p w14:paraId="64F7FE5D" w14:textId="77777777" w:rsidR="00731FB4" w:rsidRPr="00312AC6" w:rsidRDefault="00731FB4" w:rsidP="00731FB4">
      <w:pPr>
        <w:pStyle w:val="ListParagraph"/>
        <w:rPr>
          <w:rFonts w:asciiTheme="majorBidi" w:hAnsiTheme="majorBidi" w:cstheme="majorBidi"/>
          <w:b/>
          <w:bCs/>
          <w:lang w:val="en-US" w:bidi="ar-YE"/>
        </w:rPr>
      </w:pPr>
    </w:p>
    <w:p w14:paraId="367ADFB7" w14:textId="7648D9D8" w:rsidR="007F78CD" w:rsidRPr="00312AC6" w:rsidRDefault="007F78CD" w:rsidP="007F78CD">
      <w:pPr>
        <w:pStyle w:val="ListParagraph"/>
        <w:rPr>
          <w:rFonts w:asciiTheme="majorBidi" w:hAnsiTheme="majorBidi" w:cstheme="majorBidi"/>
          <w:color w:val="1D1F22"/>
          <w:shd w:val="clear" w:color="auto" w:fill="FFFFFF"/>
        </w:rPr>
      </w:pPr>
      <w:r w:rsidRPr="00312AC6">
        <w:rPr>
          <w:rFonts w:asciiTheme="majorBidi" w:hAnsiTheme="majorBidi" w:cstheme="majorBidi"/>
          <w:lang w:val="en-US" w:bidi="ar-YE"/>
        </w:rPr>
        <w:t xml:space="preserve">We used </w:t>
      </w:r>
      <w:r w:rsidR="00FA2DC6" w:rsidRPr="00312AC6">
        <w:rPr>
          <w:rFonts w:asciiTheme="majorBidi" w:hAnsiTheme="majorBidi" w:cstheme="majorBidi"/>
          <w:lang w:val="en-US" w:bidi="ar-YE"/>
        </w:rPr>
        <w:t xml:space="preserve">a </w:t>
      </w:r>
      <w:r w:rsidRPr="00312AC6">
        <w:rPr>
          <w:rFonts w:asciiTheme="majorBidi" w:hAnsiTheme="majorBidi" w:cstheme="majorBidi"/>
          <w:b/>
          <w:bCs/>
          <w:i/>
          <w:iCs/>
          <w:lang w:val="en-US" w:bidi="ar-YE"/>
        </w:rPr>
        <w:t>linear_model.LogisticRegression</w:t>
      </w:r>
      <w:r w:rsidRPr="00312AC6">
        <w:rPr>
          <w:rFonts w:asciiTheme="majorBidi" w:hAnsiTheme="majorBidi" w:cstheme="majorBidi"/>
          <w:lang w:val="en-US" w:bidi="ar-YE"/>
        </w:rPr>
        <w:t xml:space="preserve"> </w:t>
      </w:r>
      <w:r w:rsidR="00FA2DC6" w:rsidRPr="00312AC6">
        <w:rPr>
          <w:rFonts w:asciiTheme="majorBidi" w:hAnsiTheme="majorBidi" w:cstheme="majorBidi"/>
          <w:lang w:val="en-US" w:bidi="ar-YE"/>
        </w:rPr>
        <w:t xml:space="preserve"> classif</w:t>
      </w:r>
      <w:r w:rsidR="00C34355" w:rsidRPr="00312AC6">
        <w:rPr>
          <w:rFonts w:asciiTheme="majorBidi" w:hAnsiTheme="majorBidi" w:cstheme="majorBidi"/>
          <w:lang w:val="en-US" w:bidi="ar-YE"/>
        </w:rPr>
        <w:t>i</w:t>
      </w:r>
      <w:r w:rsidR="00FA2DC6" w:rsidRPr="00312AC6">
        <w:rPr>
          <w:rFonts w:asciiTheme="majorBidi" w:hAnsiTheme="majorBidi" w:cstheme="majorBidi"/>
          <w:lang w:val="en-US" w:bidi="ar-YE"/>
        </w:rPr>
        <w:t>er with s</w:t>
      </w:r>
      <w:r w:rsidR="00897C27" w:rsidRPr="00312AC6">
        <w:rPr>
          <w:rFonts w:asciiTheme="majorBidi" w:hAnsiTheme="majorBidi" w:cstheme="majorBidi"/>
          <w:lang w:val="en-US" w:bidi="ar-YE"/>
        </w:rPr>
        <w:t xml:space="preserve">olver 'liblinear'  and the </w:t>
      </w:r>
      <w:r w:rsidR="00897C27" w:rsidRPr="00312AC6">
        <w:rPr>
          <w:rFonts w:asciiTheme="majorBidi" w:hAnsiTheme="majorBidi" w:cstheme="majorBidi"/>
          <w:color w:val="1D1F22"/>
          <w:shd w:val="clear" w:color="auto" w:fill="FFFFFF"/>
        </w:rPr>
        <w:t>Inverse of regularization strength is 1</w:t>
      </w:r>
      <w:r w:rsidR="00C34355" w:rsidRPr="00312AC6">
        <w:rPr>
          <w:rFonts w:asciiTheme="majorBidi" w:hAnsiTheme="majorBidi" w:cstheme="majorBidi"/>
          <w:color w:val="1D1F22"/>
          <w:shd w:val="clear" w:color="auto" w:fill="FFFFFF"/>
        </w:rPr>
        <w:t xml:space="preserve"> as shown in </w:t>
      </w:r>
      <w:r w:rsidR="00D871EE">
        <w:rPr>
          <w:rFonts w:asciiTheme="majorBidi" w:hAnsiTheme="majorBidi" w:cstheme="majorBidi"/>
          <w:color w:val="1D1F22"/>
          <w:shd w:val="clear" w:color="auto" w:fill="FFFFFF"/>
        </w:rPr>
        <w:t>command</w:t>
      </w:r>
      <w:r w:rsidR="00C34355" w:rsidRPr="00312AC6">
        <w:rPr>
          <w:rFonts w:asciiTheme="majorBidi" w:hAnsiTheme="majorBidi" w:cstheme="majorBidi"/>
          <w:color w:val="1D1F22"/>
          <w:shd w:val="clear" w:color="auto" w:fill="FFFFFF"/>
        </w:rPr>
        <w:t xml:space="preserve"> below:</w:t>
      </w:r>
    </w:p>
    <w:p w14:paraId="158B092A" w14:textId="77777777" w:rsidR="00C34355" w:rsidRPr="00312AC6" w:rsidRDefault="00C34355" w:rsidP="007F78CD">
      <w:pPr>
        <w:pStyle w:val="ListParagraph"/>
        <w:rPr>
          <w:rFonts w:asciiTheme="majorBidi" w:hAnsiTheme="majorBidi" w:cstheme="majorBidi"/>
          <w:b/>
          <w:bCs/>
          <w:lang w:val="en-US" w:bidi="ar-YE"/>
        </w:rPr>
      </w:pPr>
    </w:p>
    <w:p w14:paraId="230F5517" w14:textId="36C6DD37" w:rsidR="007F78CD" w:rsidRPr="00E170C4" w:rsidRDefault="007F78CD" w:rsidP="007F78CD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classifier_logisticREG = linear_model.LogisticRegression(solver='liblinear', C=1)</w:t>
      </w:r>
    </w:p>
    <w:p w14:paraId="06215A61" w14:textId="77777777" w:rsidR="00C34355" w:rsidRPr="00312AC6" w:rsidRDefault="00C34355" w:rsidP="007F78CD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5BBE5577" w14:textId="23DA41D2" w:rsidR="00C34355" w:rsidRPr="00312AC6" w:rsidRDefault="00C34355" w:rsidP="00412271">
      <w:pPr>
        <w:pStyle w:val="ListParagraph"/>
        <w:rPr>
          <w:rFonts w:asciiTheme="majorBidi" w:hAnsiTheme="majorBidi" w:cstheme="majorBidi"/>
          <w:lang w:val="en-US" w:bidi="ar-YE"/>
        </w:rPr>
      </w:pPr>
      <w:r w:rsidRPr="00312AC6">
        <w:rPr>
          <w:rFonts w:asciiTheme="majorBidi" w:hAnsiTheme="majorBidi" w:cstheme="majorBidi"/>
          <w:lang w:val="en-US" w:bidi="ar-YE"/>
        </w:rPr>
        <w:t xml:space="preserve">To train </w:t>
      </w:r>
      <w:r w:rsidR="00412271" w:rsidRPr="00312AC6">
        <w:rPr>
          <w:rFonts w:asciiTheme="majorBidi" w:hAnsiTheme="majorBidi" w:cstheme="majorBidi"/>
          <w:lang w:val="en-US" w:bidi="ar-YE"/>
        </w:rPr>
        <w:t xml:space="preserve">the data with </w:t>
      </w:r>
      <w:r w:rsidRPr="00312AC6">
        <w:rPr>
          <w:rFonts w:asciiTheme="majorBidi" w:hAnsiTheme="majorBidi" w:cstheme="majorBidi"/>
          <w:lang w:val="en-US" w:bidi="ar-YE"/>
        </w:rPr>
        <w:t>the classifier</w:t>
      </w:r>
      <w:r w:rsidR="00412271" w:rsidRPr="00312AC6">
        <w:rPr>
          <w:rFonts w:asciiTheme="majorBidi" w:hAnsiTheme="majorBidi" w:cstheme="majorBidi"/>
          <w:lang w:val="en-US" w:bidi="ar-YE"/>
        </w:rPr>
        <w:t xml:space="preserve"> shown in </w:t>
      </w:r>
      <w:r w:rsidR="003343CA">
        <w:rPr>
          <w:rFonts w:asciiTheme="majorBidi" w:hAnsiTheme="majorBidi" w:cstheme="majorBidi"/>
          <w:lang w:val="en-US" w:bidi="ar-YE"/>
        </w:rPr>
        <w:t xml:space="preserve">the </w:t>
      </w:r>
      <w:r w:rsidR="00D871EE">
        <w:rPr>
          <w:rFonts w:asciiTheme="majorBidi" w:hAnsiTheme="majorBidi" w:cstheme="majorBidi"/>
          <w:lang w:val="en-US" w:bidi="ar-YE"/>
        </w:rPr>
        <w:t>command</w:t>
      </w:r>
      <w:r w:rsidR="00412271" w:rsidRPr="00312AC6">
        <w:rPr>
          <w:rFonts w:asciiTheme="majorBidi" w:hAnsiTheme="majorBidi" w:cstheme="majorBidi"/>
          <w:lang w:val="en-US" w:bidi="ar-YE"/>
        </w:rPr>
        <w:t xml:space="preserve"> below</w:t>
      </w:r>
      <w:r w:rsidRPr="00312AC6">
        <w:rPr>
          <w:rFonts w:asciiTheme="majorBidi" w:hAnsiTheme="majorBidi" w:cstheme="majorBidi"/>
          <w:lang w:val="en-US" w:bidi="ar-YE"/>
        </w:rPr>
        <w:t>:</w:t>
      </w:r>
    </w:p>
    <w:p w14:paraId="584A86B8" w14:textId="77777777" w:rsidR="00801D7A" w:rsidRPr="00312AC6" w:rsidRDefault="00801D7A" w:rsidP="00412271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1E40106D" w14:textId="3B56D9B2" w:rsidR="007F78CD" w:rsidRPr="00E170C4" w:rsidRDefault="007F78CD" w:rsidP="007F78CD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classifier_logisticREG.fit(X_train, y_train)</w:t>
      </w:r>
    </w:p>
    <w:p w14:paraId="0DEA5969" w14:textId="77777777" w:rsidR="00801D7A" w:rsidRPr="00312AC6" w:rsidRDefault="00801D7A" w:rsidP="007F78CD">
      <w:pPr>
        <w:pStyle w:val="ListParagraph"/>
        <w:rPr>
          <w:rFonts w:asciiTheme="majorBidi" w:hAnsiTheme="majorBidi" w:cstheme="majorBidi"/>
          <w:i/>
          <w:iCs/>
          <w:lang w:val="en-US" w:bidi="ar-YE"/>
        </w:rPr>
      </w:pPr>
    </w:p>
    <w:p w14:paraId="7B49D53E" w14:textId="0530A35B" w:rsidR="00C34355" w:rsidRPr="00312AC6" w:rsidRDefault="00C34355" w:rsidP="007F78CD">
      <w:pPr>
        <w:pStyle w:val="ListParagraph"/>
        <w:rPr>
          <w:rFonts w:asciiTheme="majorBidi" w:hAnsiTheme="majorBidi" w:cstheme="majorBidi"/>
          <w:lang w:val="en-US" w:bidi="ar-YE"/>
        </w:rPr>
      </w:pPr>
      <w:r w:rsidRPr="00312AC6">
        <w:rPr>
          <w:rFonts w:asciiTheme="majorBidi" w:hAnsiTheme="majorBidi" w:cstheme="majorBidi"/>
          <w:lang w:val="en-US" w:bidi="ar-YE"/>
        </w:rPr>
        <w:t xml:space="preserve">For testing </w:t>
      </w:r>
      <w:r w:rsidR="00412271" w:rsidRPr="00312AC6">
        <w:rPr>
          <w:rFonts w:asciiTheme="majorBidi" w:hAnsiTheme="majorBidi" w:cstheme="majorBidi"/>
          <w:lang w:val="en-US" w:bidi="ar-YE"/>
        </w:rPr>
        <w:t xml:space="preserve">classifier performance with testing data </w:t>
      </w:r>
      <w:r w:rsidR="00801D7A" w:rsidRPr="00312AC6">
        <w:rPr>
          <w:rFonts w:asciiTheme="majorBidi" w:hAnsiTheme="majorBidi" w:cstheme="majorBidi"/>
          <w:lang w:val="en-US" w:bidi="ar-YE"/>
        </w:rPr>
        <w:t xml:space="preserve">shown in </w:t>
      </w:r>
      <w:r w:rsidR="00D871EE">
        <w:rPr>
          <w:rFonts w:asciiTheme="majorBidi" w:hAnsiTheme="majorBidi" w:cstheme="majorBidi"/>
          <w:lang w:val="en-US" w:bidi="ar-YE"/>
        </w:rPr>
        <w:t>command</w:t>
      </w:r>
      <w:r w:rsidR="00801D7A" w:rsidRPr="00312AC6">
        <w:rPr>
          <w:rFonts w:asciiTheme="majorBidi" w:hAnsiTheme="majorBidi" w:cstheme="majorBidi"/>
          <w:lang w:val="en-US" w:bidi="ar-YE"/>
        </w:rPr>
        <w:t xml:space="preserve"> below</w:t>
      </w:r>
      <w:r w:rsidR="00412271" w:rsidRPr="00312AC6">
        <w:rPr>
          <w:rFonts w:asciiTheme="majorBidi" w:hAnsiTheme="majorBidi" w:cstheme="majorBidi"/>
          <w:lang w:val="en-US" w:bidi="ar-YE"/>
        </w:rPr>
        <w:t xml:space="preserve">: </w:t>
      </w:r>
    </w:p>
    <w:p w14:paraId="49722734" w14:textId="77777777" w:rsidR="00801D7A" w:rsidRPr="00312AC6" w:rsidRDefault="00801D7A" w:rsidP="007F78CD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5EF8D8B9" w14:textId="7274B927" w:rsidR="00816DFC" w:rsidRPr="00E170C4" w:rsidRDefault="007F78CD" w:rsidP="007F78CD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y_test_pred = classifier_logisticREG.predict(X_test)</w:t>
      </w:r>
    </w:p>
    <w:p w14:paraId="02F00D39" w14:textId="4E380784" w:rsidR="00801D7A" w:rsidRPr="00312AC6" w:rsidRDefault="00801D7A" w:rsidP="007F78CD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50F36EDB" w14:textId="75F1E772" w:rsidR="00541AC8" w:rsidRPr="00312AC6" w:rsidRDefault="00406D3C" w:rsidP="00541AC8">
      <w:pPr>
        <w:pStyle w:val="ListParagraph"/>
        <w:rPr>
          <w:rFonts w:asciiTheme="majorBidi" w:hAnsiTheme="majorBidi" w:cstheme="majorBidi"/>
          <w:lang w:val="en-US" w:bidi="ar-YE"/>
        </w:rPr>
      </w:pPr>
      <w:r w:rsidRPr="00312AC6">
        <w:rPr>
          <w:rFonts w:asciiTheme="majorBidi" w:hAnsiTheme="majorBidi" w:cstheme="majorBidi"/>
          <w:lang w:val="en-US" w:bidi="ar-YE"/>
        </w:rPr>
        <w:t xml:space="preserve">To test the performance of the classifier </w:t>
      </w:r>
      <w:r w:rsidR="00F45AF1" w:rsidRPr="00312AC6">
        <w:rPr>
          <w:rFonts w:asciiTheme="majorBidi" w:hAnsiTheme="majorBidi" w:cstheme="majorBidi"/>
          <w:lang w:val="en-US" w:bidi="ar-YE"/>
        </w:rPr>
        <w:t xml:space="preserve"> we used  </w:t>
      </w:r>
      <w:r w:rsidR="00F45AF1" w:rsidRPr="00312AC6">
        <w:rPr>
          <w:rFonts w:asciiTheme="majorBidi" w:hAnsiTheme="majorBidi" w:cstheme="majorBidi"/>
          <w:i/>
          <w:iCs/>
          <w:lang w:val="en-US" w:bidi="ar-YE"/>
        </w:rPr>
        <w:t>classification_report</w:t>
      </w:r>
      <w:r w:rsidR="00F45AF1" w:rsidRPr="00312AC6">
        <w:rPr>
          <w:rFonts w:asciiTheme="majorBidi" w:hAnsiTheme="majorBidi" w:cstheme="majorBidi"/>
          <w:lang w:val="en-US" w:bidi="ar-YE"/>
        </w:rPr>
        <w:t xml:space="preserve">  function</w:t>
      </w:r>
      <w:r w:rsidR="00B323DD" w:rsidRPr="00312AC6">
        <w:rPr>
          <w:rFonts w:asciiTheme="majorBidi" w:hAnsiTheme="majorBidi" w:cstheme="majorBidi"/>
          <w:lang w:val="en-US" w:bidi="ar-YE"/>
        </w:rPr>
        <w:t xml:space="preserve"> </w:t>
      </w:r>
      <w:r w:rsidR="00F172D4" w:rsidRPr="00312AC6">
        <w:rPr>
          <w:rFonts w:asciiTheme="majorBidi" w:hAnsiTheme="majorBidi" w:cstheme="majorBidi"/>
          <w:lang w:val="en-US" w:bidi="ar-YE"/>
        </w:rPr>
        <w:t xml:space="preserve">as shown in </w:t>
      </w:r>
      <w:r w:rsidR="00D871EE">
        <w:rPr>
          <w:rFonts w:asciiTheme="majorBidi" w:hAnsiTheme="majorBidi" w:cstheme="majorBidi"/>
          <w:lang w:val="en-US" w:bidi="ar-YE"/>
        </w:rPr>
        <w:t>command</w:t>
      </w:r>
      <w:r w:rsidR="00F172D4" w:rsidRPr="00312AC6">
        <w:rPr>
          <w:rFonts w:asciiTheme="majorBidi" w:hAnsiTheme="majorBidi" w:cstheme="majorBidi"/>
          <w:lang w:val="en-US" w:bidi="ar-YE"/>
        </w:rPr>
        <w:t>:</w:t>
      </w:r>
    </w:p>
    <w:p w14:paraId="14FB74ED" w14:textId="77777777" w:rsidR="00F172D4" w:rsidRPr="00312AC6" w:rsidRDefault="00F172D4" w:rsidP="00541AC8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021EE442" w14:textId="312C8493" w:rsidR="00F172D4" w:rsidRPr="00E170C4" w:rsidRDefault="00F172D4" w:rsidP="00541AC8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 xml:space="preserve"> classification_report(y_test, y_test_pred, target_names=class_names)</w:t>
      </w:r>
    </w:p>
    <w:p w14:paraId="13E6D026" w14:textId="77777777" w:rsidR="00377D3D" w:rsidRPr="00312AC6" w:rsidRDefault="00377D3D" w:rsidP="00541AC8">
      <w:pPr>
        <w:pStyle w:val="ListParagraph"/>
        <w:rPr>
          <w:rFonts w:asciiTheme="majorBidi" w:hAnsiTheme="majorBidi" w:cstheme="majorBidi"/>
          <w:i/>
          <w:iCs/>
          <w:lang w:val="en-US" w:bidi="ar-YE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8"/>
      </w:tblGrid>
      <w:tr w:rsidR="00377D3D" w:rsidRPr="00312AC6" w14:paraId="79164E9A" w14:textId="77777777" w:rsidTr="00731FB4">
        <w:tc>
          <w:tcPr>
            <w:tcW w:w="9288" w:type="dxa"/>
          </w:tcPr>
          <w:p w14:paraId="0946B83A" w14:textId="6204262A" w:rsidR="00377D3D" w:rsidRPr="00312AC6" w:rsidRDefault="00377D3D" w:rsidP="00377D3D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</w:rPr>
              <w:drawing>
                <wp:inline distT="0" distB="0" distL="0" distR="0" wp14:anchorId="5438F39F" wp14:editId="27E6F6DA">
                  <wp:extent cx="3629025" cy="145732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9025" cy="145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7D3D" w:rsidRPr="00312AC6" w14:paraId="0BBB2286" w14:textId="77777777" w:rsidTr="00731FB4">
        <w:trPr>
          <w:trHeight w:val="408"/>
        </w:trPr>
        <w:tc>
          <w:tcPr>
            <w:tcW w:w="9288" w:type="dxa"/>
          </w:tcPr>
          <w:p w14:paraId="67D2595D" w14:textId="071BE65E" w:rsidR="00377D3D" w:rsidRPr="00312AC6" w:rsidRDefault="00377D3D" w:rsidP="004B6865">
            <w:pPr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Figure 3: </w:t>
            </w:r>
            <w:r w:rsidR="004B6865" w:rsidRPr="00312AC6">
              <w:rPr>
                <w:rFonts w:asciiTheme="majorBidi" w:hAnsiTheme="majorBidi" w:cstheme="majorBidi"/>
                <w:lang w:val="en-US" w:bidi="ar-YE"/>
              </w:rPr>
              <w:t xml:space="preserve">precision, recall,f1-score  and  </w:t>
            </w:r>
            <w:r w:rsidR="00F53869">
              <w:t>Accuracy</w:t>
            </w:r>
            <w:r w:rsidR="00C51036">
              <w:t xml:space="preserve"> </w:t>
            </w:r>
            <w:r w:rsidR="004B6865" w:rsidRPr="00312AC6">
              <w:rPr>
                <w:rFonts w:asciiTheme="majorBidi" w:hAnsiTheme="majorBidi" w:cstheme="majorBidi"/>
                <w:lang w:val="en-US" w:bidi="ar-YE"/>
              </w:rPr>
              <w:t>for  Logistic Regression</w:t>
            </w:r>
          </w:p>
        </w:tc>
      </w:tr>
    </w:tbl>
    <w:p w14:paraId="50E5456A" w14:textId="37B3EBD9" w:rsidR="00F172D4" w:rsidRPr="00312AC6" w:rsidRDefault="00F172D4" w:rsidP="00541AC8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0C6BAF10" w14:textId="3A302A19" w:rsidR="00B2501A" w:rsidRPr="00312AC6" w:rsidRDefault="00BC5055" w:rsidP="00541AC8">
      <w:pPr>
        <w:pStyle w:val="ListParagraph"/>
        <w:rPr>
          <w:rFonts w:asciiTheme="majorBidi" w:hAnsiTheme="majorBidi" w:cstheme="majorBidi"/>
          <w:lang w:val="en-US" w:bidi="ar-YE"/>
        </w:rPr>
      </w:pPr>
      <w:r w:rsidRPr="00312AC6">
        <w:rPr>
          <w:rFonts w:asciiTheme="majorBidi" w:hAnsiTheme="majorBidi" w:cstheme="majorBidi"/>
          <w:lang w:val="en-US" w:bidi="ar-YE"/>
        </w:rPr>
        <w:t>Confusion matrix logistic REG Classifier</w:t>
      </w:r>
    </w:p>
    <w:p w14:paraId="64CBCEDB" w14:textId="79CB9639" w:rsidR="00BC5055" w:rsidRPr="00312AC6" w:rsidRDefault="00BC5055" w:rsidP="00541AC8">
      <w:pPr>
        <w:pStyle w:val="ListParagraph"/>
        <w:rPr>
          <w:rFonts w:asciiTheme="majorBidi" w:hAnsiTheme="majorBidi" w:cstheme="majorBidi"/>
          <w:lang w:val="en-US" w:bidi="ar-YE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8"/>
      </w:tblGrid>
      <w:tr w:rsidR="00BC5055" w:rsidRPr="00312AC6" w14:paraId="14CE701C" w14:textId="77777777" w:rsidTr="003E5035">
        <w:tc>
          <w:tcPr>
            <w:tcW w:w="9288" w:type="dxa"/>
          </w:tcPr>
          <w:p w14:paraId="372EADCD" w14:textId="38D5D55E" w:rsidR="00BC5055" w:rsidRPr="00312AC6" w:rsidRDefault="003430EC" w:rsidP="003430E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</w:rPr>
              <w:drawing>
                <wp:inline distT="0" distB="0" distL="0" distR="0" wp14:anchorId="7E675A20" wp14:editId="1E4A9686">
                  <wp:extent cx="2940106" cy="25622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3262" cy="2573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5055" w:rsidRPr="00312AC6" w14:paraId="436B57B0" w14:textId="77777777" w:rsidTr="003E5035">
        <w:trPr>
          <w:trHeight w:val="444"/>
        </w:trPr>
        <w:tc>
          <w:tcPr>
            <w:tcW w:w="9288" w:type="dxa"/>
          </w:tcPr>
          <w:p w14:paraId="4EAFA575" w14:textId="47A27729" w:rsidR="00BC5055" w:rsidRPr="00312AC6" w:rsidRDefault="003430EC" w:rsidP="00C55982">
            <w:pPr>
              <w:pStyle w:val="ListParagraph"/>
              <w:ind w:left="0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Figure 4: Confusion matrix </w:t>
            </w:r>
            <w:r w:rsidR="00C55982" w:rsidRPr="00312AC6">
              <w:rPr>
                <w:rFonts w:asciiTheme="majorBidi" w:hAnsiTheme="majorBidi" w:cstheme="majorBidi"/>
                <w:lang w:val="en-US" w:bidi="ar-YE"/>
              </w:rPr>
              <w:t xml:space="preserve">Logistic Regression </w:t>
            </w:r>
            <w:r w:rsidRPr="00312AC6">
              <w:rPr>
                <w:rFonts w:asciiTheme="majorBidi" w:hAnsiTheme="majorBidi" w:cstheme="majorBidi"/>
                <w:lang w:val="en-US" w:bidi="ar-YE"/>
              </w:rPr>
              <w:t>Classifier</w:t>
            </w:r>
          </w:p>
        </w:tc>
      </w:tr>
    </w:tbl>
    <w:p w14:paraId="6D377CB9" w14:textId="77777777" w:rsidR="008C2CDA" w:rsidRPr="00312AC6" w:rsidRDefault="008C2CDA" w:rsidP="00312AC6">
      <w:pPr>
        <w:rPr>
          <w:rFonts w:asciiTheme="majorBidi" w:hAnsiTheme="majorBidi" w:cstheme="majorBidi"/>
          <w:lang w:val="en-US" w:bidi="ar-YE"/>
        </w:rPr>
      </w:pPr>
    </w:p>
    <w:p w14:paraId="7C1ABF82" w14:textId="3A79801C" w:rsidR="00211F01" w:rsidRPr="00312AC6" w:rsidRDefault="0067029E" w:rsidP="00BC505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lang w:val="en-US" w:bidi="ar-YE"/>
        </w:rPr>
      </w:pPr>
      <w:r w:rsidRPr="00312AC6">
        <w:rPr>
          <w:rFonts w:asciiTheme="majorBidi" w:hAnsiTheme="majorBidi" w:cstheme="majorBidi"/>
          <w:b/>
          <w:bCs/>
          <w:lang w:val="en-US" w:bidi="ar-YE"/>
        </w:rPr>
        <w:t>Naïve Bayes</w:t>
      </w:r>
      <w:r w:rsidR="008C2CDA" w:rsidRPr="00312AC6">
        <w:rPr>
          <w:rFonts w:asciiTheme="majorBidi" w:hAnsiTheme="majorBidi" w:cstheme="majorBidi"/>
          <w:b/>
          <w:bCs/>
          <w:lang w:val="en-US" w:bidi="ar-YE"/>
        </w:rPr>
        <w:t>:</w:t>
      </w:r>
    </w:p>
    <w:p w14:paraId="62349766" w14:textId="77777777" w:rsidR="00D70B0E" w:rsidRPr="00312AC6" w:rsidRDefault="00D70B0E" w:rsidP="00D70B0E">
      <w:pPr>
        <w:pStyle w:val="ListParagraph"/>
        <w:rPr>
          <w:rFonts w:asciiTheme="majorBidi" w:hAnsiTheme="majorBidi" w:cstheme="majorBidi"/>
          <w:b/>
          <w:bCs/>
          <w:lang w:val="en-US" w:bidi="ar-YE"/>
        </w:rPr>
      </w:pPr>
    </w:p>
    <w:p w14:paraId="79E5F190" w14:textId="546145CA" w:rsidR="00467F5E" w:rsidRPr="00312AC6" w:rsidRDefault="00467F5E" w:rsidP="00467F5E">
      <w:pPr>
        <w:pStyle w:val="ListParagraph"/>
        <w:rPr>
          <w:rFonts w:asciiTheme="majorBidi" w:hAnsiTheme="majorBidi" w:cstheme="majorBidi"/>
          <w:color w:val="1D1F22"/>
          <w:shd w:val="clear" w:color="auto" w:fill="FFFFFF"/>
        </w:rPr>
      </w:pPr>
      <w:r w:rsidRPr="00312AC6">
        <w:rPr>
          <w:rFonts w:asciiTheme="majorBidi" w:hAnsiTheme="majorBidi" w:cstheme="majorBidi"/>
          <w:lang w:val="en-US" w:bidi="ar-YE"/>
        </w:rPr>
        <w:t xml:space="preserve">We used a </w:t>
      </w:r>
      <w:r w:rsidRPr="00312AC6">
        <w:rPr>
          <w:rFonts w:asciiTheme="majorBidi" w:hAnsiTheme="majorBidi" w:cstheme="majorBidi"/>
          <w:b/>
          <w:bCs/>
          <w:lang w:val="en-US" w:bidi="ar-YE"/>
        </w:rPr>
        <w:t>GaussianNB</w:t>
      </w:r>
      <w:r w:rsidRPr="00312AC6">
        <w:rPr>
          <w:rFonts w:asciiTheme="majorBidi" w:hAnsiTheme="majorBidi" w:cstheme="majorBidi"/>
          <w:lang w:val="en-US" w:bidi="ar-YE"/>
        </w:rPr>
        <w:t xml:space="preserve">  classifier </w:t>
      </w:r>
      <w:r w:rsidRPr="00312AC6">
        <w:rPr>
          <w:rFonts w:asciiTheme="majorBidi" w:hAnsiTheme="majorBidi" w:cstheme="majorBidi"/>
          <w:color w:val="1D1F22"/>
          <w:shd w:val="clear" w:color="auto" w:fill="FFFFFF"/>
        </w:rPr>
        <w:t xml:space="preserve">as shown in </w:t>
      </w:r>
      <w:r w:rsidR="003343CA">
        <w:rPr>
          <w:rFonts w:asciiTheme="majorBidi" w:hAnsiTheme="majorBidi" w:cstheme="majorBidi"/>
          <w:color w:val="1D1F22"/>
          <w:shd w:val="clear" w:color="auto" w:fill="FFFFFF"/>
        </w:rPr>
        <w:t xml:space="preserve">the </w:t>
      </w:r>
      <w:r w:rsidR="00D871EE">
        <w:rPr>
          <w:rFonts w:asciiTheme="majorBidi" w:hAnsiTheme="majorBidi" w:cstheme="majorBidi"/>
          <w:color w:val="1D1F22"/>
          <w:shd w:val="clear" w:color="auto" w:fill="FFFFFF"/>
        </w:rPr>
        <w:t>command</w:t>
      </w:r>
      <w:r w:rsidRPr="00312AC6">
        <w:rPr>
          <w:rFonts w:asciiTheme="majorBidi" w:hAnsiTheme="majorBidi" w:cstheme="majorBidi"/>
          <w:color w:val="1D1F22"/>
          <w:shd w:val="clear" w:color="auto" w:fill="FFFFFF"/>
        </w:rPr>
        <w:t xml:space="preserve"> below:</w:t>
      </w:r>
    </w:p>
    <w:p w14:paraId="146FB899" w14:textId="77777777" w:rsidR="00467F5E" w:rsidRPr="00E170C4" w:rsidRDefault="00467F5E" w:rsidP="00467F5E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classifier_NaiveBayed = GaussianNB()</w:t>
      </w:r>
    </w:p>
    <w:p w14:paraId="1D0979F6" w14:textId="77777777" w:rsidR="00467F5E" w:rsidRPr="00312AC6" w:rsidRDefault="00467F5E" w:rsidP="00467F5E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6922A356" w14:textId="32BF4594" w:rsidR="00467F5E" w:rsidRPr="00E170C4" w:rsidRDefault="00402A87" w:rsidP="00E170C4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312AC6">
        <w:rPr>
          <w:rFonts w:asciiTheme="majorBidi" w:hAnsiTheme="majorBidi" w:cstheme="majorBidi"/>
          <w:lang w:val="en-US" w:bidi="ar-YE"/>
        </w:rPr>
        <w:t xml:space="preserve">To train the data with the classifier shown in </w:t>
      </w:r>
      <w:r w:rsidR="003343CA">
        <w:rPr>
          <w:rFonts w:asciiTheme="majorBidi" w:hAnsiTheme="majorBidi" w:cstheme="majorBidi"/>
          <w:lang w:val="en-US" w:bidi="ar-YE"/>
        </w:rPr>
        <w:t xml:space="preserve">the </w:t>
      </w:r>
      <w:r w:rsidR="00D871EE">
        <w:rPr>
          <w:rFonts w:asciiTheme="majorBidi" w:hAnsiTheme="majorBidi" w:cstheme="majorBidi"/>
          <w:lang w:val="en-US" w:bidi="ar-YE"/>
        </w:rPr>
        <w:t>command</w:t>
      </w:r>
      <w:r w:rsidRPr="00312AC6">
        <w:rPr>
          <w:rFonts w:asciiTheme="majorBidi" w:hAnsiTheme="majorBidi" w:cstheme="majorBidi"/>
          <w:lang w:val="en-US" w:bidi="ar-YE"/>
        </w:rPr>
        <w:t xml:space="preserve"> below: </w:t>
      </w:r>
      <w:r w:rsidR="00467F5E"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classifier_NaiveBayed.fit(X_train, y_train)</w:t>
      </w:r>
    </w:p>
    <w:p w14:paraId="70E11353" w14:textId="77777777" w:rsidR="00467F5E" w:rsidRPr="00312AC6" w:rsidRDefault="00467F5E" w:rsidP="00467F5E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16B76F7F" w14:textId="376EFDA1" w:rsidR="00C07F61" w:rsidRPr="00312AC6" w:rsidRDefault="00C07F61" w:rsidP="00C07F61">
      <w:pPr>
        <w:pStyle w:val="ListParagraph"/>
        <w:rPr>
          <w:rFonts w:asciiTheme="majorBidi" w:hAnsiTheme="majorBidi" w:cstheme="majorBidi"/>
          <w:lang w:val="en-US" w:bidi="ar-YE"/>
        </w:rPr>
      </w:pPr>
      <w:r w:rsidRPr="00312AC6">
        <w:rPr>
          <w:rFonts w:asciiTheme="majorBidi" w:hAnsiTheme="majorBidi" w:cstheme="majorBidi"/>
          <w:lang w:val="en-US" w:bidi="ar-YE"/>
        </w:rPr>
        <w:t xml:space="preserve">For testing classifier performance with testing data shown in </w:t>
      </w:r>
      <w:r w:rsidR="00D871EE">
        <w:rPr>
          <w:rFonts w:asciiTheme="majorBidi" w:hAnsiTheme="majorBidi" w:cstheme="majorBidi"/>
          <w:lang w:val="en-US" w:bidi="ar-YE"/>
        </w:rPr>
        <w:t>command</w:t>
      </w:r>
      <w:r w:rsidRPr="00312AC6">
        <w:rPr>
          <w:rFonts w:asciiTheme="majorBidi" w:hAnsiTheme="majorBidi" w:cstheme="majorBidi"/>
          <w:lang w:val="en-US" w:bidi="ar-YE"/>
        </w:rPr>
        <w:t xml:space="preserve"> below: </w:t>
      </w:r>
    </w:p>
    <w:p w14:paraId="6309C505" w14:textId="03162556" w:rsidR="008C2CDA" w:rsidRPr="00E170C4" w:rsidRDefault="00467F5E" w:rsidP="00467F5E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y_test_pred = classifier_NaiveBayed.predict(X_test)</w:t>
      </w:r>
    </w:p>
    <w:p w14:paraId="03A3094C" w14:textId="6D77F18D" w:rsidR="00402A87" w:rsidRPr="00312AC6" w:rsidRDefault="00402A87" w:rsidP="00467F5E">
      <w:pPr>
        <w:pStyle w:val="ListParagraph"/>
        <w:rPr>
          <w:rFonts w:asciiTheme="majorBidi" w:hAnsiTheme="majorBidi" w:cstheme="majorBidi"/>
          <w:b/>
          <w:bCs/>
          <w:lang w:val="en-US" w:bidi="ar-YE"/>
        </w:rPr>
      </w:pPr>
    </w:p>
    <w:p w14:paraId="048AD020" w14:textId="2F835453" w:rsidR="00C07F61" w:rsidRPr="00312AC6" w:rsidRDefault="00C07F61" w:rsidP="00C07F61">
      <w:pPr>
        <w:pStyle w:val="ListParagraph"/>
        <w:rPr>
          <w:rFonts w:asciiTheme="majorBidi" w:hAnsiTheme="majorBidi" w:cstheme="majorBidi"/>
          <w:lang w:val="en-US" w:bidi="ar-YE"/>
        </w:rPr>
      </w:pPr>
      <w:r w:rsidRPr="00312AC6">
        <w:rPr>
          <w:rFonts w:asciiTheme="majorBidi" w:hAnsiTheme="majorBidi" w:cstheme="majorBidi"/>
          <w:lang w:val="en-US" w:bidi="ar-YE"/>
        </w:rPr>
        <w:t xml:space="preserve">To test the performance of the classifier  we used  </w:t>
      </w:r>
      <w:r w:rsidRPr="00312AC6">
        <w:rPr>
          <w:rFonts w:asciiTheme="majorBidi" w:hAnsiTheme="majorBidi" w:cstheme="majorBidi"/>
          <w:i/>
          <w:iCs/>
          <w:lang w:val="en-US" w:bidi="ar-YE"/>
        </w:rPr>
        <w:t>classification_report</w:t>
      </w:r>
      <w:r w:rsidRPr="00312AC6">
        <w:rPr>
          <w:rFonts w:asciiTheme="majorBidi" w:hAnsiTheme="majorBidi" w:cstheme="majorBidi"/>
          <w:lang w:val="en-US" w:bidi="ar-YE"/>
        </w:rPr>
        <w:t xml:space="preserve">  function as shown in </w:t>
      </w:r>
      <w:r w:rsidR="00D871EE">
        <w:rPr>
          <w:rFonts w:asciiTheme="majorBidi" w:hAnsiTheme="majorBidi" w:cstheme="majorBidi"/>
          <w:lang w:val="en-US" w:bidi="ar-YE"/>
        </w:rPr>
        <w:t>command</w:t>
      </w:r>
      <w:r w:rsidRPr="00312AC6">
        <w:rPr>
          <w:rFonts w:asciiTheme="majorBidi" w:hAnsiTheme="majorBidi" w:cstheme="majorBidi"/>
          <w:lang w:val="en-US" w:bidi="ar-YE"/>
        </w:rPr>
        <w:t>:</w:t>
      </w:r>
    </w:p>
    <w:p w14:paraId="2D7A8E5B" w14:textId="4E0298DC" w:rsidR="00C07F61" w:rsidRPr="00E170C4" w:rsidRDefault="003F0261" w:rsidP="00467F5E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classification_report(y_test, y_test_pred, target_names=class_names)</w:t>
      </w:r>
    </w:p>
    <w:p w14:paraId="54AF20EA" w14:textId="77777777" w:rsidR="001F6C26" w:rsidRPr="00312AC6" w:rsidRDefault="001F6C26" w:rsidP="00467F5E">
      <w:pPr>
        <w:pStyle w:val="ListParagraph"/>
        <w:rPr>
          <w:rFonts w:asciiTheme="majorBidi" w:hAnsiTheme="majorBidi" w:cstheme="majorBidi"/>
          <w:i/>
          <w:iCs/>
          <w:lang w:val="en-US" w:bidi="ar-YE"/>
        </w:rPr>
      </w:pPr>
    </w:p>
    <w:p w14:paraId="44A96252" w14:textId="047C4ADB" w:rsidR="0038687F" w:rsidRPr="00312AC6" w:rsidRDefault="0038687F" w:rsidP="00467F5E">
      <w:pPr>
        <w:pStyle w:val="ListParagraph"/>
        <w:rPr>
          <w:rFonts w:asciiTheme="majorBidi" w:hAnsiTheme="majorBidi" w:cstheme="majorBidi"/>
          <w:lang w:val="en-US" w:bidi="ar-YE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8"/>
      </w:tblGrid>
      <w:tr w:rsidR="00860070" w:rsidRPr="00312AC6" w14:paraId="4781AAC5" w14:textId="77777777" w:rsidTr="000F21F5">
        <w:tc>
          <w:tcPr>
            <w:tcW w:w="8568" w:type="dxa"/>
          </w:tcPr>
          <w:p w14:paraId="33AE79C1" w14:textId="2EDE5B76" w:rsidR="00860070" w:rsidRPr="00312AC6" w:rsidRDefault="00860070" w:rsidP="001F6C26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</w:rPr>
              <w:drawing>
                <wp:inline distT="0" distB="0" distL="0" distR="0" wp14:anchorId="23678221" wp14:editId="54F7F1AC">
                  <wp:extent cx="3600450" cy="1495425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450" cy="1495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0070" w:rsidRPr="00312AC6" w14:paraId="76592211" w14:textId="77777777" w:rsidTr="000F21F5">
        <w:tc>
          <w:tcPr>
            <w:tcW w:w="8568" w:type="dxa"/>
          </w:tcPr>
          <w:p w14:paraId="5481103F" w14:textId="6EDD0785" w:rsidR="00860070" w:rsidRPr="00312AC6" w:rsidRDefault="00860070" w:rsidP="00860070">
            <w:pPr>
              <w:pStyle w:val="ListParagraph"/>
              <w:ind w:left="0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Figure 5: precision, recall,f1-score  and  </w:t>
            </w:r>
            <w:r w:rsidR="00C51036">
              <w:t xml:space="preserve">Accuracy </w:t>
            </w: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for  </w:t>
            </w:r>
            <w:r w:rsidR="00205680" w:rsidRPr="00312AC6">
              <w:rPr>
                <w:rFonts w:asciiTheme="majorBidi" w:hAnsiTheme="majorBidi" w:cstheme="majorBidi"/>
                <w:lang w:val="en-US" w:bidi="ar-YE"/>
              </w:rPr>
              <w:t>Naïve Bayes</w:t>
            </w:r>
          </w:p>
        </w:tc>
      </w:tr>
    </w:tbl>
    <w:p w14:paraId="2F5076EC" w14:textId="4EEEE889" w:rsidR="00860070" w:rsidRPr="00312AC6" w:rsidRDefault="00860070" w:rsidP="00467F5E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39EC54AF" w14:textId="77777777" w:rsidR="00D70B0E" w:rsidRPr="00312AC6" w:rsidRDefault="00D70B0E" w:rsidP="00205680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4BC2D68C" w14:textId="39ACEC27" w:rsidR="003F0261" w:rsidRPr="00312AC6" w:rsidRDefault="00205680" w:rsidP="00205680">
      <w:pPr>
        <w:pStyle w:val="ListParagraph"/>
        <w:rPr>
          <w:rFonts w:asciiTheme="majorBidi" w:hAnsiTheme="majorBidi" w:cstheme="majorBidi"/>
          <w:lang w:val="en-US" w:bidi="ar-YE"/>
        </w:rPr>
      </w:pPr>
      <w:r w:rsidRPr="00312AC6">
        <w:rPr>
          <w:rFonts w:asciiTheme="majorBidi" w:hAnsiTheme="majorBidi" w:cstheme="majorBidi"/>
          <w:lang w:val="en-US" w:bidi="ar-YE"/>
        </w:rPr>
        <w:t>Confusion matrix for  Naïve Bayes Classifier:</w:t>
      </w:r>
    </w:p>
    <w:p w14:paraId="12CC10CB" w14:textId="77777777" w:rsidR="00D70B0E" w:rsidRPr="00312AC6" w:rsidRDefault="00D70B0E" w:rsidP="00205680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26FBB42E" w14:textId="77777777" w:rsidR="001F6C26" w:rsidRPr="00312AC6" w:rsidRDefault="001F6C26" w:rsidP="00205680">
      <w:pPr>
        <w:pStyle w:val="ListParagraph"/>
        <w:rPr>
          <w:rFonts w:asciiTheme="majorBidi" w:hAnsiTheme="majorBidi" w:cstheme="majorBidi"/>
          <w:lang w:val="en-US" w:bidi="ar-YE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8"/>
      </w:tblGrid>
      <w:tr w:rsidR="00205680" w:rsidRPr="00312AC6" w14:paraId="333BF025" w14:textId="77777777" w:rsidTr="000F21F5">
        <w:tc>
          <w:tcPr>
            <w:tcW w:w="9288" w:type="dxa"/>
          </w:tcPr>
          <w:p w14:paraId="71C5257C" w14:textId="4A6B2427" w:rsidR="00205680" w:rsidRPr="00312AC6" w:rsidRDefault="001F6C26" w:rsidP="001F6C26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</w:rPr>
              <w:drawing>
                <wp:inline distT="0" distB="0" distL="0" distR="0" wp14:anchorId="0B56C39D" wp14:editId="0ECE20C0">
                  <wp:extent cx="3180561" cy="277177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949" cy="2789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5680" w:rsidRPr="00312AC6" w14:paraId="372EAF61" w14:textId="77777777" w:rsidTr="000F21F5">
        <w:tc>
          <w:tcPr>
            <w:tcW w:w="9288" w:type="dxa"/>
          </w:tcPr>
          <w:p w14:paraId="1D789D13" w14:textId="26B21041" w:rsidR="00205680" w:rsidRPr="00312AC6" w:rsidRDefault="00D70B0E" w:rsidP="00205680">
            <w:pPr>
              <w:pStyle w:val="ListParagraph"/>
              <w:ind w:left="0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lang w:val="en-US" w:bidi="ar-YE"/>
              </w:rPr>
              <w:t>Figure 6: Confusion matrix for Naïve Bayes Classifier</w:t>
            </w:r>
          </w:p>
        </w:tc>
      </w:tr>
    </w:tbl>
    <w:p w14:paraId="5840999C" w14:textId="125C6A01" w:rsidR="00205680" w:rsidRPr="00312AC6" w:rsidRDefault="00205680" w:rsidP="00205680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7E5B6101" w14:textId="347DD177" w:rsidR="006C50CA" w:rsidRPr="00312AC6" w:rsidRDefault="006C50CA" w:rsidP="00205680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59D98118" w14:textId="77777777" w:rsidR="003E5035" w:rsidRPr="00312AC6" w:rsidRDefault="003E5035" w:rsidP="00205680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7F46AD21" w14:textId="083A5EC6" w:rsidR="0067029E" w:rsidRPr="00312AC6" w:rsidRDefault="0067029E" w:rsidP="00BC505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lang w:val="en-US" w:bidi="ar-YE"/>
        </w:rPr>
      </w:pPr>
      <w:r w:rsidRPr="00312AC6">
        <w:rPr>
          <w:rFonts w:asciiTheme="majorBidi" w:hAnsiTheme="majorBidi" w:cstheme="majorBidi"/>
          <w:b/>
          <w:bCs/>
          <w:lang w:val="en-US" w:bidi="ar-YE"/>
        </w:rPr>
        <w:t>Support Vector Machines-SVM</w:t>
      </w:r>
      <w:r w:rsidR="006C50CA" w:rsidRPr="00312AC6">
        <w:rPr>
          <w:rFonts w:asciiTheme="majorBidi" w:hAnsiTheme="majorBidi" w:cstheme="majorBidi"/>
          <w:b/>
          <w:bCs/>
          <w:lang w:val="en-US" w:bidi="ar-YE"/>
        </w:rPr>
        <w:t>:</w:t>
      </w:r>
    </w:p>
    <w:p w14:paraId="4252785E" w14:textId="77777777" w:rsidR="003E5035" w:rsidRPr="00312AC6" w:rsidRDefault="003E5035" w:rsidP="003E5035">
      <w:pPr>
        <w:pStyle w:val="ListParagraph"/>
        <w:rPr>
          <w:rFonts w:asciiTheme="majorBidi" w:hAnsiTheme="majorBidi" w:cstheme="majorBidi"/>
          <w:b/>
          <w:bCs/>
          <w:lang w:val="en-US" w:bidi="ar-YE"/>
        </w:rPr>
      </w:pPr>
    </w:p>
    <w:p w14:paraId="35B97AA2" w14:textId="23259D46" w:rsidR="00E730AD" w:rsidRPr="00312AC6" w:rsidRDefault="006C50CA" w:rsidP="00E730AD">
      <w:pPr>
        <w:pStyle w:val="ListParagraph"/>
        <w:rPr>
          <w:rFonts w:asciiTheme="majorBidi" w:hAnsiTheme="majorBidi" w:cstheme="majorBidi"/>
          <w:color w:val="1D1F22"/>
          <w:shd w:val="clear" w:color="auto" w:fill="FFFFFF"/>
        </w:rPr>
      </w:pPr>
      <w:r w:rsidRPr="00312AC6">
        <w:rPr>
          <w:rFonts w:asciiTheme="majorBidi" w:hAnsiTheme="majorBidi" w:cstheme="majorBidi"/>
          <w:lang w:val="en-US" w:bidi="ar-YE"/>
        </w:rPr>
        <w:t xml:space="preserve">We used a </w:t>
      </w:r>
      <w:r w:rsidR="00E730AD" w:rsidRPr="00312AC6">
        <w:rPr>
          <w:rFonts w:asciiTheme="majorBidi" w:hAnsiTheme="majorBidi" w:cstheme="majorBidi"/>
          <w:b/>
          <w:bCs/>
          <w:lang w:val="en-US" w:bidi="ar-YE"/>
        </w:rPr>
        <w:t>OneVsOneClassifier</w:t>
      </w:r>
      <w:r w:rsidR="00E730AD" w:rsidRPr="00312AC6">
        <w:rPr>
          <w:rFonts w:asciiTheme="majorBidi" w:hAnsiTheme="majorBidi" w:cstheme="majorBidi"/>
          <w:lang w:val="en-US" w:bidi="ar-YE"/>
        </w:rPr>
        <w:t xml:space="preserve"> </w:t>
      </w:r>
      <w:r w:rsidRPr="00312AC6">
        <w:rPr>
          <w:rFonts w:asciiTheme="majorBidi" w:hAnsiTheme="majorBidi" w:cstheme="majorBidi"/>
          <w:lang w:val="en-US" w:bidi="ar-YE"/>
        </w:rPr>
        <w:t xml:space="preserve">classifier </w:t>
      </w:r>
      <w:r w:rsidRPr="00312AC6">
        <w:rPr>
          <w:rFonts w:asciiTheme="majorBidi" w:hAnsiTheme="majorBidi" w:cstheme="majorBidi"/>
          <w:color w:val="1D1F22"/>
          <w:shd w:val="clear" w:color="auto" w:fill="FFFFFF"/>
        </w:rPr>
        <w:t xml:space="preserve">as shown in </w:t>
      </w:r>
      <w:r w:rsidR="00D871EE">
        <w:rPr>
          <w:rFonts w:asciiTheme="majorBidi" w:hAnsiTheme="majorBidi" w:cstheme="majorBidi"/>
          <w:color w:val="1D1F22"/>
          <w:shd w:val="clear" w:color="auto" w:fill="FFFFFF"/>
        </w:rPr>
        <w:t>command</w:t>
      </w:r>
      <w:r w:rsidRPr="00312AC6">
        <w:rPr>
          <w:rFonts w:asciiTheme="majorBidi" w:hAnsiTheme="majorBidi" w:cstheme="majorBidi"/>
          <w:color w:val="1D1F22"/>
          <w:shd w:val="clear" w:color="auto" w:fill="FFFFFF"/>
        </w:rPr>
        <w:t xml:space="preserve"> below:</w:t>
      </w:r>
    </w:p>
    <w:p w14:paraId="1CAC9245" w14:textId="287A5269" w:rsidR="00E730AD" w:rsidRPr="00E170C4" w:rsidRDefault="006C50CA" w:rsidP="000166DA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classifier_SVM = OneVsOneClassifier(LinearSVC(random_state=0))</w:t>
      </w:r>
    </w:p>
    <w:p w14:paraId="105EB626" w14:textId="77777777" w:rsidR="006C50CA" w:rsidRPr="00312AC6" w:rsidRDefault="006C50CA" w:rsidP="006C50CA">
      <w:pPr>
        <w:pStyle w:val="ListParagraph"/>
        <w:rPr>
          <w:rFonts w:asciiTheme="majorBidi" w:hAnsiTheme="majorBidi" w:cstheme="majorBidi"/>
          <w:b/>
          <w:bCs/>
          <w:lang w:val="en-US" w:bidi="ar-YE"/>
        </w:rPr>
      </w:pPr>
    </w:p>
    <w:p w14:paraId="1C7E88C1" w14:textId="0F74A91F" w:rsidR="006C50CA" w:rsidRPr="00312AC6" w:rsidRDefault="00863EDB" w:rsidP="006C50CA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For t</w:t>
      </w:r>
      <w:r w:rsidR="006C50CA" w:rsidRPr="00312AC6">
        <w:rPr>
          <w:rFonts w:asciiTheme="majorBidi" w:hAnsiTheme="majorBidi" w:cstheme="majorBidi"/>
          <w:sz w:val="24"/>
          <w:szCs w:val="24"/>
          <w:lang w:val="en-US" w:bidi="ar-YE"/>
        </w:rPr>
        <w:t>rain</w:t>
      </w:r>
      <w:r w:rsidR="00E730AD" w:rsidRPr="00312AC6">
        <w:rPr>
          <w:rFonts w:asciiTheme="majorBidi" w:hAnsiTheme="majorBidi" w:cstheme="majorBidi"/>
          <w:sz w:val="24"/>
          <w:szCs w:val="24"/>
          <w:lang w:val="en-US" w:bidi="ar-YE"/>
        </w:rPr>
        <w:t>ing</w:t>
      </w:r>
      <w:r w:rsidR="006C50CA"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the classifier </w:t>
      </w:r>
    </w:p>
    <w:p w14:paraId="3D510963" w14:textId="77777777" w:rsidR="006C50CA" w:rsidRPr="00E170C4" w:rsidRDefault="006C50CA" w:rsidP="006C50CA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classifier_SVM.fit(X_train, y_train)</w:t>
      </w:r>
    </w:p>
    <w:p w14:paraId="68E1FA6C" w14:textId="159E7812" w:rsidR="006C50CA" w:rsidRPr="00312AC6" w:rsidRDefault="006C50CA" w:rsidP="006C50CA">
      <w:pPr>
        <w:pStyle w:val="ListParagraph"/>
        <w:rPr>
          <w:rFonts w:asciiTheme="majorBidi" w:hAnsiTheme="majorBidi" w:cstheme="majorBidi"/>
          <w:b/>
          <w:bCs/>
          <w:sz w:val="24"/>
          <w:szCs w:val="24"/>
          <w:lang w:val="en-US" w:bidi="ar-YE"/>
        </w:rPr>
      </w:pPr>
    </w:p>
    <w:p w14:paraId="7B71189C" w14:textId="697A0DE9" w:rsidR="00E730AD" w:rsidRPr="00312AC6" w:rsidRDefault="0042632B" w:rsidP="006C50CA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To test the performance of the classifier  we used  </w:t>
      </w:r>
      <w:r w:rsidRPr="00312AC6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classification_report</w:t>
      </w: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 xml:space="preserve">  function as shown in </w:t>
      </w:r>
      <w:r w:rsidR="00D871EE">
        <w:rPr>
          <w:rFonts w:asciiTheme="majorBidi" w:hAnsiTheme="majorBidi" w:cstheme="majorBidi"/>
          <w:sz w:val="24"/>
          <w:szCs w:val="24"/>
          <w:lang w:val="en-US" w:bidi="ar-YE"/>
        </w:rPr>
        <w:t>command</w:t>
      </w:r>
      <w:r w:rsidRPr="00312AC6">
        <w:rPr>
          <w:rFonts w:asciiTheme="majorBidi" w:hAnsiTheme="majorBidi" w:cstheme="majorBidi"/>
          <w:sz w:val="24"/>
          <w:szCs w:val="24"/>
          <w:lang w:val="en-US" w:bidi="ar-YE"/>
        </w:rPr>
        <w:t>:</w:t>
      </w:r>
    </w:p>
    <w:p w14:paraId="57D6260C" w14:textId="77B85E55" w:rsidR="006C50CA" w:rsidRPr="00E170C4" w:rsidRDefault="006C50CA" w:rsidP="006C50CA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y_test_pred = classifier_SVM.predict(X_test)</w:t>
      </w:r>
    </w:p>
    <w:p w14:paraId="7707DB10" w14:textId="77777777" w:rsidR="000166DA" w:rsidRPr="00312AC6" w:rsidRDefault="000166DA" w:rsidP="006C50CA">
      <w:pPr>
        <w:pStyle w:val="ListParagraph"/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</w:pPr>
    </w:p>
    <w:p w14:paraId="1E987675" w14:textId="10CCCD86" w:rsidR="0042632B" w:rsidRPr="00312AC6" w:rsidRDefault="0042632B" w:rsidP="006C50CA">
      <w:pPr>
        <w:pStyle w:val="ListParagraph"/>
        <w:rPr>
          <w:rFonts w:asciiTheme="majorBidi" w:hAnsiTheme="majorBidi" w:cstheme="majorBidi"/>
          <w:lang w:val="en-US" w:bidi="ar-YE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8"/>
      </w:tblGrid>
      <w:tr w:rsidR="00927512" w:rsidRPr="00312AC6" w14:paraId="54E255F1" w14:textId="77777777" w:rsidTr="000F21F5">
        <w:tc>
          <w:tcPr>
            <w:tcW w:w="8568" w:type="dxa"/>
          </w:tcPr>
          <w:p w14:paraId="493016AA" w14:textId="5106CBA3" w:rsidR="00927512" w:rsidRPr="00312AC6" w:rsidRDefault="00927512" w:rsidP="0092751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</w:rPr>
              <w:drawing>
                <wp:inline distT="0" distB="0" distL="0" distR="0" wp14:anchorId="0CBF0F6C" wp14:editId="6BB94088">
                  <wp:extent cx="4218742" cy="17716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9743" cy="1772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7512" w:rsidRPr="00312AC6" w14:paraId="6BDF90A9" w14:textId="77777777" w:rsidTr="000F21F5">
        <w:trPr>
          <w:trHeight w:val="635"/>
        </w:trPr>
        <w:tc>
          <w:tcPr>
            <w:tcW w:w="8568" w:type="dxa"/>
          </w:tcPr>
          <w:p w14:paraId="0A07E4C2" w14:textId="57872023" w:rsidR="00927512" w:rsidRPr="00312AC6" w:rsidRDefault="00927512" w:rsidP="00927512">
            <w:pPr>
              <w:pStyle w:val="ListParagraph"/>
              <w:ind w:left="0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lang w:val="en-US" w:bidi="ar-YE"/>
              </w:rPr>
              <w:t>Figure</w:t>
            </w:r>
            <w:r w:rsidR="00E71622" w:rsidRPr="00312AC6">
              <w:rPr>
                <w:rFonts w:asciiTheme="majorBidi" w:hAnsiTheme="majorBidi" w:cstheme="majorBidi"/>
                <w:lang w:val="en-US" w:bidi="ar-YE"/>
              </w:rPr>
              <w:t xml:space="preserve"> 7</w:t>
            </w:r>
            <w:r w:rsidRPr="00312AC6">
              <w:rPr>
                <w:rFonts w:asciiTheme="majorBidi" w:hAnsiTheme="majorBidi" w:cstheme="majorBidi"/>
                <w:lang w:val="en-US" w:bidi="ar-YE"/>
              </w:rPr>
              <w:t>: precision, recall,f1-score</w:t>
            </w:r>
            <w:r w:rsidR="003343CA">
              <w:rPr>
                <w:rFonts w:asciiTheme="majorBidi" w:hAnsiTheme="majorBidi" w:cstheme="majorBidi"/>
                <w:lang w:val="en-US" w:bidi="ar-YE"/>
              </w:rPr>
              <w:t>,</w:t>
            </w: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 and  </w:t>
            </w:r>
            <w:r w:rsidR="00C51036">
              <w:t xml:space="preserve">Accuracy </w:t>
            </w: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for  </w:t>
            </w:r>
            <w:r w:rsidR="001E17DA" w:rsidRPr="00312AC6">
              <w:rPr>
                <w:rFonts w:asciiTheme="majorBidi" w:hAnsiTheme="majorBidi" w:cstheme="majorBidi"/>
                <w:lang w:val="en-US" w:bidi="ar-YE"/>
              </w:rPr>
              <w:t>SVM</w:t>
            </w:r>
          </w:p>
        </w:tc>
      </w:tr>
      <w:tr w:rsidR="00E71622" w:rsidRPr="00312AC6" w14:paraId="67FBF1CA" w14:textId="77777777" w:rsidTr="000F21F5">
        <w:trPr>
          <w:trHeight w:val="635"/>
        </w:trPr>
        <w:tc>
          <w:tcPr>
            <w:tcW w:w="8568" w:type="dxa"/>
          </w:tcPr>
          <w:p w14:paraId="5BE91722" w14:textId="77777777" w:rsidR="00E71622" w:rsidRDefault="00E71622" w:rsidP="001E17DA">
            <w:pPr>
              <w:pStyle w:val="ListParagraph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Confusion matrix for  </w:t>
            </w:r>
            <w:r w:rsidR="001E17DA" w:rsidRPr="00312AC6">
              <w:rPr>
                <w:rFonts w:asciiTheme="majorBidi" w:hAnsiTheme="majorBidi" w:cstheme="majorBidi"/>
                <w:lang w:val="en-US" w:bidi="ar-YE"/>
              </w:rPr>
              <w:t xml:space="preserve">SVM  </w:t>
            </w:r>
            <w:r w:rsidRPr="00312AC6">
              <w:rPr>
                <w:rFonts w:asciiTheme="majorBidi" w:hAnsiTheme="majorBidi" w:cstheme="majorBidi"/>
                <w:lang w:val="en-US" w:bidi="ar-YE"/>
              </w:rPr>
              <w:t>Classifier:</w:t>
            </w:r>
          </w:p>
          <w:p w14:paraId="084E8B41" w14:textId="77777777" w:rsidR="000166DA" w:rsidRDefault="000166DA" w:rsidP="001E17DA">
            <w:pPr>
              <w:pStyle w:val="ListParagraph"/>
              <w:rPr>
                <w:rFonts w:asciiTheme="majorBidi" w:hAnsiTheme="majorBidi" w:cstheme="majorBidi"/>
                <w:lang w:val="en-US" w:bidi="ar-YE"/>
              </w:rPr>
            </w:pPr>
          </w:p>
          <w:p w14:paraId="75A8CE36" w14:textId="18296D30" w:rsidR="000166DA" w:rsidRPr="00312AC6" w:rsidRDefault="000166DA" w:rsidP="001E17DA">
            <w:pPr>
              <w:pStyle w:val="ListParagraph"/>
              <w:rPr>
                <w:rFonts w:asciiTheme="majorBidi" w:hAnsiTheme="majorBidi" w:cstheme="majorBidi"/>
                <w:lang w:val="en-US" w:bidi="ar-YE"/>
              </w:rPr>
            </w:pPr>
          </w:p>
        </w:tc>
      </w:tr>
      <w:tr w:rsidR="00927512" w:rsidRPr="00312AC6" w14:paraId="53FE4729" w14:textId="77777777" w:rsidTr="000F21F5">
        <w:tc>
          <w:tcPr>
            <w:tcW w:w="8568" w:type="dxa"/>
          </w:tcPr>
          <w:p w14:paraId="7ABD8758" w14:textId="37A4CAC0" w:rsidR="00927512" w:rsidRPr="00312AC6" w:rsidRDefault="00927512" w:rsidP="0092751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</w:rPr>
              <w:drawing>
                <wp:inline distT="0" distB="0" distL="0" distR="0" wp14:anchorId="4802EC29" wp14:editId="2DB711D2">
                  <wp:extent cx="3390932" cy="30003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7732" cy="3006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7512" w:rsidRPr="00312AC6" w14:paraId="67F98CCC" w14:textId="77777777" w:rsidTr="000F21F5">
        <w:trPr>
          <w:trHeight w:val="593"/>
        </w:trPr>
        <w:tc>
          <w:tcPr>
            <w:tcW w:w="8568" w:type="dxa"/>
          </w:tcPr>
          <w:p w14:paraId="5CFCC40A" w14:textId="44842951" w:rsidR="00927512" w:rsidRPr="00312AC6" w:rsidRDefault="00E71622" w:rsidP="00927512">
            <w:pPr>
              <w:pStyle w:val="ListParagraph"/>
              <w:ind w:left="0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Figure 8: Confusion matrix for </w:t>
            </w:r>
            <w:r w:rsidR="001E17DA" w:rsidRPr="00312AC6">
              <w:rPr>
                <w:rFonts w:asciiTheme="majorBidi" w:hAnsiTheme="majorBidi" w:cstheme="majorBidi"/>
                <w:lang w:val="en-US" w:bidi="ar-YE"/>
              </w:rPr>
              <w:t xml:space="preserve">SVM </w:t>
            </w:r>
            <w:r w:rsidRPr="00312AC6">
              <w:rPr>
                <w:rFonts w:asciiTheme="majorBidi" w:hAnsiTheme="majorBidi" w:cstheme="majorBidi"/>
                <w:lang w:val="en-US" w:bidi="ar-YE"/>
              </w:rPr>
              <w:t>Classifier</w:t>
            </w:r>
          </w:p>
        </w:tc>
      </w:tr>
    </w:tbl>
    <w:p w14:paraId="1BF54A39" w14:textId="3E7A1AFA" w:rsidR="0042632B" w:rsidRDefault="0042632B" w:rsidP="006C50CA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6D69B03A" w14:textId="77777777" w:rsidR="00E170C4" w:rsidRPr="00312AC6" w:rsidRDefault="00E170C4" w:rsidP="006C50CA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1D3C71E6" w14:textId="77777777" w:rsidR="000F21F5" w:rsidRPr="00312AC6" w:rsidRDefault="000F21F5" w:rsidP="006C50CA">
      <w:pPr>
        <w:pStyle w:val="ListParagraph"/>
        <w:rPr>
          <w:rFonts w:asciiTheme="majorBidi" w:hAnsiTheme="majorBidi" w:cstheme="majorBidi"/>
          <w:lang w:val="en-US" w:bidi="ar-YE"/>
        </w:rPr>
      </w:pPr>
    </w:p>
    <w:p w14:paraId="4A1D3AD9" w14:textId="70E08EF4" w:rsidR="0067029E" w:rsidRPr="00312AC6" w:rsidRDefault="00816DFC" w:rsidP="00BC505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lang w:val="en-US" w:bidi="ar-YE"/>
        </w:rPr>
      </w:pPr>
      <w:r w:rsidRPr="00312AC6">
        <w:rPr>
          <w:rFonts w:asciiTheme="majorBidi" w:hAnsiTheme="majorBidi" w:cstheme="majorBidi"/>
          <w:b/>
          <w:bCs/>
          <w:lang w:val="en-US" w:bidi="ar-YE"/>
        </w:rPr>
        <w:t>kNN</w:t>
      </w:r>
    </w:p>
    <w:p w14:paraId="71D91A8D" w14:textId="1557E360" w:rsidR="003E5035" w:rsidRDefault="003E5035" w:rsidP="003E5035">
      <w:pPr>
        <w:pStyle w:val="ListParagraph"/>
        <w:rPr>
          <w:rFonts w:asciiTheme="majorBidi" w:hAnsiTheme="majorBidi" w:cstheme="majorBidi"/>
          <w:b/>
          <w:bCs/>
          <w:lang w:val="en-US" w:bidi="ar-YE"/>
        </w:rPr>
      </w:pPr>
    </w:p>
    <w:p w14:paraId="06779B0A" w14:textId="27EEEFFE" w:rsidR="002708AA" w:rsidRPr="008B1B67" w:rsidRDefault="002708AA" w:rsidP="002708AA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 w:rsidRPr="008B1B67">
        <w:rPr>
          <w:rFonts w:asciiTheme="majorBidi" w:hAnsiTheme="majorBidi" w:cstheme="majorBidi"/>
          <w:sz w:val="24"/>
          <w:szCs w:val="24"/>
          <w:lang w:val="en-US" w:bidi="ar-YE"/>
        </w:rPr>
        <w:t xml:space="preserve">In this method </w:t>
      </w:r>
      <w:r w:rsidRPr="008B1B67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neighbors.KNeighborsClassifier</w:t>
      </w:r>
      <w:r w:rsidRPr="008B1B67">
        <w:rPr>
          <w:rFonts w:asciiTheme="majorBidi" w:hAnsiTheme="majorBidi" w:cstheme="majorBidi"/>
          <w:sz w:val="24"/>
          <w:szCs w:val="24"/>
          <w:lang w:val="en-US" w:bidi="ar-YE"/>
        </w:rPr>
        <w:t xml:space="preserve"> classifier is used </w:t>
      </w:r>
      <w:r w:rsidR="00CF61C8" w:rsidRPr="008B1B67">
        <w:rPr>
          <w:rFonts w:asciiTheme="majorBidi" w:hAnsiTheme="majorBidi" w:cstheme="majorBidi"/>
          <w:sz w:val="24"/>
          <w:szCs w:val="24"/>
          <w:lang w:val="en-US" w:bidi="ar-YE"/>
        </w:rPr>
        <w:t xml:space="preserve">with step size 10 and the distance weight type as shown in </w:t>
      </w:r>
      <w:r w:rsidR="00DB57AA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 w:rsidR="00D871EE">
        <w:rPr>
          <w:rFonts w:asciiTheme="majorBidi" w:hAnsiTheme="majorBidi" w:cstheme="majorBidi"/>
          <w:sz w:val="24"/>
          <w:szCs w:val="24"/>
          <w:lang w:val="en-US" w:bidi="ar-YE"/>
        </w:rPr>
        <w:t>command</w:t>
      </w:r>
      <w:r w:rsidR="00CF61C8" w:rsidRPr="008B1B67">
        <w:rPr>
          <w:rFonts w:asciiTheme="majorBidi" w:hAnsiTheme="majorBidi" w:cstheme="majorBidi"/>
          <w:sz w:val="24"/>
          <w:szCs w:val="24"/>
          <w:lang w:val="en-US" w:bidi="ar-YE"/>
        </w:rPr>
        <w:t xml:space="preserve"> below: </w:t>
      </w:r>
    </w:p>
    <w:p w14:paraId="3AF5A676" w14:textId="77777777" w:rsidR="00954F7E" w:rsidRPr="008B1B67" w:rsidRDefault="00954F7E" w:rsidP="002708AA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35839225" w14:textId="77777777" w:rsidR="002708AA" w:rsidRPr="00E170C4" w:rsidRDefault="002708AA" w:rsidP="002708AA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KNeighbors_Classifier = neighbors.KNeighborsClassifier(10, weights='distance')</w:t>
      </w:r>
    </w:p>
    <w:p w14:paraId="138A622C" w14:textId="77777777" w:rsidR="002708AA" w:rsidRPr="008B1B67" w:rsidRDefault="002708AA" w:rsidP="002708AA">
      <w:pPr>
        <w:pStyle w:val="ListParagraph"/>
        <w:rPr>
          <w:rFonts w:asciiTheme="majorBidi" w:hAnsiTheme="majorBidi" w:cstheme="majorBidi"/>
          <w:b/>
          <w:bCs/>
          <w:sz w:val="24"/>
          <w:szCs w:val="24"/>
          <w:lang w:val="en-US" w:bidi="ar-YE"/>
        </w:rPr>
      </w:pPr>
    </w:p>
    <w:p w14:paraId="3EE4E576" w14:textId="4F28B043" w:rsidR="002708AA" w:rsidRPr="008B1B67" w:rsidRDefault="00954F7E" w:rsidP="002708AA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 w:rsidRPr="008B1B67">
        <w:rPr>
          <w:rFonts w:asciiTheme="majorBidi" w:hAnsiTheme="majorBidi" w:cstheme="majorBidi"/>
          <w:sz w:val="24"/>
          <w:szCs w:val="24"/>
          <w:lang w:val="en-US" w:bidi="ar-YE"/>
        </w:rPr>
        <w:t xml:space="preserve">For training we trained the input data with its labels by </w:t>
      </w:r>
      <w:r w:rsidR="00D871EE">
        <w:rPr>
          <w:rFonts w:asciiTheme="majorBidi" w:hAnsiTheme="majorBidi" w:cstheme="majorBidi"/>
          <w:sz w:val="24"/>
          <w:szCs w:val="24"/>
          <w:lang w:val="en-US" w:bidi="ar-YE"/>
        </w:rPr>
        <w:t>command</w:t>
      </w:r>
      <w:r w:rsidRPr="008B1B67">
        <w:rPr>
          <w:rFonts w:asciiTheme="majorBidi" w:hAnsiTheme="majorBidi" w:cstheme="majorBidi"/>
          <w:sz w:val="24"/>
          <w:szCs w:val="24"/>
          <w:lang w:val="en-US" w:bidi="ar-YE"/>
        </w:rPr>
        <w:t xml:space="preserve"> shown below:</w:t>
      </w:r>
    </w:p>
    <w:p w14:paraId="7B786AF8" w14:textId="77777777" w:rsidR="00954F7E" w:rsidRPr="008B1B67" w:rsidRDefault="00954F7E" w:rsidP="002708AA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6E43B189" w14:textId="77777777" w:rsidR="002708AA" w:rsidRPr="00E170C4" w:rsidRDefault="002708AA" w:rsidP="002708AA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KNeighbors_Classifier.fit(X_train, y_train)</w:t>
      </w:r>
    </w:p>
    <w:p w14:paraId="35FED486" w14:textId="77777777" w:rsidR="002708AA" w:rsidRPr="008B1B67" w:rsidRDefault="002708AA" w:rsidP="002708AA">
      <w:pPr>
        <w:pStyle w:val="ListParagraph"/>
        <w:rPr>
          <w:rFonts w:asciiTheme="majorBidi" w:hAnsiTheme="majorBidi" w:cstheme="majorBidi"/>
          <w:b/>
          <w:bCs/>
          <w:sz w:val="24"/>
          <w:szCs w:val="24"/>
          <w:lang w:val="en-US" w:bidi="ar-YE"/>
        </w:rPr>
      </w:pPr>
    </w:p>
    <w:p w14:paraId="40AADEE8" w14:textId="7DFC9A3C" w:rsidR="002B1065" w:rsidRPr="008B1B67" w:rsidRDefault="002B1065" w:rsidP="002708AA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 w:rsidRPr="008B1B67">
        <w:rPr>
          <w:rFonts w:asciiTheme="majorBidi" w:hAnsiTheme="majorBidi" w:cstheme="majorBidi"/>
          <w:sz w:val="24"/>
          <w:szCs w:val="24"/>
          <w:lang w:val="en-US" w:bidi="ar-YE"/>
        </w:rPr>
        <w:t xml:space="preserve">Testing performance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of </w:t>
      </w:r>
      <w:r w:rsidRPr="008B1B67">
        <w:rPr>
          <w:rFonts w:asciiTheme="majorBidi" w:hAnsiTheme="majorBidi" w:cstheme="majorBidi"/>
          <w:sz w:val="24"/>
          <w:szCs w:val="24"/>
          <w:lang w:val="en-US" w:bidi="ar-YE"/>
        </w:rPr>
        <w:t xml:space="preserve">the classifier by predicting the test data as shown in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 w:rsidR="00D871EE">
        <w:rPr>
          <w:rFonts w:asciiTheme="majorBidi" w:hAnsiTheme="majorBidi" w:cstheme="majorBidi"/>
          <w:sz w:val="24"/>
          <w:szCs w:val="24"/>
          <w:lang w:val="en-US" w:bidi="ar-YE"/>
        </w:rPr>
        <w:t>command</w:t>
      </w:r>
      <w:r w:rsidRPr="008B1B67">
        <w:rPr>
          <w:rFonts w:asciiTheme="majorBidi" w:hAnsiTheme="majorBidi" w:cstheme="majorBidi"/>
          <w:sz w:val="24"/>
          <w:szCs w:val="24"/>
          <w:lang w:val="en-US" w:bidi="ar-YE"/>
        </w:rPr>
        <w:t xml:space="preserve"> below:</w:t>
      </w:r>
    </w:p>
    <w:p w14:paraId="27F0ED2C" w14:textId="77777777" w:rsidR="008B1B67" w:rsidRPr="008B1B67" w:rsidRDefault="008B1B67" w:rsidP="002708AA">
      <w:pPr>
        <w:pStyle w:val="ListParagraph"/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</w:pPr>
    </w:p>
    <w:p w14:paraId="66D9971F" w14:textId="53175418" w:rsidR="008B1B67" w:rsidRPr="00E170C4" w:rsidRDefault="002708AA" w:rsidP="008B1B6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highlight w:val="black"/>
        </w:rPr>
      </w:pPr>
      <w:r w:rsidRPr="00E170C4">
        <w:rPr>
          <w:rFonts w:asciiTheme="majorBidi" w:hAnsiTheme="majorBidi" w:cstheme="majorBidi"/>
          <w:i/>
          <w:iCs/>
          <w:color w:val="FFFFFF" w:themeColor="background1"/>
          <w:highlight w:val="black"/>
        </w:rPr>
        <w:t>y_test_pred = KNeighbors_Classifier.predict(X_test)</w:t>
      </w:r>
    </w:p>
    <w:p w14:paraId="4101F150" w14:textId="77777777" w:rsidR="00673A5B" w:rsidRDefault="00673A5B" w:rsidP="008B1B67">
      <w:pPr>
        <w:pStyle w:val="ListParagraph"/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</w:pPr>
    </w:p>
    <w:p w14:paraId="260C04D5" w14:textId="36222FC7" w:rsidR="008B1B67" w:rsidRDefault="008B1B67" w:rsidP="008B1B67">
      <w:pPr>
        <w:pStyle w:val="ListParagraph"/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8"/>
      </w:tblGrid>
      <w:tr w:rsidR="003D40B2" w14:paraId="3ACDD577" w14:textId="77777777" w:rsidTr="00863EDB">
        <w:tc>
          <w:tcPr>
            <w:tcW w:w="9288" w:type="dxa"/>
          </w:tcPr>
          <w:p w14:paraId="1131B3DD" w14:textId="48249D08" w:rsidR="003D40B2" w:rsidRDefault="00BD493C" w:rsidP="00673A5B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>
              <w:drawing>
                <wp:inline distT="0" distB="0" distL="0" distR="0" wp14:anchorId="3FA913F3" wp14:editId="79331B51">
                  <wp:extent cx="4019550" cy="14287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0" cy="1428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40B2" w14:paraId="0EDE81CB" w14:textId="77777777" w:rsidTr="00863EDB">
        <w:trPr>
          <w:trHeight w:val="523"/>
        </w:trPr>
        <w:tc>
          <w:tcPr>
            <w:tcW w:w="9288" w:type="dxa"/>
          </w:tcPr>
          <w:p w14:paraId="05830835" w14:textId="4A2CBC2E" w:rsidR="003D40B2" w:rsidRDefault="00BD493C" w:rsidP="008B1B67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Figure </w:t>
            </w:r>
            <w:r>
              <w:rPr>
                <w:rFonts w:asciiTheme="majorBidi" w:hAnsiTheme="majorBidi" w:cstheme="majorBidi"/>
                <w:lang w:val="en-US" w:bidi="ar-YE"/>
              </w:rPr>
              <w:t>9</w:t>
            </w:r>
            <w:r w:rsidRPr="00312AC6">
              <w:rPr>
                <w:rFonts w:asciiTheme="majorBidi" w:hAnsiTheme="majorBidi" w:cstheme="majorBidi"/>
                <w:lang w:val="en-US" w:bidi="ar-YE"/>
              </w:rPr>
              <w:t>: precision, recall,f1-score</w:t>
            </w:r>
            <w:r w:rsidR="003343CA">
              <w:rPr>
                <w:rFonts w:asciiTheme="majorBidi" w:hAnsiTheme="majorBidi" w:cstheme="majorBidi"/>
                <w:lang w:val="en-US" w:bidi="ar-YE"/>
              </w:rPr>
              <w:t>,</w:t>
            </w: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 and  </w:t>
            </w:r>
            <w:r w:rsidR="00C51036">
              <w:t xml:space="preserve">Accuracy </w:t>
            </w: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for  </w:t>
            </w:r>
            <w:r>
              <w:rPr>
                <w:rFonts w:asciiTheme="majorBidi" w:hAnsiTheme="majorBidi" w:cstheme="majorBidi"/>
                <w:lang w:val="en-US" w:bidi="ar-YE"/>
              </w:rPr>
              <w:t>kNN</w:t>
            </w:r>
          </w:p>
        </w:tc>
      </w:tr>
      <w:tr w:rsidR="003D40B2" w14:paraId="12D3B6AA" w14:textId="77777777" w:rsidTr="00863EDB">
        <w:trPr>
          <w:trHeight w:val="550"/>
        </w:trPr>
        <w:tc>
          <w:tcPr>
            <w:tcW w:w="9288" w:type="dxa"/>
          </w:tcPr>
          <w:p w14:paraId="6A36BDF8" w14:textId="77777777" w:rsidR="00673A5B" w:rsidRDefault="00673A5B" w:rsidP="00673A5B">
            <w:pPr>
              <w:pStyle w:val="ListParagraph"/>
              <w:rPr>
                <w:rFonts w:asciiTheme="majorBidi" w:hAnsiTheme="majorBidi" w:cstheme="majorBidi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lang w:val="en-US" w:bidi="ar-YE"/>
              </w:rPr>
              <w:t>Confusion matrix for  SVM  Classifier:</w:t>
            </w:r>
          </w:p>
          <w:p w14:paraId="0926067E" w14:textId="77777777" w:rsidR="003D40B2" w:rsidRDefault="003D40B2" w:rsidP="008B1B67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</w:p>
        </w:tc>
      </w:tr>
      <w:tr w:rsidR="003D40B2" w14:paraId="03C99C7F" w14:textId="77777777" w:rsidTr="00863EDB">
        <w:tc>
          <w:tcPr>
            <w:tcW w:w="9288" w:type="dxa"/>
          </w:tcPr>
          <w:p w14:paraId="5F1355A6" w14:textId="4419F3A4" w:rsidR="003D40B2" w:rsidRDefault="00BD493C" w:rsidP="00673A5B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>
              <w:drawing>
                <wp:inline distT="0" distB="0" distL="0" distR="0" wp14:anchorId="32A4A13D" wp14:editId="7E85D364">
                  <wp:extent cx="3361861" cy="2929774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9728" cy="293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40B2" w14:paraId="61381FF4" w14:textId="77777777" w:rsidTr="00863EDB">
        <w:trPr>
          <w:trHeight w:val="474"/>
        </w:trPr>
        <w:tc>
          <w:tcPr>
            <w:tcW w:w="9288" w:type="dxa"/>
          </w:tcPr>
          <w:p w14:paraId="688569C9" w14:textId="6F0BA4CD" w:rsidR="003D40B2" w:rsidRDefault="00BD493C" w:rsidP="008B1B67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Figure </w:t>
            </w:r>
            <w:r w:rsidR="00673A5B">
              <w:rPr>
                <w:rFonts w:asciiTheme="majorBidi" w:hAnsiTheme="majorBidi" w:cstheme="majorBidi"/>
                <w:lang w:val="en-US" w:bidi="ar-YE"/>
              </w:rPr>
              <w:t>10</w:t>
            </w: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: Confusion matrix for </w:t>
            </w:r>
            <w:r w:rsidR="00673A5B">
              <w:rPr>
                <w:rFonts w:asciiTheme="majorBidi" w:hAnsiTheme="majorBidi" w:cstheme="majorBidi"/>
                <w:lang w:val="en-US" w:bidi="ar-YE"/>
              </w:rPr>
              <w:t>kNN</w:t>
            </w:r>
            <w:r w:rsidRPr="00312AC6">
              <w:rPr>
                <w:rFonts w:asciiTheme="majorBidi" w:hAnsiTheme="majorBidi" w:cstheme="majorBidi"/>
                <w:lang w:val="en-US" w:bidi="ar-YE"/>
              </w:rPr>
              <w:t xml:space="preserve"> Classifier</w:t>
            </w:r>
          </w:p>
        </w:tc>
      </w:tr>
    </w:tbl>
    <w:p w14:paraId="4B24A025" w14:textId="77777777" w:rsidR="008B1B67" w:rsidRPr="00673A5B" w:rsidRDefault="008B1B67" w:rsidP="00673A5B">
      <w:pPr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0AE590F7" w14:textId="0A9A8D45" w:rsidR="00704F04" w:rsidRDefault="00816DFC" w:rsidP="00704F0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lang w:val="en-US" w:bidi="ar-YE"/>
        </w:rPr>
      </w:pPr>
      <w:r w:rsidRPr="00312AC6">
        <w:rPr>
          <w:rFonts w:asciiTheme="majorBidi" w:hAnsiTheme="majorBidi" w:cstheme="majorBidi"/>
          <w:b/>
          <w:bCs/>
          <w:lang w:val="en-US" w:bidi="ar-YE"/>
        </w:rPr>
        <w:lastRenderedPageBreak/>
        <w:t>Neural Network</w:t>
      </w:r>
      <w:r w:rsidR="008B1B67">
        <w:rPr>
          <w:rFonts w:asciiTheme="majorBidi" w:hAnsiTheme="majorBidi" w:cstheme="majorBidi"/>
          <w:b/>
          <w:bCs/>
          <w:lang w:val="en-US" w:bidi="ar-YE"/>
        </w:rPr>
        <w:t>:</w:t>
      </w:r>
    </w:p>
    <w:p w14:paraId="662A4EA1" w14:textId="77777777" w:rsidR="00E170C4" w:rsidRDefault="00E170C4" w:rsidP="00E170C4">
      <w:pPr>
        <w:pStyle w:val="ListParagraph"/>
        <w:rPr>
          <w:rFonts w:asciiTheme="majorBidi" w:hAnsiTheme="majorBidi" w:cstheme="majorBidi"/>
          <w:b/>
          <w:bCs/>
          <w:lang w:val="en-US" w:bidi="ar-YE"/>
        </w:rPr>
      </w:pPr>
    </w:p>
    <w:p w14:paraId="3128F23F" w14:textId="37C0FB99" w:rsidR="00704F04" w:rsidRPr="00E170C4" w:rsidRDefault="00704F04" w:rsidP="00704F04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 w:rsidRPr="00E170C4">
        <w:rPr>
          <w:rFonts w:asciiTheme="majorBidi" w:hAnsiTheme="majorBidi" w:cstheme="majorBidi"/>
          <w:sz w:val="24"/>
          <w:szCs w:val="24"/>
          <w:lang w:val="en-US" w:bidi="ar-YE"/>
        </w:rPr>
        <w:t xml:space="preserve">At this question, I will use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a </w:t>
      </w:r>
      <w:r w:rsidR="00965D59">
        <w:rPr>
          <w:rFonts w:asciiTheme="majorBidi" w:hAnsiTheme="majorBidi" w:cstheme="majorBidi"/>
          <w:sz w:val="24"/>
          <w:szCs w:val="24"/>
          <w:lang w:val="en-US" w:bidi="ar-YE"/>
        </w:rPr>
        <w:t>deep</w:t>
      </w:r>
      <w:r w:rsidR="00E41698">
        <w:rPr>
          <w:rFonts w:asciiTheme="majorBidi" w:hAnsiTheme="majorBidi" w:cstheme="majorBidi"/>
          <w:sz w:val="24"/>
          <w:szCs w:val="24"/>
          <w:lang w:val="en-US" w:bidi="ar-YE"/>
        </w:rPr>
        <w:t xml:space="preserve"> neural network</w:t>
      </w:r>
      <w:r w:rsidRPr="00E170C4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to </w:t>
      </w:r>
      <w:r w:rsidRPr="00E170C4">
        <w:rPr>
          <w:rFonts w:asciiTheme="majorBidi" w:hAnsiTheme="majorBidi" w:cstheme="majorBidi"/>
          <w:sz w:val="24"/>
          <w:szCs w:val="24"/>
          <w:lang w:val="en-US" w:bidi="ar-YE"/>
        </w:rPr>
        <w:t xml:space="preserve">make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 w:rsidRPr="00E170C4">
        <w:rPr>
          <w:rFonts w:asciiTheme="majorBidi" w:hAnsiTheme="majorBidi" w:cstheme="majorBidi"/>
          <w:sz w:val="24"/>
          <w:szCs w:val="24"/>
          <w:lang w:val="en-US" w:bidi="ar-YE"/>
        </w:rPr>
        <w:t>classifi</w:t>
      </w:r>
      <w:r w:rsidR="00405D9A" w:rsidRPr="00E170C4">
        <w:rPr>
          <w:rFonts w:asciiTheme="majorBidi" w:hAnsiTheme="majorBidi" w:cstheme="majorBidi"/>
          <w:sz w:val="24"/>
          <w:szCs w:val="24"/>
          <w:lang w:val="en-US" w:bidi="ar-YE"/>
        </w:rPr>
        <w:t xml:space="preserve">cation of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 w:rsidR="00405D9A" w:rsidRPr="00E170C4">
        <w:rPr>
          <w:rFonts w:asciiTheme="majorBidi" w:hAnsiTheme="majorBidi" w:cstheme="majorBidi"/>
          <w:sz w:val="24"/>
          <w:szCs w:val="24"/>
          <w:lang w:val="en-US" w:bidi="ar-YE"/>
        </w:rPr>
        <w:t>bank dataset.</w:t>
      </w:r>
    </w:p>
    <w:p w14:paraId="3E8F047E" w14:textId="11D50C12" w:rsidR="00405D9A" w:rsidRDefault="00405D9A" w:rsidP="00ED155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353CD486" w14:textId="63400709" w:rsidR="00A05A40" w:rsidRDefault="00E6457D" w:rsidP="00ED155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Loading dataset:</w:t>
      </w:r>
    </w:p>
    <w:p w14:paraId="2A5ACCDF" w14:textId="53901D3D" w:rsidR="00E6457D" w:rsidRDefault="002D090C" w:rsidP="00ED155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By comand lines below, I </w:t>
      </w:r>
      <w:r w:rsidRPr="00E6457D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bank-full.csv</w:t>
      </w: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 loaded dataset which has shape </w:t>
      </w:r>
      <w:r w:rsidR="0090549E">
        <w:rPr>
          <w:rFonts w:asciiTheme="majorBidi" w:hAnsiTheme="majorBidi" w:cstheme="majorBidi"/>
          <w:sz w:val="24"/>
          <w:szCs w:val="24"/>
          <w:lang w:val="en-US" w:bidi="ar-YE"/>
        </w:rPr>
        <w:t>(45211 , 17)</w:t>
      </w:r>
    </w:p>
    <w:p w14:paraId="42706CDC" w14:textId="77777777" w:rsidR="00E6457D" w:rsidRPr="002C5ED7" w:rsidRDefault="00E6457D" w:rsidP="00E6457D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data=pandas.read_csv("bank-full.csv",sep=';')</w:t>
      </w:r>
    </w:p>
    <w:p w14:paraId="0676BC46" w14:textId="70182CAB" w:rsidR="00E6457D" w:rsidRDefault="00E6457D" w:rsidP="00E6457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6A76925B" w14:textId="0180FA65" w:rsidR="008C3A9E" w:rsidRPr="008C3A9E" w:rsidRDefault="008C3A9E" w:rsidP="00E6457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For checking if there are NaN values I used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>
        <w:rPr>
          <w:rFonts w:asciiTheme="majorBidi" w:hAnsiTheme="majorBidi" w:cstheme="majorBidi"/>
          <w:sz w:val="24"/>
          <w:szCs w:val="24"/>
          <w:lang w:val="en-US" w:bidi="ar-YE"/>
        </w:rPr>
        <w:t>command line below</w:t>
      </w:r>
      <w:r w:rsidR="003E4564">
        <w:rPr>
          <w:rFonts w:asciiTheme="majorBidi" w:hAnsiTheme="majorBidi" w:cstheme="majorBidi"/>
          <w:sz w:val="24"/>
          <w:szCs w:val="24"/>
          <w:lang w:val="en-US" w:bidi="ar-YE"/>
        </w:rPr>
        <w:t>, with its output as shown in figure 11:</w:t>
      </w:r>
    </w:p>
    <w:p w14:paraId="6B21F057" w14:textId="66A9FA2B" w:rsidR="00E6457D" w:rsidRDefault="00E6457D" w:rsidP="00E6457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3"/>
        <w:gridCol w:w="5845"/>
      </w:tblGrid>
      <w:tr w:rsidR="00F50F57" w14:paraId="761501CC" w14:textId="77777777" w:rsidTr="00AA195A">
        <w:tc>
          <w:tcPr>
            <w:tcW w:w="2223" w:type="dxa"/>
          </w:tcPr>
          <w:p w14:paraId="5E61B846" w14:textId="21EF27F4" w:rsidR="00F50F57" w:rsidRPr="002C5ED7" w:rsidRDefault="00F50F57" w:rsidP="002C5ED7">
            <w:pPr>
              <w:pStyle w:val="ListParagraph"/>
              <w:spacing w:after="160" w:line="259" w:lineRule="auto"/>
              <w:jc w:val="both"/>
              <w:rPr>
                <w:rFonts w:asciiTheme="majorBidi" w:hAnsiTheme="majorBidi" w:cstheme="majorBidi"/>
                <w:i/>
                <w:iCs/>
                <w:color w:val="FFFFFF" w:themeColor="background1"/>
                <w:sz w:val="24"/>
                <w:szCs w:val="24"/>
                <w:highlight w:val="black"/>
                <w:lang w:val="en-US" w:bidi="ar-YE"/>
              </w:rPr>
            </w:pPr>
            <w:r w:rsidRPr="002C5ED7">
              <w:rPr>
                <w:rFonts w:asciiTheme="majorBidi" w:hAnsiTheme="majorBidi" w:cstheme="majorBidi"/>
                <w:i/>
                <w:iCs/>
                <w:color w:val="FFFFFF" w:themeColor="background1"/>
                <w:sz w:val="24"/>
                <w:szCs w:val="24"/>
                <w:highlight w:val="black"/>
                <w:lang w:val="en-US" w:bidi="ar-YE"/>
              </w:rPr>
              <w:t>data.isnull().sum()</w:t>
            </w:r>
          </w:p>
        </w:tc>
        <w:tc>
          <w:tcPr>
            <w:tcW w:w="6345" w:type="dxa"/>
          </w:tcPr>
          <w:p w14:paraId="65E750D6" w14:textId="73602444" w:rsidR="00F50F57" w:rsidRDefault="0062754C" w:rsidP="00E6457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>
              <w:drawing>
                <wp:inline distT="0" distB="0" distL="0" distR="0" wp14:anchorId="4A5C4C53" wp14:editId="51E8DD4D">
                  <wp:extent cx="1076325" cy="2476500"/>
                  <wp:effectExtent l="0" t="0" r="952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247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0F57" w14:paraId="72B26E35" w14:textId="77777777" w:rsidTr="00AA195A">
        <w:tc>
          <w:tcPr>
            <w:tcW w:w="2223" w:type="dxa"/>
          </w:tcPr>
          <w:p w14:paraId="1EF2EA12" w14:textId="77777777" w:rsidR="00F50F57" w:rsidRDefault="00F50F57" w:rsidP="00E6457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</w:p>
        </w:tc>
        <w:tc>
          <w:tcPr>
            <w:tcW w:w="6345" w:type="dxa"/>
          </w:tcPr>
          <w:p w14:paraId="680A6ADC" w14:textId="4A5376C3" w:rsidR="00F50F57" w:rsidRDefault="0062754C" w:rsidP="00E6457D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 xml:space="preserve">Figure 11: </w:t>
            </w:r>
            <w:r w:rsidR="00AA195A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 xml:space="preserve">NaN values Existance </w:t>
            </w:r>
          </w:p>
        </w:tc>
      </w:tr>
    </w:tbl>
    <w:p w14:paraId="1303B7B8" w14:textId="77777777" w:rsidR="00F50F57" w:rsidRPr="00E6457D" w:rsidRDefault="00F50F57" w:rsidP="00E6457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100E29B4" w14:textId="6F29C554" w:rsidR="00E6457D" w:rsidRDefault="00E6457D" w:rsidP="00E6457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71A63B38" w14:textId="23A96FE0" w:rsidR="001041B5" w:rsidRDefault="0031261A" w:rsidP="00E6457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Because there are </w:t>
      </w:r>
      <w:r w:rsidR="00AE2609">
        <w:rPr>
          <w:rFonts w:asciiTheme="majorBidi" w:hAnsiTheme="majorBidi" w:cstheme="majorBidi"/>
          <w:sz w:val="24"/>
          <w:szCs w:val="24"/>
          <w:lang w:val="en-US" w:bidi="ar-YE"/>
        </w:rPr>
        <w:t>some string columns, and the input dataset to the network must be number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ed</w:t>
      </w:r>
      <w:r w:rsidR="00AE2609">
        <w:rPr>
          <w:rFonts w:asciiTheme="majorBidi" w:hAnsiTheme="majorBidi" w:cstheme="majorBidi"/>
          <w:sz w:val="24"/>
          <w:szCs w:val="24"/>
          <w:lang w:val="en-US" w:bidi="ar-YE"/>
        </w:rPr>
        <w:t xml:space="preserve">, I used </w:t>
      </w:r>
      <w:r w:rsidR="00AE2609" w:rsidRPr="00E6457D">
        <w:rPr>
          <w:rFonts w:asciiTheme="majorBidi" w:hAnsiTheme="majorBidi" w:cstheme="majorBidi"/>
          <w:sz w:val="24"/>
          <w:szCs w:val="24"/>
          <w:lang w:val="en-US" w:bidi="ar-YE"/>
        </w:rPr>
        <w:t>LabelEncoder</w:t>
      </w:r>
      <w:r w:rsidR="00AD3A21">
        <w:rPr>
          <w:rFonts w:asciiTheme="majorBidi" w:hAnsiTheme="majorBidi" w:cstheme="majorBidi"/>
          <w:sz w:val="24"/>
          <w:szCs w:val="24"/>
          <w:lang w:val="en-US" w:bidi="ar-YE"/>
        </w:rPr>
        <w:t>()</w:t>
      </w:r>
      <w:r w:rsidR="00AE2609">
        <w:rPr>
          <w:rFonts w:asciiTheme="majorBidi" w:hAnsiTheme="majorBidi" w:cstheme="majorBidi"/>
          <w:sz w:val="24"/>
          <w:szCs w:val="24"/>
          <w:lang w:val="en-US" w:bidi="ar-YE"/>
        </w:rPr>
        <w:t xml:space="preserve"> function to</w:t>
      </w:r>
      <w:r w:rsidR="00AD3A21">
        <w:rPr>
          <w:rFonts w:asciiTheme="majorBidi" w:hAnsiTheme="majorBidi" w:cstheme="majorBidi"/>
          <w:sz w:val="24"/>
          <w:szCs w:val="24"/>
          <w:lang w:val="en-US" w:bidi="ar-YE"/>
        </w:rPr>
        <w:t xml:space="preserve"> represent each string element with </w:t>
      </w:r>
      <w:r w:rsidR="006572E1">
        <w:rPr>
          <w:rFonts w:asciiTheme="majorBidi" w:hAnsiTheme="majorBidi" w:cstheme="majorBidi"/>
          <w:sz w:val="24"/>
          <w:szCs w:val="24"/>
          <w:lang w:val="en-US" w:bidi="ar-YE"/>
        </w:rPr>
        <w:t xml:space="preserve">numbers. </w:t>
      </w:r>
      <w:r w:rsidR="001041B5">
        <w:rPr>
          <w:rFonts w:asciiTheme="majorBidi" w:hAnsiTheme="majorBidi" w:cstheme="majorBidi"/>
          <w:sz w:val="24"/>
          <w:szCs w:val="24"/>
          <w:lang w:val="en-US" w:bidi="ar-YE"/>
        </w:rPr>
        <w:t xml:space="preserve">I used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 w:rsidR="001041B5">
        <w:rPr>
          <w:rFonts w:asciiTheme="majorBidi" w:hAnsiTheme="majorBidi" w:cstheme="majorBidi"/>
          <w:sz w:val="24"/>
          <w:szCs w:val="24"/>
          <w:lang w:val="en-US" w:bidi="ar-YE"/>
        </w:rPr>
        <w:t>c</w:t>
      </w:r>
      <w:r w:rsidR="006572E1">
        <w:rPr>
          <w:rFonts w:asciiTheme="majorBidi" w:hAnsiTheme="majorBidi" w:cstheme="majorBidi"/>
          <w:sz w:val="24"/>
          <w:szCs w:val="24"/>
          <w:lang w:val="en-US" w:bidi="ar-YE"/>
        </w:rPr>
        <w:t xml:space="preserve">ommand lines below </w:t>
      </w:r>
      <w:r w:rsidR="001041B5">
        <w:rPr>
          <w:rFonts w:asciiTheme="majorBidi" w:hAnsiTheme="majorBidi" w:cstheme="majorBidi"/>
          <w:sz w:val="24"/>
          <w:szCs w:val="24"/>
          <w:lang w:val="en-US" w:bidi="ar-YE"/>
        </w:rPr>
        <w:t>to re-encode the dataset str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o</w:t>
      </w:r>
      <w:r w:rsidR="001041B5">
        <w:rPr>
          <w:rFonts w:asciiTheme="majorBidi" w:hAnsiTheme="majorBidi" w:cstheme="majorBidi"/>
          <w:sz w:val="24"/>
          <w:szCs w:val="24"/>
          <w:lang w:val="en-US" w:bidi="ar-YE"/>
        </w:rPr>
        <w:t>ngly elements.</w:t>
      </w:r>
    </w:p>
    <w:p w14:paraId="30842279" w14:textId="07FC35BD" w:rsidR="0031261A" w:rsidRPr="00E6457D" w:rsidRDefault="001041B5" w:rsidP="00E6457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AD3A21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AE2609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</w:p>
    <w:p w14:paraId="0A6287AE" w14:textId="1CCD55B3" w:rsidR="00E6457D" w:rsidRPr="002C5ED7" w:rsidRDefault="00E6457D" w:rsidP="00E6457D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categ =</w:t>
      </w:r>
      <w:r w:rsidR="002D090C"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 xml:space="preserve"> </w:t>
      </w: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['job','marital','education','default','balance','housing','loan','contact','month','poutcome','y']</w:t>
      </w:r>
    </w:p>
    <w:p w14:paraId="00FBD4EA" w14:textId="77777777" w:rsidR="00E6457D" w:rsidRPr="002C5ED7" w:rsidRDefault="00E6457D" w:rsidP="00E6457D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le = LabelEncoder()</w:t>
      </w:r>
    </w:p>
    <w:p w14:paraId="5823B90C" w14:textId="77777777" w:rsidR="00E6457D" w:rsidRPr="002C5ED7" w:rsidRDefault="00E6457D" w:rsidP="00E6457D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data[categ] = data[categ].apply(le.fit_transform)</w:t>
      </w:r>
    </w:p>
    <w:p w14:paraId="6D7EE95C" w14:textId="77777777" w:rsidR="00E6457D" w:rsidRPr="002C5ED7" w:rsidRDefault="00E6457D" w:rsidP="00E6457D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data.head(10)</w:t>
      </w:r>
    </w:p>
    <w:p w14:paraId="184879D1" w14:textId="2F7606EA" w:rsidR="001041B5" w:rsidRDefault="001041B5" w:rsidP="00E6457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3454D69C" w14:textId="5D92E1FF" w:rsidR="00C27D80" w:rsidRDefault="00A13F1D" w:rsidP="00AC1D8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 w:rsidRPr="00A13F1D">
        <w:rPr>
          <w:rFonts w:asciiTheme="majorBidi" w:hAnsiTheme="majorBidi" w:cstheme="majorBidi"/>
          <w:sz w:val="24"/>
          <w:szCs w:val="24"/>
          <w:lang w:val="en-US" w:bidi="ar-YE"/>
        </w:rPr>
        <w:t>This dataset can be considered as unbalanced data. Because the number of first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-</w:t>
      </w:r>
      <w:r w:rsidRPr="00A13F1D">
        <w:rPr>
          <w:rFonts w:asciiTheme="majorBidi" w:hAnsiTheme="majorBidi" w:cstheme="majorBidi"/>
          <w:sz w:val="24"/>
          <w:szCs w:val="24"/>
          <w:lang w:val="en-US" w:bidi="ar-YE"/>
        </w:rPr>
        <w:t xml:space="preserve">class is more than the other class by almost </w:t>
      </w:r>
      <w:r w:rsidR="00B341CB">
        <w:rPr>
          <w:rFonts w:asciiTheme="majorBidi" w:hAnsiTheme="majorBidi" w:cstheme="majorBidi"/>
          <w:sz w:val="24"/>
          <w:szCs w:val="24"/>
          <w:lang w:val="en-US" w:bidi="ar-YE"/>
        </w:rPr>
        <w:t>eight</w:t>
      </w:r>
      <w:r w:rsidRPr="00A13F1D">
        <w:rPr>
          <w:rFonts w:asciiTheme="majorBidi" w:hAnsiTheme="majorBidi" w:cstheme="majorBidi"/>
          <w:sz w:val="24"/>
          <w:szCs w:val="24"/>
          <w:lang w:val="en-US" w:bidi="ar-YE"/>
        </w:rPr>
        <w:t xml:space="preserve"> times.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AC1D8D">
        <w:rPr>
          <w:rFonts w:asciiTheme="majorBidi" w:hAnsiTheme="majorBidi" w:cstheme="majorBidi"/>
          <w:sz w:val="24"/>
          <w:szCs w:val="24"/>
          <w:lang w:val="en-US" w:bidi="ar-YE"/>
        </w:rPr>
        <w:t>Therefore, I will use the same dataset but with differen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t</w:t>
      </w:r>
      <w:r w:rsidR="00AC1D8D">
        <w:rPr>
          <w:rFonts w:asciiTheme="majorBidi" w:hAnsiTheme="majorBidi" w:cstheme="majorBidi"/>
          <w:sz w:val="24"/>
          <w:szCs w:val="24"/>
          <w:lang w:val="en-US" w:bidi="ar-YE"/>
        </w:rPr>
        <w:t xml:space="preserve"> shapes. </w:t>
      </w:r>
    </w:p>
    <w:p w14:paraId="4935E064" w14:textId="599E558D" w:rsidR="00C27D80" w:rsidRDefault="00C27D80" w:rsidP="00AC1D8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2A44ED99" w14:textId="315BC539" w:rsidR="008E44A6" w:rsidRDefault="008E44A6" w:rsidP="00AC1D8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28A9EFDA" w14:textId="1A63575D" w:rsidR="008E44A6" w:rsidRDefault="008E44A6" w:rsidP="00AC1D8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701B441A" w14:textId="77777777" w:rsidR="008E44A6" w:rsidRDefault="008E44A6" w:rsidP="00AC1D8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27D66B33" w14:textId="18F381B1" w:rsidR="007211D5" w:rsidRDefault="00AC1D8D" w:rsidP="00A95BAA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lastRenderedPageBreak/>
        <w:t xml:space="preserve">The first </w:t>
      </w:r>
      <w:r w:rsidR="00C27D80">
        <w:rPr>
          <w:rFonts w:asciiTheme="majorBidi" w:hAnsiTheme="majorBidi" w:cstheme="majorBidi"/>
          <w:sz w:val="24"/>
          <w:szCs w:val="24"/>
          <w:lang w:val="en-US" w:bidi="ar-YE"/>
        </w:rPr>
        <w:t xml:space="preserve">shape is </w:t>
      </w:r>
      <w:r w:rsidR="008E44A6">
        <w:rPr>
          <w:rFonts w:asciiTheme="majorBidi" w:hAnsiTheme="majorBidi" w:cstheme="majorBidi"/>
          <w:sz w:val="24"/>
          <w:szCs w:val="24"/>
          <w:lang w:val="en-US" w:bidi="ar-YE"/>
        </w:rPr>
        <w:t xml:space="preserve">(45211, 17), here I did not change anything in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 w:rsidR="008E44A6">
        <w:rPr>
          <w:rFonts w:asciiTheme="majorBidi" w:hAnsiTheme="majorBidi" w:cstheme="majorBidi"/>
          <w:sz w:val="24"/>
          <w:szCs w:val="24"/>
          <w:lang w:val="en-US" w:bidi="ar-YE"/>
        </w:rPr>
        <w:t xml:space="preserve">dataset the commands lines below </w:t>
      </w:r>
      <w:r w:rsidR="00DA5D2C">
        <w:rPr>
          <w:rFonts w:asciiTheme="majorBidi" w:hAnsiTheme="majorBidi" w:cstheme="majorBidi"/>
          <w:sz w:val="24"/>
          <w:szCs w:val="24"/>
          <w:lang w:val="en-US" w:bidi="ar-YE"/>
        </w:rPr>
        <w:t xml:space="preserve">used to split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 w:rsidR="00DA5D2C">
        <w:rPr>
          <w:rFonts w:asciiTheme="majorBidi" w:hAnsiTheme="majorBidi" w:cstheme="majorBidi"/>
          <w:sz w:val="24"/>
          <w:szCs w:val="24"/>
          <w:lang w:val="en-US" w:bidi="ar-YE"/>
        </w:rPr>
        <w:t>dataset to train,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DA5D2C">
        <w:rPr>
          <w:rFonts w:asciiTheme="majorBidi" w:hAnsiTheme="majorBidi" w:cstheme="majorBidi"/>
          <w:sz w:val="24"/>
          <w:szCs w:val="24"/>
          <w:lang w:val="en-US" w:bidi="ar-YE"/>
        </w:rPr>
        <w:t>validat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e</w:t>
      </w:r>
      <w:r w:rsidR="00DA5D2C">
        <w:rPr>
          <w:rFonts w:asciiTheme="majorBidi" w:hAnsiTheme="majorBidi" w:cstheme="majorBidi"/>
          <w:sz w:val="24"/>
          <w:szCs w:val="24"/>
          <w:lang w:val="en-US" w:bidi="ar-YE"/>
        </w:rPr>
        <w:t xml:space="preserve"> and test</w:t>
      </w:r>
      <w:r w:rsidR="00150EF6">
        <w:rPr>
          <w:rFonts w:asciiTheme="majorBidi" w:hAnsiTheme="majorBidi" w:cstheme="majorBidi"/>
          <w:sz w:val="24"/>
          <w:szCs w:val="24"/>
          <w:lang w:val="en-US" w:bidi="ar-YE"/>
        </w:rPr>
        <w:t xml:space="preserve"> input data</w:t>
      </w:r>
      <w:r w:rsidR="00DA5D2C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A84B3A">
        <w:rPr>
          <w:rFonts w:asciiTheme="majorBidi" w:hAnsiTheme="majorBidi" w:cstheme="majorBidi"/>
          <w:sz w:val="24"/>
          <w:szCs w:val="24"/>
          <w:lang w:val="en-US" w:bidi="ar-YE"/>
        </w:rPr>
        <w:t>(33</w:t>
      </w:r>
      <w:r w:rsidR="00B7240A">
        <w:rPr>
          <w:rFonts w:asciiTheme="majorBidi" w:hAnsiTheme="majorBidi" w:cstheme="majorBidi"/>
          <w:sz w:val="24"/>
          <w:szCs w:val="24"/>
          <w:lang w:val="en-US" w:bidi="ar-YE"/>
        </w:rPr>
        <w:t>908,16</w:t>
      </w:r>
      <w:r w:rsidR="00A84B3A">
        <w:rPr>
          <w:rFonts w:asciiTheme="majorBidi" w:hAnsiTheme="majorBidi" w:cstheme="majorBidi"/>
          <w:sz w:val="24"/>
          <w:szCs w:val="24"/>
          <w:lang w:val="en-US" w:bidi="ar-YE"/>
        </w:rPr>
        <w:t>)</w:t>
      </w:r>
      <w:r w:rsidR="00B7240A">
        <w:rPr>
          <w:rFonts w:asciiTheme="majorBidi" w:hAnsiTheme="majorBidi" w:cstheme="majorBidi"/>
          <w:sz w:val="24"/>
          <w:szCs w:val="24"/>
          <w:lang w:val="en-US" w:bidi="ar-YE"/>
        </w:rPr>
        <w:t>, (22605,16) and (11303,16) respecti</w:t>
      </w:r>
      <w:r w:rsidR="00150EF6">
        <w:rPr>
          <w:rFonts w:asciiTheme="majorBidi" w:hAnsiTheme="majorBidi" w:cstheme="majorBidi"/>
          <w:sz w:val="24"/>
          <w:szCs w:val="24"/>
          <w:lang w:val="en-US" w:bidi="ar-YE"/>
        </w:rPr>
        <w:t>v</w:t>
      </w:r>
      <w:r w:rsidR="00B7240A">
        <w:rPr>
          <w:rFonts w:asciiTheme="majorBidi" w:hAnsiTheme="majorBidi" w:cstheme="majorBidi"/>
          <w:sz w:val="24"/>
          <w:szCs w:val="24"/>
          <w:lang w:val="en-US" w:bidi="ar-YE"/>
        </w:rPr>
        <w:t xml:space="preserve">ely, </w:t>
      </w:r>
      <w:r w:rsidR="00150EF6">
        <w:rPr>
          <w:rFonts w:asciiTheme="majorBidi" w:hAnsiTheme="majorBidi" w:cstheme="majorBidi"/>
          <w:sz w:val="24"/>
          <w:szCs w:val="24"/>
          <w:lang w:val="en-US" w:bidi="ar-YE"/>
        </w:rPr>
        <w:t xml:space="preserve">and for </w:t>
      </w:r>
      <w:r w:rsidR="00E54650">
        <w:rPr>
          <w:rFonts w:asciiTheme="majorBidi" w:hAnsiTheme="majorBidi" w:cstheme="majorBidi"/>
          <w:sz w:val="24"/>
          <w:szCs w:val="24"/>
          <w:lang w:val="en-US" w:bidi="ar-YE"/>
        </w:rPr>
        <w:t>train,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E54650">
        <w:rPr>
          <w:rFonts w:asciiTheme="majorBidi" w:hAnsiTheme="majorBidi" w:cstheme="majorBidi"/>
          <w:sz w:val="24"/>
          <w:szCs w:val="24"/>
          <w:lang w:val="en-US" w:bidi="ar-YE"/>
        </w:rPr>
        <w:t xml:space="preserve">validation and test </w:t>
      </w:r>
      <w:r w:rsidR="00150EF6">
        <w:rPr>
          <w:rFonts w:asciiTheme="majorBidi" w:hAnsiTheme="majorBidi" w:cstheme="majorBidi"/>
          <w:sz w:val="24"/>
          <w:szCs w:val="24"/>
          <w:lang w:val="en-US" w:bidi="ar-YE"/>
        </w:rPr>
        <w:t xml:space="preserve">output data </w:t>
      </w:r>
      <w:r w:rsidR="00E54650">
        <w:rPr>
          <w:rFonts w:asciiTheme="majorBidi" w:hAnsiTheme="majorBidi" w:cstheme="majorBidi"/>
          <w:sz w:val="24"/>
          <w:szCs w:val="24"/>
          <w:lang w:val="en-US" w:bidi="ar-YE"/>
        </w:rPr>
        <w:t>(33908,1), (22605,1) and (11303,1) respectively</w:t>
      </w:r>
      <w:r w:rsidR="00A95BAA">
        <w:rPr>
          <w:rFonts w:asciiTheme="majorBidi" w:hAnsiTheme="majorBidi" w:cstheme="majorBidi"/>
          <w:sz w:val="24"/>
          <w:szCs w:val="24"/>
          <w:lang w:val="en-US" w:bidi="ar-YE"/>
        </w:rPr>
        <w:t>.</w:t>
      </w:r>
    </w:p>
    <w:p w14:paraId="1672877D" w14:textId="77777777" w:rsidR="00A95BAA" w:rsidRPr="00A95BAA" w:rsidRDefault="00A95BAA" w:rsidP="00A95BAA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0AD29043" w14:textId="77777777" w:rsidR="00A95BAA" w:rsidRPr="002C5ED7" w:rsidRDefault="00E6457D" w:rsidP="00A95BAA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data=data.to_numpy()</w:t>
      </w:r>
    </w:p>
    <w:p w14:paraId="34393DF7" w14:textId="31A7708A" w:rsidR="00A95BAA" w:rsidRPr="002C5ED7" w:rsidRDefault="00A95BAA" w:rsidP="00A95BAA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X, y = data[:, :16], data[:, 16:]</w:t>
      </w:r>
    </w:p>
    <w:p w14:paraId="130AF50A" w14:textId="77777777" w:rsidR="00A95BAA" w:rsidRPr="002C5ED7" w:rsidRDefault="00A95BAA" w:rsidP="00A95BAA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Y_Class = np_utils.to_categorical(y, 2)</w:t>
      </w:r>
    </w:p>
    <w:p w14:paraId="26673EFA" w14:textId="77777777" w:rsidR="00A95BAA" w:rsidRPr="002C5ED7" w:rsidRDefault="00A95BAA" w:rsidP="00A95BAA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X_train, X_test, y_train, y_test = train_test_split(X, Y_Class, test_size=0.25, random_state=1, stratify=y)</w:t>
      </w:r>
    </w:p>
    <w:p w14:paraId="4B2EA5B7" w14:textId="77777777" w:rsidR="00155BB9" w:rsidRPr="002C5ED7" w:rsidRDefault="00A95BAA" w:rsidP="00155BB9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X_val, X_test1, y_val, y_test1 = train_test_split(X, Y_Class, test_size=0.5, shuffle=True, random_state=10)</w:t>
      </w:r>
    </w:p>
    <w:p w14:paraId="082FB834" w14:textId="77777777" w:rsidR="00155BB9" w:rsidRDefault="00155BB9" w:rsidP="00155BB9">
      <w:pPr>
        <w:pStyle w:val="ListParagraph"/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</w:pPr>
    </w:p>
    <w:p w14:paraId="521E2503" w14:textId="4E7303FD" w:rsidR="00FE2DC1" w:rsidRDefault="00D141FE" w:rsidP="00155BB9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In the second shape, </w:t>
      </w:r>
      <w:r w:rsidR="00155BB9">
        <w:rPr>
          <w:rFonts w:asciiTheme="majorBidi" w:hAnsiTheme="majorBidi" w:cstheme="majorBidi"/>
          <w:sz w:val="24"/>
          <w:szCs w:val="24"/>
          <w:lang w:val="en-US" w:bidi="ar-YE"/>
        </w:rPr>
        <w:t xml:space="preserve">the number of samples will be equal. By using </w:t>
      </w:r>
      <w:r w:rsidR="002C5ED7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 w:rsidR="00155BB9">
        <w:rPr>
          <w:rFonts w:asciiTheme="majorBidi" w:hAnsiTheme="majorBidi" w:cstheme="majorBidi"/>
          <w:sz w:val="24"/>
          <w:szCs w:val="24"/>
          <w:lang w:val="en-US" w:bidi="ar-YE"/>
        </w:rPr>
        <w:t>command line below</w:t>
      </w:r>
      <w:r w:rsidR="00DC48E0">
        <w:rPr>
          <w:rFonts w:asciiTheme="majorBidi" w:hAnsiTheme="majorBidi" w:cstheme="majorBidi"/>
          <w:sz w:val="24"/>
          <w:szCs w:val="24"/>
          <w:lang w:val="en-US" w:bidi="ar-YE"/>
        </w:rPr>
        <w:t>, we can know the numbers of each class:</w:t>
      </w:r>
    </w:p>
    <w:p w14:paraId="5FE8FE06" w14:textId="5C90F14A" w:rsidR="00DC48E0" w:rsidRPr="002C5ED7" w:rsidRDefault="00EE0D99" w:rsidP="00155BB9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from collections import Counter</w:t>
      </w:r>
    </w:p>
    <w:p w14:paraId="3F857A0D" w14:textId="58BC28A7" w:rsidR="00EE0D99" w:rsidRPr="002C5ED7" w:rsidRDefault="00EE0D99" w:rsidP="00155BB9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Counter(data[:,16])</w:t>
      </w:r>
    </w:p>
    <w:p w14:paraId="612F7B59" w14:textId="759BF1AD" w:rsidR="00EE0D99" w:rsidRDefault="00EE0D99" w:rsidP="00155BB9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7A936CB6" w14:textId="5CEBD943" w:rsidR="00EE0D99" w:rsidRDefault="00EE0D99" w:rsidP="00155BB9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The output was </w:t>
      </w:r>
      <w:r w:rsidRPr="00EE0D99">
        <w:rPr>
          <w:rFonts w:asciiTheme="majorBidi" w:hAnsiTheme="majorBidi" w:cstheme="majorBidi"/>
          <w:sz w:val="24"/>
          <w:szCs w:val="24"/>
          <w:lang w:val="en-US" w:bidi="ar-YE"/>
        </w:rPr>
        <w:t>Counter({0: 39922, 1: 5289})</w:t>
      </w: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, </w:t>
      </w:r>
      <w:r w:rsidR="002C5ED7">
        <w:rPr>
          <w:rFonts w:asciiTheme="majorBidi" w:hAnsiTheme="majorBidi" w:cstheme="majorBidi"/>
          <w:sz w:val="24"/>
          <w:szCs w:val="24"/>
          <w:lang w:val="en-US" w:bidi="ar-YE"/>
        </w:rPr>
        <w:t>which</w:t>
      </w: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 means </w:t>
      </w:r>
      <w:r w:rsidR="00B341CB">
        <w:rPr>
          <w:rFonts w:asciiTheme="majorBidi" w:hAnsiTheme="majorBidi" w:cstheme="majorBidi"/>
          <w:sz w:val="24"/>
          <w:szCs w:val="24"/>
          <w:lang w:val="en-US" w:bidi="ar-YE"/>
        </w:rPr>
        <w:t xml:space="preserve">I have to select from </w:t>
      </w:r>
      <w:r w:rsidR="007C105C">
        <w:rPr>
          <w:rFonts w:asciiTheme="majorBidi" w:hAnsiTheme="majorBidi" w:cstheme="majorBidi"/>
          <w:sz w:val="24"/>
          <w:szCs w:val="24"/>
          <w:lang w:val="en-US" w:bidi="ar-YE"/>
        </w:rPr>
        <w:t xml:space="preserve">class 0 just </w:t>
      </w:r>
      <w:r w:rsidR="007C105C" w:rsidRPr="00EE0D99">
        <w:rPr>
          <w:rFonts w:asciiTheme="majorBidi" w:hAnsiTheme="majorBidi" w:cstheme="majorBidi"/>
          <w:sz w:val="24"/>
          <w:szCs w:val="24"/>
          <w:lang w:val="en-US" w:bidi="ar-YE"/>
        </w:rPr>
        <w:t>5289</w:t>
      </w:r>
      <w:r w:rsidR="007C105C">
        <w:rPr>
          <w:rFonts w:asciiTheme="majorBidi" w:hAnsiTheme="majorBidi" w:cstheme="majorBidi"/>
          <w:sz w:val="24"/>
          <w:szCs w:val="24"/>
          <w:lang w:val="en-US" w:bidi="ar-YE"/>
        </w:rPr>
        <w:t xml:space="preserve"> samples.</w:t>
      </w:r>
    </w:p>
    <w:p w14:paraId="44F15B21" w14:textId="29F59C1E" w:rsidR="007C105C" w:rsidRDefault="007C105C" w:rsidP="00155BB9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To </w:t>
      </w:r>
      <w:r w:rsidR="002C5ED7">
        <w:rPr>
          <w:rFonts w:asciiTheme="majorBidi" w:hAnsiTheme="majorBidi" w:cstheme="majorBidi"/>
          <w:sz w:val="24"/>
          <w:szCs w:val="24"/>
          <w:lang w:val="en-US" w:bidi="ar-YE"/>
        </w:rPr>
        <w:t>achieve that I regenerate new dataset by using the original dataset, as shown in the command lines below:</w:t>
      </w:r>
    </w:p>
    <w:p w14:paraId="60FC0427" w14:textId="6861A909" w:rsidR="002C5ED7" w:rsidRDefault="002C5ED7" w:rsidP="00155BB9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59C106EF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for i in range(len(data)-1):</w:t>
      </w:r>
    </w:p>
    <w:p w14:paraId="5D33E733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 xml:space="preserve">    if ((data[i,16] == 0) and (j &lt; 5289)):</w:t>
      </w:r>
    </w:p>
    <w:p w14:paraId="2B396A58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 xml:space="preserve">        Rawdara.append(data[i])</w:t>
      </w:r>
    </w:p>
    <w:p w14:paraId="54B16B23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 xml:space="preserve">        j = j+1</w:t>
      </w:r>
    </w:p>
    <w:p w14:paraId="35680E42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 xml:space="preserve">    elif (data[i,16] == 1):</w:t>
      </w:r>
    </w:p>
    <w:p w14:paraId="33F8EED0" w14:textId="3760E048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 xml:space="preserve">        Rawdara.append(data[i])</w:t>
      </w:r>
    </w:p>
    <w:p w14:paraId="059E9F9B" w14:textId="6FEE746E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Rawdara = numpy.array(Rawdara)</w:t>
      </w:r>
    </w:p>
    <w:p w14:paraId="1DF9F802" w14:textId="60760FF1" w:rsidR="00A05A40" w:rsidRDefault="00A05A40" w:rsidP="00ED155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2C4E6EF6" w14:textId="41F2E597" w:rsidR="002C5ED7" w:rsidRDefault="002C5ED7" w:rsidP="00ED155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After that I split the data by command lines below:</w:t>
      </w:r>
    </w:p>
    <w:p w14:paraId="1E5E9CDC" w14:textId="77777777" w:rsidR="002C5ED7" w:rsidRDefault="002C5ED7" w:rsidP="00ED155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67FFCE0B" w14:textId="387C23C3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X, y = Rawdara [:, :16], Rawdara [:, 16:]</w:t>
      </w:r>
    </w:p>
    <w:p w14:paraId="5B90723B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Y_Class = np_utils.to_categorical(y, 2)</w:t>
      </w:r>
    </w:p>
    <w:p w14:paraId="4F7B3366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X_train, X_test, y_train, y_test = train_test_split(X, Y_Class, test_size=0.25, random_state=1, stratify=y)</w:t>
      </w:r>
    </w:p>
    <w:p w14:paraId="446FB475" w14:textId="0D74CF2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X_val, X_test1, y_val, y_test1 = train_test_split(X, Y_Class, test_size=0.5, shuffle=True, random_state=10)</w:t>
      </w:r>
    </w:p>
    <w:p w14:paraId="553BC071" w14:textId="0D6567BB" w:rsidR="002C5ED7" w:rsidRDefault="002C5ED7" w:rsidP="002C5ED7">
      <w:pPr>
        <w:pStyle w:val="ListParagraph"/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</w:pPr>
    </w:p>
    <w:p w14:paraId="2A31FACD" w14:textId="4BD2B9A0" w:rsidR="002C5ED7" w:rsidRP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The network data shapes were for a training input (7923,16) output (7923,1), validation input (5289,16 ) output(5289,1), and test input (2654,16) output (2654,1)</w:t>
      </w:r>
    </w:p>
    <w:p w14:paraId="4D5E8AC1" w14:textId="77777777" w:rsidR="002C5ED7" w:rsidRDefault="002C5ED7" w:rsidP="00ED155D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249486DE" w14:textId="77777777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2BC8D5A1" w14:textId="77777777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02305E3F" w14:textId="77777777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4D560702" w14:textId="77777777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12990A23" w14:textId="149C5ADA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lastRenderedPageBreak/>
        <w:t xml:space="preserve">Creating Model: </w:t>
      </w:r>
    </w:p>
    <w:p w14:paraId="6C636CE8" w14:textId="77777777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4D0BB6CC" w14:textId="308E23EF" w:rsidR="00A05A40" w:rsidRDefault="00A05A40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For creating a model that the network will be train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ed</w:t>
      </w: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 by, we will re-call seq</w:t>
      </w:r>
      <w:r w:rsidR="00B55A1C">
        <w:rPr>
          <w:rFonts w:asciiTheme="majorBidi" w:hAnsiTheme="majorBidi" w:cstheme="majorBidi"/>
          <w:sz w:val="24"/>
          <w:szCs w:val="24"/>
          <w:lang w:val="en-US" w:bidi="ar-YE"/>
        </w:rPr>
        <w:t xml:space="preserve">uential function, this function </w:t>
      </w:r>
      <w:r w:rsidR="001D2649">
        <w:rPr>
          <w:rFonts w:asciiTheme="majorBidi" w:hAnsiTheme="majorBidi" w:cstheme="majorBidi"/>
          <w:sz w:val="24"/>
          <w:szCs w:val="24"/>
          <w:lang w:val="en-US" w:bidi="ar-YE"/>
        </w:rPr>
        <w:t>is</w:t>
      </w:r>
      <w:r w:rsidR="00B816B9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1D2649" w:rsidRPr="00B816B9">
        <w:rPr>
          <w:rFonts w:asciiTheme="majorBidi" w:hAnsiTheme="majorBidi" w:cstheme="majorBidi"/>
          <w:sz w:val="24"/>
          <w:szCs w:val="24"/>
          <w:lang w:val="en-US" w:bidi="ar-YE"/>
        </w:rPr>
        <w:t>the easiest way to build a model in Keras. It allows us to build a model layer by layer.</w:t>
      </w:r>
      <w:r w:rsidR="00B816B9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The s</w:t>
      </w:r>
      <w:r w:rsidR="00B816B9" w:rsidRPr="00A05A40">
        <w:rPr>
          <w:rFonts w:asciiTheme="majorBidi" w:hAnsiTheme="majorBidi" w:cstheme="majorBidi"/>
          <w:sz w:val="24"/>
          <w:szCs w:val="24"/>
          <w:lang w:val="en-US" w:bidi="ar-YE"/>
        </w:rPr>
        <w:t>equential</w:t>
      </w:r>
      <w:r w:rsidR="00B816B9">
        <w:rPr>
          <w:rFonts w:asciiTheme="majorBidi" w:hAnsiTheme="majorBidi" w:cstheme="majorBidi"/>
          <w:sz w:val="24"/>
          <w:szCs w:val="24"/>
          <w:lang w:val="en-US" w:bidi="ar-YE"/>
        </w:rPr>
        <w:t xml:space="preserve"> function can </w:t>
      </w:r>
      <w:r w:rsidR="00E311F0">
        <w:rPr>
          <w:rFonts w:asciiTheme="majorBidi" w:hAnsiTheme="majorBidi" w:cstheme="majorBidi"/>
          <w:sz w:val="24"/>
          <w:szCs w:val="24"/>
          <w:lang w:val="en-US" w:bidi="ar-YE"/>
        </w:rPr>
        <w:t xml:space="preserve">recall by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 w:rsidR="00E311F0">
        <w:rPr>
          <w:rFonts w:asciiTheme="majorBidi" w:hAnsiTheme="majorBidi" w:cstheme="majorBidi"/>
          <w:sz w:val="24"/>
          <w:szCs w:val="24"/>
          <w:lang w:val="en-US" w:bidi="ar-YE"/>
        </w:rPr>
        <w:t>command line below:</w:t>
      </w:r>
    </w:p>
    <w:p w14:paraId="1FF6F5E0" w14:textId="77777777" w:rsidR="00E311F0" w:rsidRPr="00A05A40" w:rsidRDefault="00E311F0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557091F7" w14:textId="6043659E" w:rsidR="00A05A40" w:rsidRPr="002C5ED7" w:rsidRDefault="00A05A40" w:rsidP="00A05A40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model = Sequential()</w:t>
      </w:r>
    </w:p>
    <w:p w14:paraId="149E5709" w14:textId="6574ADCE" w:rsidR="00E311F0" w:rsidRDefault="00E311F0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The first layer </w:t>
      </w:r>
      <w:r w:rsidR="00535BB0">
        <w:rPr>
          <w:rFonts w:asciiTheme="majorBidi" w:hAnsiTheme="majorBidi" w:cstheme="majorBidi"/>
          <w:sz w:val="24"/>
          <w:szCs w:val="24"/>
          <w:lang w:val="en-US" w:bidi="ar-YE"/>
        </w:rPr>
        <w:t xml:space="preserve">will be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 w:rsidR="00535BB0">
        <w:rPr>
          <w:rFonts w:asciiTheme="majorBidi" w:hAnsiTheme="majorBidi" w:cstheme="majorBidi"/>
          <w:sz w:val="24"/>
          <w:szCs w:val="24"/>
          <w:lang w:val="en-US" w:bidi="ar-YE"/>
        </w:rPr>
        <w:t xml:space="preserve">input layer. Layer </w:t>
      </w:r>
      <w:r w:rsidR="00213F15" w:rsidRPr="00213F15">
        <w:rPr>
          <w:rFonts w:asciiTheme="majorBidi" w:hAnsiTheme="majorBidi" w:cstheme="majorBidi"/>
          <w:sz w:val="24"/>
          <w:szCs w:val="24"/>
          <w:lang w:val="en-US" w:bidi="ar-YE"/>
        </w:rPr>
        <w:t xml:space="preserve">hyperparameter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is</w:t>
      </w:r>
      <w:r w:rsidR="00535BB0">
        <w:rPr>
          <w:rFonts w:asciiTheme="majorBidi" w:hAnsiTheme="majorBidi" w:cstheme="majorBidi"/>
          <w:sz w:val="24"/>
          <w:szCs w:val="24"/>
          <w:lang w:val="en-US" w:bidi="ar-YE"/>
        </w:rPr>
        <w:t xml:space="preserve"> 8 </w:t>
      </w:r>
      <w:r w:rsidR="00AB0C73">
        <w:rPr>
          <w:rFonts w:asciiTheme="majorBidi" w:hAnsiTheme="majorBidi" w:cstheme="majorBidi"/>
          <w:sz w:val="24"/>
          <w:szCs w:val="24"/>
          <w:lang w:val="en-US" w:bidi="ar-YE"/>
        </w:rPr>
        <w:t xml:space="preserve">neurons as inputs, </w:t>
      </w:r>
      <w:r w:rsidR="00A530D5">
        <w:rPr>
          <w:rFonts w:asciiTheme="majorBidi" w:hAnsiTheme="majorBidi" w:cstheme="majorBidi"/>
          <w:sz w:val="24"/>
          <w:szCs w:val="24"/>
          <w:lang w:val="en-US" w:bidi="ar-YE"/>
        </w:rPr>
        <w:t xml:space="preserve">the activation will be the </w:t>
      </w:r>
      <w:r w:rsidR="00A530D5" w:rsidRPr="00A530D5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‘re</w:t>
      </w:r>
      <w:r w:rsidR="003343CA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al</w:t>
      </w:r>
      <w:r w:rsidR="00A530D5" w:rsidRPr="00A530D5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’</w:t>
      </w:r>
      <w:r w:rsidR="00A530D5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 xml:space="preserve"> </w:t>
      </w:r>
      <w:r w:rsidR="00A530D5">
        <w:rPr>
          <w:rFonts w:asciiTheme="majorBidi" w:hAnsiTheme="majorBidi" w:cstheme="majorBidi"/>
          <w:sz w:val="24"/>
          <w:szCs w:val="24"/>
          <w:lang w:val="en-US" w:bidi="ar-YE"/>
        </w:rPr>
        <w:t xml:space="preserve">function and the input will be 16. </w:t>
      </w:r>
      <w:r w:rsidR="00D63EB3">
        <w:rPr>
          <w:rFonts w:asciiTheme="majorBidi" w:hAnsiTheme="majorBidi" w:cstheme="majorBidi"/>
          <w:sz w:val="24"/>
          <w:szCs w:val="24"/>
          <w:lang w:val="en-US" w:bidi="ar-YE"/>
        </w:rPr>
        <w:t>40% of data</w:t>
      </w:r>
      <w:r w:rsidR="00257C8F">
        <w:rPr>
          <w:rFonts w:asciiTheme="majorBidi" w:hAnsiTheme="majorBidi" w:cstheme="majorBidi"/>
          <w:sz w:val="24"/>
          <w:szCs w:val="24"/>
          <w:lang w:val="en-US" w:bidi="ar-YE"/>
        </w:rPr>
        <w:t xml:space="preserve"> output </w:t>
      </w:r>
      <w:r w:rsidR="00D63EB3">
        <w:rPr>
          <w:rFonts w:asciiTheme="majorBidi" w:hAnsiTheme="majorBidi" w:cstheme="majorBidi"/>
          <w:sz w:val="24"/>
          <w:szCs w:val="24"/>
          <w:lang w:val="en-US" w:bidi="ar-YE"/>
        </w:rPr>
        <w:t>from</w:t>
      </w:r>
      <w:r w:rsidR="00257C8F">
        <w:rPr>
          <w:rFonts w:asciiTheme="majorBidi" w:hAnsiTheme="majorBidi" w:cstheme="majorBidi"/>
          <w:sz w:val="24"/>
          <w:szCs w:val="24"/>
          <w:lang w:val="en-US" w:bidi="ar-YE"/>
        </w:rPr>
        <w:t xml:space="preserve">  8 neurons will b</w:t>
      </w:r>
      <w:r w:rsidR="00D63EB3">
        <w:rPr>
          <w:rFonts w:asciiTheme="majorBidi" w:hAnsiTheme="majorBidi" w:cstheme="majorBidi"/>
          <w:sz w:val="24"/>
          <w:szCs w:val="24"/>
          <w:lang w:val="en-US" w:bidi="ar-YE"/>
        </w:rPr>
        <w:t>e dropped out, input layer can be descri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>b</w:t>
      </w:r>
      <w:r w:rsidR="00D63EB3">
        <w:rPr>
          <w:rFonts w:asciiTheme="majorBidi" w:hAnsiTheme="majorBidi" w:cstheme="majorBidi"/>
          <w:sz w:val="24"/>
          <w:szCs w:val="24"/>
          <w:lang w:val="en-US" w:bidi="ar-YE"/>
        </w:rPr>
        <w:t>e</w:t>
      </w:r>
      <w:r w:rsidR="00C2196D">
        <w:rPr>
          <w:rFonts w:asciiTheme="majorBidi" w:hAnsiTheme="majorBidi" w:cstheme="majorBidi"/>
          <w:sz w:val="24"/>
          <w:szCs w:val="24"/>
          <w:lang w:val="en-US" w:bidi="ar-YE"/>
        </w:rPr>
        <w:t>d by command lines below:</w:t>
      </w:r>
    </w:p>
    <w:p w14:paraId="2C966788" w14:textId="77777777" w:rsidR="00A530D5" w:rsidRPr="002C5ED7" w:rsidRDefault="00A530D5" w:rsidP="00A05A40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</w:p>
    <w:p w14:paraId="5A9C931C" w14:textId="77777777" w:rsidR="00A05A40" w:rsidRPr="002C5ED7" w:rsidRDefault="00A05A40" w:rsidP="00A05A40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model.add(Dense(8, activation='relu', input_dim=16))</w:t>
      </w:r>
    </w:p>
    <w:p w14:paraId="43C485F8" w14:textId="6CC6B64D" w:rsidR="00A05A40" w:rsidRPr="002C5ED7" w:rsidRDefault="00A05A40" w:rsidP="00A05A40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model.add(Dropout(0.4))</w:t>
      </w:r>
    </w:p>
    <w:p w14:paraId="1E4CAB79" w14:textId="7E5B1267" w:rsidR="00C2196D" w:rsidRDefault="00C2196D" w:rsidP="00A05A40">
      <w:pPr>
        <w:pStyle w:val="ListParagraph"/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</w:pPr>
    </w:p>
    <w:p w14:paraId="06DDE445" w14:textId="4323C356" w:rsidR="00C2196D" w:rsidRDefault="00C2196D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The output from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input layer will </w:t>
      </w:r>
      <w:r w:rsidR="00C078CE">
        <w:rPr>
          <w:rFonts w:asciiTheme="majorBidi" w:hAnsiTheme="majorBidi" w:cstheme="majorBidi"/>
          <w:sz w:val="24"/>
          <w:szCs w:val="24"/>
          <w:lang w:val="en-US" w:bidi="ar-YE"/>
        </w:rPr>
        <w:t xml:space="preserve">represent </w:t>
      </w:r>
      <w:r w:rsidR="003343CA">
        <w:rPr>
          <w:rFonts w:asciiTheme="majorBidi" w:hAnsiTheme="majorBidi" w:cstheme="majorBidi"/>
          <w:sz w:val="24"/>
          <w:szCs w:val="24"/>
          <w:lang w:val="en-US" w:bidi="ar-YE"/>
        </w:rPr>
        <w:t xml:space="preserve">the </w:t>
      </w:r>
      <w:r w:rsidR="00C078CE">
        <w:rPr>
          <w:rFonts w:asciiTheme="majorBidi" w:hAnsiTheme="majorBidi" w:cstheme="majorBidi"/>
          <w:sz w:val="24"/>
          <w:szCs w:val="24"/>
          <w:lang w:val="en-US" w:bidi="ar-YE"/>
        </w:rPr>
        <w:t>input</w:t>
      </w: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C078CE">
        <w:rPr>
          <w:rFonts w:asciiTheme="majorBidi" w:hAnsiTheme="majorBidi" w:cstheme="majorBidi"/>
          <w:sz w:val="24"/>
          <w:szCs w:val="24"/>
          <w:lang w:val="en-US" w:bidi="ar-YE"/>
        </w:rPr>
        <w:t>for</w:t>
      </w: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 the first </w:t>
      </w:r>
      <w:r w:rsidR="00C078CE">
        <w:rPr>
          <w:rFonts w:asciiTheme="majorBidi" w:hAnsiTheme="majorBidi" w:cstheme="majorBidi"/>
          <w:sz w:val="24"/>
          <w:szCs w:val="24"/>
          <w:lang w:val="en-US" w:bidi="ar-YE"/>
        </w:rPr>
        <w:t xml:space="preserve">hidden layer. This layer </w:t>
      </w:r>
      <w:r w:rsidR="00213F15">
        <w:rPr>
          <w:rFonts w:asciiTheme="majorBidi" w:hAnsiTheme="majorBidi" w:cstheme="majorBidi"/>
          <w:sz w:val="24"/>
          <w:szCs w:val="24"/>
          <w:lang w:val="en-US" w:bidi="ar-YE"/>
        </w:rPr>
        <w:t xml:space="preserve">has </w:t>
      </w:r>
      <w:r w:rsidR="00213F15" w:rsidRPr="00213F15">
        <w:rPr>
          <w:rFonts w:asciiTheme="majorBidi" w:hAnsiTheme="majorBidi" w:cstheme="majorBidi"/>
          <w:sz w:val="24"/>
          <w:szCs w:val="24"/>
          <w:lang w:val="en-US" w:bidi="ar-YE"/>
        </w:rPr>
        <w:t>hyperparameter</w:t>
      </w:r>
      <w:r w:rsidR="00213F15">
        <w:rPr>
          <w:rFonts w:asciiTheme="majorBidi" w:hAnsiTheme="majorBidi" w:cstheme="majorBidi"/>
          <w:sz w:val="24"/>
          <w:szCs w:val="24"/>
          <w:lang w:val="en-US" w:bidi="ar-YE"/>
        </w:rPr>
        <w:t xml:space="preserve"> 4 neurons</w:t>
      </w:r>
      <w:r w:rsidR="00235A8C">
        <w:rPr>
          <w:rFonts w:asciiTheme="majorBidi" w:hAnsiTheme="majorBidi" w:cstheme="majorBidi"/>
          <w:sz w:val="24"/>
          <w:szCs w:val="24"/>
          <w:lang w:val="en-US" w:bidi="ar-YE"/>
        </w:rPr>
        <w:t>, 30% of the output of this layer will be dropped</w:t>
      </w:r>
      <w:r w:rsidR="0084764A">
        <w:rPr>
          <w:rFonts w:asciiTheme="majorBidi" w:hAnsiTheme="majorBidi" w:cstheme="majorBidi"/>
          <w:sz w:val="24"/>
          <w:szCs w:val="24"/>
          <w:lang w:val="en-US" w:bidi="ar-YE"/>
        </w:rPr>
        <w:t xml:space="preserve"> out.</w:t>
      </w:r>
    </w:p>
    <w:p w14:paraId="72D10C3A" w14:textId="12603BCF" w:rsidR="0084764A" w:rsidRDefault="003343CA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The c</w:t>
      </w:r>
      <w:r w:rsidR="0084764A">
        <w:rPr>
          <w:rFonts w:asciiTheme="majorBidi" w:hAnsiTheme="majorBidi" w:cstheme="majorBidi"/>
          <w:sz w:val="24"/>
          <w:szCs w:val="24"/>
          <w:lang w:val="en-US" w:bidi="ar-YE"/>
        </w:rPr>
        <w:t xml:space="preserve">ommands below show hidden layers </w:t>
      </w: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of </w:t>
      </w:r>
      <w:r w:rsidR="0084764A">
        <w:rPr>
          <w:rFonts w:asciiTheme="majorBidi" w:hAnsiTheme="majorBidi" w:cstheme="majorBidi"/>
          <w:sz w:val="24"/>
          <w:szCs w:val="24"/>
          <w:lang w:val="en-US" w:bidi="ar-YE"/>
        </w:rPr>
        <w:t>code.</w:t>
      </w:r>
    </w:p>
    <w:p w14:paraId="0A6EDA3C" w14:textId="77777777" w:rsidR="007D79EC" w:rsidRPr="00C2196D" w:rsidRDefault="007D79EC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65544B0A" w14:textId="77777777" w:rsidR="00A05A40" w:rsidRPr="002C5ED7" w:rsidRDefault="00A05A40" w:rsidP="00A05A40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model.add(Dense(4, activation='relu'))</w:t>
      </w:r>
    </w:p>
    <w:p w14:paraId="6DCFB791" w14:textId="77777777" w:rsidR="00A05A40" w:rsidRPr="002C5ED7" w:rsidRDefault="00A05A40" w:rsidP="00A05A40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model.add(Dropout(0.3))</w:t>
      </w:r>
    </w:p>
    <w:p w14:paraId="59E05317" w14:textId="77777777" w:rsidR="007D79EC" w:rsidRDefault="007D79EC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39E8BA1A" w14:textId="1F093CB1" w:rsidR="003C7FD3" w:rsidRDefault="003C7FD3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D</w:t>
      </w:r>
      <w:r w:rsidRPr="003C7FD3">
        <w:rPr>
          <w:rFonts w:asciiTheme="majorBidi" w:hAnsiTheme="majorBidi" w:cstheme="majorBidi"/>
          <w:sz w:val="24"/>
          <w:szCs w:val="24"/>
          <w:lang w:val="en-US" w:bidi="ar-YE"/>
        </w:rPr>
        <w:t>ue to</w:t>
      </w: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 the var</w:t>
      </w:r>
      <w:r w:rsidR="003C3953">
        <w:rPr>
          <w:rFonts w:asciiTheme="majorBidi" w:hAnsiTheme="majorBidi" w:cstheme="majorBidi"/>
          <w:sz w:val="24"/>
          <w:szCs w:val="24"/>
          <w:lang w:val="en-US" w:bidi="ar-YE"/>
        </w:rPr>
        <w:t>i</w:t>
      </w:r>
      <w:r w:rsidR="00EC6F41">
        <w:rPr>
          <w:rFonts w:asciiTheme="majorBidi" w:hAnsiTheme="majorBidi" w:cstheme="majorBidi"/>
          <w:sz w:val="24"/>
          <w:szCs w:val="24"/>
          <w:lang w:val="en-US" w:bidi="ar-YE"/>
        </w:rPr>
        <w:t>e</w:t>
      </w:r>
      <w:r w:rsidR="003C3953">
        <w:rPr>
          <w:rFonts w:asciiTheme="majorBidi" w:hAnsiTheme="majorBidi" w:cstheme="majorBidi"/>
          <w:sz w:val="24"/>
          <w:szCs w:val="24"/>
          <w:lang w:val="en-US" w:bidi="ar-YE"/>
        </w:rPr>
        <w:t>ty of the output data, the output layer will have just 2 neurons. Every neuron represent</w:t>
      </w:r>
      <w:r w:rsidR="00EC6F41">
        <w:rPr>
          <w:rFonts w:asciiTheme="majorBidi" w:hAnsiTheme="majorBidi" w:cstheme="majorBidi"/>
          <w:sz w:val="24"/>
          <w:szCs w:val="24"/>
          <w:lang w:val="en-US" w:bidi="ar-YE"/>
        </w:rPr>
        <w:t>s</w:t>
      </w:r>
      <w:r w:rsidR="003C3953">
        <w:rPr>
          <w:rFonts w:asciiTheme="majorBidi" w:hAnsiTheme="majorBidi" w:cstheme="majorBidi"/>
          <w:sz w:val="24"/>
          <w:szCs w:val="24"/>
          <w:lang w:val="en-US" w:bidi="ar-YE"/>
        </w:rPr>
        <w:t xml:space="preserve"> </w:t>
      </w:r>
      <w:r w:rsidR="005A1DDF">
        <w:rPr>
          <w:rFonts w:asciiTheme="majorBidi" w:hAnsiTheme="majorBidi" w:cstheme="majorBidi"/>
          <w:sz w:val="24"/>
          <w:szCs w:val="24"/>
          <w:lang w:val="en-US" w:bidi="ar-YE"/>
        </w:rPr>
        <w:t>one output data type. This model has 2 different type</w:t>
      </w:r>
      <w:r w:rsidR="00EC6F41">
        <w:rPr>
          <w:rFonts w:asciiTheme="majorBidi" w:hAnsiTheme="majorBidi" w:cstheme="majorBidi"/>
          <w:sz w:val="24"/>
          <w:szCs w:val="24"/>
          <w:lang w:val="en-US" w:bidi="ar-YE"/>
        </w:rPr>
        <w:t>s</w:t>
      </w:r>
      <w:r w:rsidR="005A1DDF">
        <w:rPr>
          <w:rFonts w:asciiTheme="majorBidi" w:hAnsiTheme="majorBidi" w:cstheme="majorBidi"/>
          <w:sz w:val="24"/>
          <w:szCs w:val="24"/>
          <w:lang w:val="en-US" w:bidi="ar-YE"/>
        </w:rPr>
        <w:t>, which are 0 and 1</w:t>
      </w:r>
      <w:r w:rsidR="00B772F9">
        <w:rPr>
          <w:rFonts w:asciiTheme="majorBidi" w:hAnsiTheme="majorBidi" w:cstheme="majorBidi"/>
          <w:sz w:val="24"/>
          <w:szCs w:val="24"/>
          <w:lang w:val="en-US" w:bidi="ar-YE"/>
        </w:rPr>
        <w:t xml:space="preserve">, the activation </w:t>
      </w:r>
      <w:r w:rsidR="000B353E">
        <w:rPr>
          <w:rFonts w:asciiTheme="majorBidi" w:hAnsiTheme="majorBidi" w:cstheme="majorBidi"/>
          <w:sz w:val="24"/>
          <w:szCs w:val="24"/>
          <w:lang w:val="en-US" w:bidi="ar-YE"/>
        </w:rPr>
        <w:t xml:space="preserve">function will be </w:t>
      </w:r>
      <w:r w:rsidR="000B353E" w:rsidRPr="00B772F9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'sigmoid'</w:t>
      </w:r>
      <w:r w:rsidR="00B772F9">
        <w:rPr>
          <w:rFonts w:asciiTheme="majorBidi" w:hAnsiTheme="majorBidi" w:cstheme="majorBidi"/>
          <w:sz w:val="24"/>
          <w:szCs w:val="24"/>
          <w:lang w:val="en-US" w:bidi="ar-YE"/>
        </w:rPr>
        <w:t>. The output layer can be written by command line below:</w:t>
      </w:r>
    </w:p>
    <w:p w14:paraId="6ED5F60E" w14:textId="77777777" w:rsidR="00B772F9" w:rsidRDefault="00B772F9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34D14194" w14:textId="0FB784CA" w:rsidR="00A05A40" w:rsidRPr="002C5ED7" w:rsidRDefault="00A05A40" w:rsidP="00A05A40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model.add(Dense(2, activation='sigmoid'))</w:t>
      </w:r>
    </w:p>
    <w:p w14:paraId="0E6DE91E" w14:textId="2994CC10" w:rsidR="000B353E" w:rsidRDefault="000B353E" w:rsidP="00A05A40">
      <w:pPr>
        <w:pStyle w:val="ListParagraph"/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</w:pPr>
    </w:p>
    <w:p w14:paraId="4C654313" w14:textId="109A9ABF" w:rsidR="000B353E" w:rsidRDefault="00EC6F41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The m</w:t>
      </w:r>
      <w:r w:rsidR="00A0393F">
        <w:rPr>
          <w:rFonts w:asciiTheme="majorBidi" w:hAnsiTheme="majorBidi" w:cstheme="majorBidi"/>
          <w:sz w:val="24"/>
          <w:szCs w:val="24"/>
          <w:lang w:val="en-US" w:bidi="ar-YE"/>
        </w:rPr>
        <w:t xml:space="preserve">odel compiler will be </w:t>
      </w:r>
      <w:r w:rsidR="002620EB" w:rsidRPr="00A0393F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'binary_crossentropy'</w:t>
      </w:r>
      <w:r w:rsidR="002620EB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 xml:space="preserve"> </w:t>
      </w:r>
      <w:r w:rsidR="002620EB">
        <w:rPr>
          <w:rFonts w:asciiTheme="majorBidi" w:hAnsiTheme="majorBidi" w:cstheme="majorBidi"/>
          <w:sz w:val="24"/>
          <w:szCs w:val="24"/>
          <w:lang w:val="en-US" w:bidi="ar-YE"/>
        </w:rPr>
        <w:t xml:space="preserve">for losses and </w:t>
      </w:r>
      <w:r w:rsidR="002620EB" w:rsidRPr="00A0393F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>'adam'</w:t>
      </w:r>
      <w:r w:rsidR="002620EB"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  <w:t xml:space="preserve"> </w:t>
      </w:r>
      <w:r w:rsidR="002620EB">
        <w:rPr>
          <w:rFonts w:asciiTheme="majorBidi" w:hAnsiTheme="majorBidi" w:cstheme="majorBidi"/>
          <w:sz w:val="24"/>
          <w:szCs w:val="24"/>
          <w:lang w:val="en-US" w:bidi="ar-YE"/>
        </w:rPr>
        <w:t xml:space="preserve"> as optimizer.</w:t>
      </w:r>
    </w:p>
    <w:p w14:paraId="7256519F" w14:textId="77777777" w:rsidR="002620EB" w:rsidRPr="002620EB" w:rsidRDefault="002620EB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5ACDA1FB" w14:textId="77777777" w:rsidR="00A05A40" w:rsidRPr="002C5ED7" w:rsidRDefault="00A05A40" w:rsidP="00A05A40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model.compile(loss='binary_crossentropy', metrics=['accuracy'], optimizer='adam')</w:t>
      </w:r>
    </w:p>
    <w:p w14:paraId="1DCC0482" w14:textId="1401EF87" w:rsidR="00A05A40" w:rsidRDefault="00A05A40" w:rsidP="00A05A40">
      <w:pPr>
        <w:pStyle w:val="ListParagraph"/>
        <w:rPr>
          <w:rFonts w:asciiTheme="majorBidi" w:hAnsiTheme="majorBidi" w:cstheme="majorBidi"/>
          <w:i/>
          <w:iCs/>
          <w:sz w:val="24"/>
          <w:szCs w:val="24"/>
          <w:lang w:val="en-US" w:bidi="ar-YE"/>
        </w:rPr>
      </w:pPr>
    </w:p>
    <w:p w14:paraId="294EDD2B" w14:textId="4C299224" w:rsidR="00054A64" w:rsidRDefault="00054A64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 xml:space="preserve">For training, we used 64 </w:t>
      </w:r>
      <w:r w:rsidR="00902441">
        <w:rPr>
          <w:rFonts w:asciiTheme="majorBidi" w:hAnsiTheme="majorBidi" w:cstheme="majorBidi"/>
          <w:sz w:val="24"/>
          <w:szCs w:val="24"/>
          <w:lang w:val="en-US" w:bidi="ar-YE"/>
        </w:rPr>
        <w:t>samples as batch size and the number of epochs is 200.</w:t>
      </w:r>
    </w:p>
    <w:p w14:paraId="22D13FCF" w14:textId="77777777" w:rsidR="00902441" w:rsidRPr="00054A64" w:rsidRDefault="00902441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7E14876D" w14:textId="226D3E61" w:rsidR="00A05A40" w:rsidRPr="002C5ED7" w:rsidRDefault="00A05A40" w:rsidP="00A05A40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model.fit(X_train, y_train, batch_size=64, epochs=400, validation_data</w:t>
      </w:r>
      <w:r w:rsidR="00A0393F"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 xml:space="preserve"> </w:t>
      </w: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=</w:t>
      </w:r>
      <w:r w:rsidR="00A0393F"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 xml:space="preserve"> </w:t>
      </w: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(X_val, y_val))</w:t>
      </w:r>
    </w:p>
    <w:p w14:paraId="2144E519" w14:textId="7857AFD7" w:rsidR="00C326F1" w:rsidRDefault="00C326F1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5701BC52" w14:textId="1552280B" w:rsidR="002C5ED7" w:rsidRDefault="00EC6F41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Predicting test data: For predictng I used predict() keras funcation that allow to predict the model output by passing data, the command lines below are predication commands:</w:t>
      </w:r>
    </w:p>
    <w:p w14:paraId="1E7E22BD" w14:textId="77777777" w:rsidR="00EC6F41" w:rsidRPr="00EC6F41" w:rsidRDefault="00EC6F41" w:rsidP="00EC6F41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EC6F41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y_pred = model.predict(X_test)</w:t>
      </w:r>
    </w:p>
    <w:p w14:paraId="68075D70" w14:textId="77777777" w:rsidR="00EC6F41" w:rsidRPr="00EC6F41" w:rsidRDefault="00EC6F41" w:rsidP="00EC6F41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EC6F41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y_pred1 = numpy.argmax(y_pred, axis = 1)</w:t>
      </w:r>
    </w:p>
    <w:p w14:paraId="7D98750A" w14:textId="77777777" w:rsidR="00EC6F41" w:rsidRPr="00EC6F41" w:rsidRDefault="00EC6F41" w:rsidP="00EC6F41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EC6F41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y_test1 = numpy.argmax(y_test, axis = 1)</w:t>
      </w:r>
    </w:p>
    <w:p w14:paraId="5CCEFB4A" w14:textId="77777777" w:rsidR="00EC6F41" w:rsidRPr="00EC6F41" w:rsidRDefault="00EC6F41" w:rsidP="00EC6F41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EC6F41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acct=y_pred1==y_test1</w:t>
      </w:r>
    </w:p>
    <w:p w14:paraId="0B8B2D10" w14:textId="77777777" w:rsidR="00EC6F41" w:rsidRPr="00EC6F41" w:rsidRDefault="00EC6F41" w:rsidP="00EC6F41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EC6F41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acct=acct*1</w:t>
      </w:r>
    </w:p>
    <w:p w14:paraId="754C76DB" w14:textId="77777777" w:rsidR="00EC6F41" w:rsidRPr="00EC6F41" w:rsidRDefault="00EC6F41" w:rsidP="00EC6F41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EC6F41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lastRenderedPageBreak/>
        <w:t>acc=(sum(acct)/len(acct))*100</w:t>
      </w:r>
    </w:p>
    <w:p w14:paraId="17387F31" w14:textId="69D5DA6E" w:rsidR="002C5ED7" w:rsidRPr="00EC6F41" w:rsidRDefault="00EC6F41" w:rsidP="00EC6F41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EC6F41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ac</w:t>
      </w:r>
      <w:r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c</w:t>
      </w:r>
    </w:p>
    <w:p w14:paraId="1FDAAC0A" w14:textId="2D17968F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For Unbalanced data, we got 88.3% accuracy. the precision, recall, f1-score, and support I used the commands line below:</w:t>
      </w:r>
    </w:p>
    <w:p w14:paraId="17A5DF2B" w14:textId="795B03F9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33B47359" w14:textId="2CB9FBF8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55041A76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class_names = ['Class-0', 'Class-1']</w:t>
      </w:r>
    </w:p>
    <w:p w14:paraId="19780D11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print("#"*40)</w:t>
      </w:r>
    </w:p>
    <w:p w14:paraId="2D9A03BE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print("\nclassifier DNN performance on test dataset\n")</w:t>
      </w:r>
    </w:p>
    <w:p w14:paraId="088E5D34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print(classification_report(y_test1, y_pred1, target_names=class_names))</w:t>
      </w:r>
    </w:p>
    <w:p w14:paraId="76041C60" w14:textId="3234ECDF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print("#"*40 + "\n")</w:t>
      </w:r>
    </w:p>
    <w:p w14:paraId="337002A6" w14:textId="6B2279C3" w:rsid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24A6176A" w14:textId="7BE19201" w:rsid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the output as shown in figure 12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8"/>
      </w:tblGrid>
      <w:tr w:rsidR="00C326F1" w14:paraId="01A7B700" w14:textId="77777777" w:rsidTr="002C5ED7">
        <w:tc>
          <w:tcPr>
            <w:tcW w:w="9288" w:type="dxa"/>
          </w:tcPr>
          <w:p w14:paraId="2BD41148" w14:textId="07ED2205" w:rsidR="00C326F1" w:rsidRDefault="00C326F1" w:rsidP="00A05A40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>
              <w:drawing>
                <wp:inline distT="0" distB="0" distL="0" distR="0" wp14:anchorId="2F3EBD2F" wp14:editId="14EC83BA">
                  <wp:extent cx="3581400" cy="165735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1400" cy="1657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6F1" w14:paraId="77B36007" w14:textId="77777777" w:rsidTr="002C5ED7">
        <w:tc>
          <w:tcPr>
            <w:tcW w:w="9288" w:type="dxa"/>
          </w:tcPr>
          <w:p w14:paraId="1A242530" w14:textId="048B7EFA" w:rsidR="00C326F1" w:rsidRPr="002C5ED7" w:rsidRDefault="002C5ED7" w:rsidP="00A05A40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YE"/>
              </w:rPr>
            </w:pPr>
            <w:r w:rsidRPr="002C5ED7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YE"/>
              </w:rPr>
              <w:t xml:space="preserve">Figure 12: </w:t>
            </w:r>
            <w:r w:rsidRPr="002C5ED7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>Unbalanced Dataset Precision, Recall, F1-Score, And Support Results</w:t>
            </w:r>
          </w:p>
        </w:tc>
      </w:tr>
    </w:tbl>
    <w:p w14:paraId="39726823" w14:textId="7692FCE2" w:rsidR="00C326F1" w:rsidRDefault="00C326F1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7FFC5D35" w14:textId="0F90B2AB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3D22F9B3" w14:textId="5C289AB7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For the Confusion matrix, I used the command lines below:</w:t>
      </w:r>
    </w:p>
    <w:p w14:paraId="5E87F259" w14:textId="7D935F55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4A0BD52D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matrix = metrics.confusion_matrix(y_test.argmax(axis=1), y_pred.argmax(axis=1))</w:t>
      </w:r>
    </w:p>
    <w:p w14:paraId="19BD2B7B" w14:textId="72A3EF3A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sns.heatmap(matrix, annot=True,fmt='.4g')</w:t>
      </w:r>
    </w:p>
    <w:p w14:paraId="161D7032" w14:textId="0265E5D7" w:rsid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1A2F1B03" w14:textId="374E3FCA" w:rsidR="002C5ED7" w:rsidRP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The confusion matrix is shown in figure 13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8"/>
      </w:tblGrid>
      <w:tr w:rsidR="002C5ED7" w14:paraId="1A1ED446" w14:textId="77777777" w:rsidTr="002C5ED7">
        <w:tc>
          <w:tcPr>
            <w:tcW w:w="9288" w:type="dxa"/>
          </w:tcPr>
          <w:p w14:paraId="2ADDCD6F" w14:textId="6A114C67" w:rsidR="002C5ED7" w:rsidRDefault="002C5ED7" w:rsidP="00A05A40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>
              <w:drawing>
                <wp:inline distT="0" distB="0" distL="0" distR="0" wp14:anchorId="34AD0900" wp14:editId="5A4836F7">
                  <wp:extent cx="3410585" cy="2356059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8408" cy="2368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5ED7" w14:paraId="54B976D9" w14:textId="77777777" w:rsidTr="002C5ED7">
        <w:tc>
          <w:tcPr>
            <w:tcW w:w="9288" w:type="dxa"/>
          </w:tcPr>
          <w:p w14:paraId="2BC236B5" w14:textId="561D5D27" w:rsidR="002C5ED7" w:rsidRDefault="002C5ED7" w:rsidP="00A05A40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 w:rsidRPr="002C5ED7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YE"/>
              </w:rPr>
              <w:t>Figure 13:</w:t>
            </w:r>
            <w:r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 xml:space="preserve"> Unbalanced dataset Confusion Matrix</w:t>
            </w:r>
          </w:p>
        </w:tc>
      </w:tr>
    </w:tbl>
    <w:p w14:paraId="3EDF1E9C" w14:textId="77777777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0366C462" w14:textId="12A0D384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As shown in figure 13, the prediction is just in class 0 because of the significant difference in the number of samples.</w:t>
      </w:r>
    </w:p>
    <w:p w14:paraId="2AE48A61" w14:textId="1C9D6AB4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3AB8D3CA" w14:textId="7030CBD2" w:rsid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For the balanced dataset, the accuracy is 95.39% ,</w:t>
      </w:r>
      <w:r w:rsidRPr="002C5ED7">
        <w:rPr>
          <w:rFonts w:asciiTheme="majorBidi" w:hAnsiTheme="majorBidi" w:cstheme="majorBidi"/>
          <w:sz w:val="24"/>
          <w:szCs w:val="24"/>
          <w:lang w:bidi="ar-YE"/>
        </w:rPr>
        <w:t xml:space="preserve"> </w:t>
      </w:r>
      <w:r>
        <w:rPr>
          <w:rFonts w:asciiTheme="majorBidi" w:hAnsiTheme="majorBidi" w:cstheme="majorBidi"/>
          <w:sz w:val="24"/>
          <w:szCs w:val="24"/>
          <w:lang w:val="en-US" w:bidi="ar-YE"/>
        </w:rPr>
        <w:t>. the precision, recall, f1-score, and support I used the commands line below:</w:t>
      </w:r>
    </w:p>
    <w:p w14:paraId="5FA1BF2D" w14:textId="77777777" w:rsid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5B301689" w14:textId="77777777" w:rsid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5EDD62E7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class_names = ['Class-0', 'Class-1']</w:t>
      </w:r>
    </w:p>
    <w:p w14:paraId="6E282FA7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print("#"*40)</w:t>
      </w:r>
    </w:p>
    <w:p w14:paraId="16B8FD8D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print("\nclassifier DNN performance on test dataset\n")</w:t>
      </w:r>
    </w:p>
    <w:p w14:paraId="51E3C2A5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print(classification_report(y_test1, y_pred1, target_names=class_names))</w:t>
      </w:r>
    </w:p>
    <w:p w14:paraId="29AF052A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print("#"*40 + "\n")</w:t>
      </w:r>
    </w:p>
    <w:p w14:paraId="3A65F234" w14:textId="77777777" w:rsid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7409757A" w14:textId="3DFBDE9D" w:rsid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the output as shown in figure 14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8"/>
      </w:tblGrid>
      <w:tr w:rsidR="002C5ED7" w14:paraId="112FCF48" w14:textId="77777777" w:rsidTr="002C5ED7">
        <w:tc>
          <w:tcPr>
            <w:tcW w:w="8568" w:type="dxa"/>
          </w:tcPr>
          <w:p w14:paraId="60CC1ADF" w14:textId="14D5306A" w:rsidR="002C5ED7" w:rsidRDefault="002C5ED7" w:rsidP="002C5ED7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>
              <w:drawing>
                <wp:inline distT="0" distB="0" distL="0" distR="0" wp14:anchorId="51AEFCEB" wp14:editId="412995DE">
                  <wp:extent cx="3552825" cy="156210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2825" cy="156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5ED7" w14:paraId="2A9AE865" w14:textId="77777777" w:rsidTr="002C5ED7">
        <w:tc>
          <w:tcPr>
            <w:tcW w:w="8568" w:type="dxa"/>
          </w:tcPr>
          <w:p w14:paraId="722FB0B4" w14:textId="27F6EEF6" w:rsidR="002C5ED7" w:rsidRDefault="002C5ED7" w:rsidP="002C5ED7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 w:rsidRPr="002C5ED7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YE"/>
              </w:rPr>
              <w:t>Figure 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YE"/>
              </w:rPr>
              <w:t>4</w:t>
            </w:r>
            <w:r w:rsidRPr="002C5ED7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YE"/>
              </w:rPr>
              <w:t xml:space="preserve">: </w:t>
            </w:r>
            <w:r w:rsidRPr="002C5ED7"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>Balanced Dataset Precision, Recall, F1-Score, And Support Results</w:t>
            </w:r>
          </w:p>
        </w:tc>
      </w:tr>
    </w:tbl>
    <w:p w14:paraId="09E81097" w14:textId="77777777" w:rsid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29ECB931" w14:textId="77777777" w:rsid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For the Confusion matrix, I used the command lines below:</w:t>
      </w:r>
    </w:p>
    <w:p w14:paraId="7989479E" w14:textId="77777777" w:rsid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228D68CB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matrix = metrics.confusion_matrix(y_test.argmax(axis=1), y_pred.argmax(axis=1))</w:t>
      </w:r>
    </w:p>
    <w:p w14:paraId="25F9F8E8" w14:textId="77777777" w:rsidR="002C5ED7" w:rsidRPr="002C5ED7" w:rsidRDefault="002C5ED7" w:rsidP="002C5ED7">
      <w:pPr>
        <w:pStyle w:val="ListParagraph"/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lang w:val="en-US" w:bidi="ar-YE"/>
        </w:rPr>
      </w:pPr>
      <w:r w:rsidRPr="002C5ED7">
        <w:rPr>
          <w:rFonts w:asciiTheme="majorBidi" w:hAnsiTheme="majorBidi" w:cstheme="majorBidi"/>
          <w:i/>
          <w:iCs/>
          <w:color w:val="FFFFFF" w:themeColor="background1"/>
          <w:sz w:val="24"/>
          <w:szCs w:val="24"/>
          <w:highlight w:val="black"/>
          <w:lang w:val="en-US" w:bidi="ar-YE"/>
        </w:rPr>
        <w:t>sns.heatmap(matrix, annot=True,fmt='.4g')</w:t>
      </w:r>
    </w:p>
    <w:p w14:paraId="0BC62D9F" w14:textId="1F045D43" w:rsidR="002C5ED7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p w14:paraId="4BC06400" w14:textId="72A2441D" w:rsidR="002C5ED7" w:rsidRPr="002C5ED7" w:rsidRDefault="002C5ED7" w:rsidP="002C5ED7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  <w:r>
        <w:rPr>
          <w:rFonts w:asciiTheme="majorBidi" w:hAnsiTheme="majorBidi" w:cstheme="majorBidi"/>
          <w:sz w:val="24"/>
          <w:szCs w:val="24"/>
          <w:lang w:val="en-US" w:bidi="ar-YE"/>
        </w:rPr>
        <w:t>The confusion matrix is shown in figure 14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68"/>
      </w:tblGrid>
      <w:tr w:rsidR="002C5ED7" w14:paraId="52971088" w14:textId="77777777" w:rsidTr="002C5ED7">
        <w:tc>
          <w:tcPr>
            <w:tcW w:w="9288" w:type="dxa"/>
          </w:tcPr>
          <w:p w14:paraId="5D6A504A" w14:textId="0380B81E" w:rsidR="002C5ED7" w:rsidRDefault="002C5ED7" w:rsidP="002C5ED7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>
              <w:drawing>
                <wp:inline distT="0" distB="0" distL="0" distR="0" wp14:anchorId="7C240F51" wp14:editId="5605AB37">
                  <wp:extent cx="3841394" cy="265366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4766" cy="2655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5ED7" w14:paraId="34FCFA0F" w14:textId="77777777" w:rsidTr="002C5ED7">
        <w:tc>
          <w:tcPr>
            <w:tcW w:w="9288" w:type="dxa"/>
          </w:tcPr>
          <w:p w14:paraId="08620F98" w14:textId="03F3B825" w:rsidR="002C5ED7" w:rsidRDefault="002C5ED7" w:rsidP="00A05A40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</w:pPr>
            <w:r w:rsidRPr="002C5ED7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YE"/>
              </w:rPr>
              <w:t>Figure 1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YE"/>
              </w:rPr>
              <w:t>4</w:t>
            </w:r>
            <w:r w:rsidRPr="002C5ED7">
              <w:rPr>
                <w:rFonts w:asciiTheme="majorBidi" w:hAnsiTheme="majorBidi" w:cstheme="majorBidi"/>
                <w:b/>
                <w:bCs/>
                <w:sz w:val="24"/>
                <w:szCs w:val="24"/>
                <w:lang w:val="en-US" w:bidi="ar-YE"/>
              </w:rPr>
              <w:t>:</w:t>
            </w:r>
            <w:r>
              <w:rPr>
                <w:rFonts w:asciiTheme="majorBidi" w:hAnsiTheme="majorBidi" w:cstheme="majorBidi"/>
                <w:sz w:val="24"/>
                <w:szCs w:val="24"/>
                <w:lang w:val="en-US" w:bidi="ar-YE"/>
              </w:rPr>
              <w:t xml:space="preserve"> Balanced dataset Confusion Matrix</w:t>
            </w:r>
          </w:p>
        </w:tc>
      </w:tr>
    </w:tbl>
    <w:p w14:paraId="057A9C07" w14:textId="77777777" w:rsidR="002C5ED7" w:rsidRPr="00E170C4" w:rsidRDefault="002C5ED7" w:rsidP="00A05A40">
      <w:pPr>
        <w:pStyle w:val="ListParagraph"/>
        <w:rPr>
          <w:rFonts w:asciiTheme="majorBidi" w:hAnsiTheme="majorBidi" w:cstheme="majorBidi"/>
          <w:sz w:val="24"/>
          <w:szCs w:val="24"/>
          <w:lang w:val="en-US" w:bidi="ar-YE"/>
        </w:rPr>
      </w:pPr>
    </w:p>
    <w:sectPr w:rsidR="002C5ED7" w:rsidRPr="00E170C4" w:rsidSect="000D3B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7702A"/>
    <w:multiLevelType w:val="hybridMultilevel"/>
    <w:tmpl w:val="CB843BA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F37917"/>
    <w:multiLevelType w:val="hybridMultilevel"/>
    <w:tmpl w:val="3B9C35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7A0NzI1NLa0NDVQ0lEKTi0uzszPAykwqgUACeeEEiwAAAA="/>
  </w:docVars>
  <w:rsids>
    <w:rsidRoot w:val="00231150"/>
    <w:rsid w:val="000166DA"/>
    <w:rsid w:val="000331EE"/>
    <w:rsid w:val="00054A64"/>
    <w:rsid w:val="00074E7C"/>
    <w:rsid w:val="00083AF3"/>
    <w:rsid w:val="00095507"/>
    <w:rsid w:val="000B353E"/>
    <w:rsid w:val="000D3BAC"/>
    <w:rsid w:val="000E571A"/>
    <w:rsid w:val="000F21F5"/>
    <w:rsid w:val="000F7F69"/>
    <w:rsid w:val="001041B5"/>
    <w:rsid w:val="00113602"/>
    <w:rsid w:val="00122799"/>
    <w:rsid w:val="001352E5"/>
    <w:rsid w:val="00150EF6"/>
    <w:rsid w:val="00155BB9"/>
    <w:rsid w:val="001652E6"/>
    <w:rsid w:val="0017384D"/>
    <w:rsid w:val="00187CE7"/>
    <w:rsid w:val="001B1548"/>
    <w:rsid w:val="001D2649"/>
    <w:rsid w:val="001E17DA"/>
    <w:rsid w:val="001E3F7B"/>
    <w:rsid w:val="001F6C26"/>
    <w:rsid w:val="00205680"/>
    <w:rsid w:val="00211F01"/>
    <w:rsid w:val="00213F15"/>
    <w:rsid w:val="00231150"/>
    <w:rsid w:val="00231A9F"/>
    <w:rsid w:val="00235A8C"/>
    <w:rsid w:val="00250868"/>
    <w:rsid w:val="00254DB6"/>
    <w:rsid w:val="00257C8F"/>
    <w:rsid w:val="002620EB"/>
    <w:rsid w:val="002644EC"/>
    <w:rsid w:val="002708AA"/>
    <w:rsid w:val="002B1065"/>
    <w:rsid w:val="002B1776"/>
    <w:rsid w:val="002C5ED7"/>
    <w:rsid w:val="002D090C"/>
    <w:rsid w:val="0031261A"/>
    <w:rsid w:val="00312AC6"/>
    <w:rsid w:val="003343CA"/>
    <w:rsid w:val="003430EC"/>
    <w:rsid w:val="00377D3D"/>
    <w:rsid w:val="0038687F"/>
    <w:rsid w:val="003A4249"/>
    <w:rsid w:val="003B2865"/>
    <w:rsid w:val="003C3953"/>
    <w:rsid w:val="003C7FD3"/>
    <w:rsid w:val="003D40B2"/>
    <w:rsid w:val="003E4564"/>
    <w:rsid w:val="003E5035"/>
    <w:rsid w:val="003E7F66"/>
    <w:rsid w:val="003F0261"/>
    <w:rsid w:val="00401D0E"/>
    <w:rsid w:val="00402A87"/>
    <w:rsid w:val="00405D9A"/>
    <w:rsid w:val="00406D3C"/>
    <w:rsid w:val="00407933"/>
    <w:rsid w:val="00412271"/>
    <w:rsid w:val="0042632B"/>
    <w:rsid w:val="00467F5E"/>
    <w:rsid w:val="00485EE9"/>
    <w:rsid w:val="004B66DD"/>
    <w:rsid w:val="004B6865"/>
    <w:rsid w:val="004D37CE"/>
    <w:rsid w:val="0050086A"/>
    <w:rsid w:val="00510DEF"/>
    <w:rsid w:val="00533107"/>
    <w:rsid w:val="00535BB0"/>
    <w:rsid w:val="00540AC6"/>
    <w:rsid w:val="0054176A"/>
    <w:rsid w:val="00541AC8"/>
    <w:rsid w:val="0055628C"/>
    <w:rsid w:val="005A1DDF"/>
    <w:rsid w:val="005F2BEC"/>
    <w:rsid w:val="005F6F51"/>
    <w:rsid w:val="006023CE"/>
    <w:rsid w:val="0062754C"/>
    <w:rsid w:val="006572E1"/>
    <w:rsid w:val="0067029E"/>
    <w:rsid w:val="00673A5B"/>
    <w:rsid w:val="00674625"/>
    <w:rsid w:val="00693D86"/>
    <w:rsid w:val="006A3E46"/>
    <w:rsid w:val="006C50CA"/>
    <w:rsid w:val="00704F04"/>
    <w:rsid w:val="007142ED"/>
    <w:rsid w:val="007172C1"/>
    <w:rsid w:val="007211D5"/>
    <w:rsid w:val="00731875"/>
    <w:rsid w:val="00731DDE"/>
    <w:rsid w:val="00731FB4"/>
    <w:rsid w:val="00733213"/>
    <w:rsid w:val="00774A63"/>
    <w:rsid w:val="00786874"/>
    <w:rsid w:val="007A3A03"/>
    <w:rsid w:val="007C105C"/>
    <w:rsid w:val="007D79EC"/>
    <w:rsid w:val="007F78CD"/>
    <w:rsid w:val="00801D7A"/>
    <w:rsid w:val="00816DFC"/>
    <w:rsid w:val="00836035"/>
    <w:rsid w:val="008415F1"/>
    <w:rsid w:val="0084764A"/>
    <w:rsid w:val="00857A0E"/>
    <w:rsid w:val="00860070"/>
    <w:rsid w:val="00863EDB"/>
    <w:rsid w:val="00886F77"/>
    <w:rsid w:val="00897C27"/>
    <w:rsid w:val="00897CAF"/>
    <w:rsid w:val="008A61A4"/>
    <w:rsid w:val="008B1B67"/>
    <w:rsid w:val="008C05E8"/>
    <w:rsid w:val="008C2CDA"/>
    <w:rsid w:val="008C3A9E"/>
    <w:rsid w:val="008E44A6"/>
    <w:rsid w:val="00902441"/>
    <w:rsid w:val="0090549E"/>
    <w:rsid w:val="00927512"/>
    <w:rsid w:val="00954F7E"/>
    <w:rsid w:val="00965D59"/>
    <w:rsid w:val="009A5048"/>
    <w:rsid w:val="009C356D"/>
    <w:rsid w:val="009C75FB"/>
    <w:rsid w:val="009D17D3"/>
    <w:rsid w:val="009D5C38"/>
    <w:rsid w:val="009F759E"/>
    <w:rsid w:val="00A0393F"/>
    <w:rsid w:val="00A05A40"/>
    <w:rsid w:val="00A07C97"/>
    <w:rsid w:val="00A1248E"/>
    <w:rsid w:val="00A13F1D"/>
    <w:rsid w:val="00A530D5"/>
    <w:rsid w:val="00A616B4"/>
    <w:rsid w:val="00A842C6"/>
    <w:rsid w:val="00A84B3A"/>
    <w:rsid w:val="00A85DEC"/>
    <w:rsid w:val="00A95BAA"/>
    <w:rsid w:val="00AA195A"/>
    <w:rsid w:val="00AB0C73"/>
    <w:rsid w:val="00AC1D8D"/>
    <w:rsid w:val="00AD3A21"/>
    <w:rsid w:val="00AE2609"/>
    <w:rsid w:val="00AF26D1"/>
    <w:rsid w:val="00B10532"/>
    <w:rsid w:val="00B2501A"/>
    <w:rsid w:val="00B323DD"/>
    <w:rsid w:val="00B341CB"/>
    <w:rsid w:val="00B55A1C"/>
    <w:rsid w:val="00B7240A"/>
    <w:rsid w:val="00B772F9"/>
    <w:rsid w:val="00B816B9"/>
    <w:rsid w:val="00BA5F8A"/>
    <w:rsid w:val="00BB4271"/>
    <w:rsid w:val="00BC07F8"/>
    <w:rsid w:val="00BC0CE9"/>
    <w:rsid w:val="00BC5055"/>
    <w:rsid w:val="00BC69DF"/>
    <w:rsid w:val="00BD0FBB"/>
    <w:rsid w:val="00BD493C"/>
    <w:rsid w:val="00BE09EB"/>
    <w:rsid w:val="00BF3223"/>
    <w:rsid w:val="00BF3AF3"/>
    <w:rsid w:val="00C078CE"/>
    <w:rsid w:val="00C07F61"/>
    <w:rsid w:val="00C10211"/>
    <w:rsid w:val="00C2196D"/>
    <w:rsid w:val="00C27D80"/>
    <w:rsid w:val="00C326F1"/>
    <w:rsid w:val="00C34355"/>
    <w:rsid w:val="00C37D9A"/>
    <w:rsid w:val="00C448F6"/>
    <w:rsid w:val="00C51036"/>
    <w:rsid w:val="00C55982"/>
    <w:rsid w:val="00C70A72"/>
    <w:rsid w:val="00C73F08"/>
    <w:rsid w:val="00C8616C"/>
    <w:rsid w:val="00CB4789"/>
    <w:rsid w:val="00CD099E"/>
    <w:rsid w:val="00CD2B30"/>
    <w:rsid w:val="00CE44BE"/>
    <w:rsid w:val="00CE6846"/>
    <w:rsid w:val="00CF61C8"/>
    <w:rsid w:val="00D141FE"/>
    <w:rsid w:val="00D14F0A"/>
    <w:rsid w:val="00D26E15"/>
    <w:rsid w:val="00D339D1"/>
    <w:rsid w:val="00D63EB3"/>
    <w:rsid w:val="00D647CE"/>
    <w:rsid w:val="00D6657F"/>
    <w:rsid w:val="00D70B0E"/>
    <w:rsid w:val="00D871EE"/>
    <w:rsid w:val="00DA5D2C"/>
    <w:rsid w:val="00DB57AA"/>
    <w:rsid w:val="00DC48E0"/>
    <w:rsid w:val="00DF57B6"/>
    <w:rsid w:val="00E170C4"/>
    <w:rsid w:val="00E311F0"/>
    <w:rsid w:val="00E41698"/>
    <w:rsid w:val="00E54650"/>
    <w:rsid w:val="00E56E82"/>
    <w:rsid w:val="00E6457D"/>
    <w:rsid w:val="00E715EB"/>
    <w:rsid w:val="00E71622"/>
    <w:rsid w:val="00E71732"/>
    <w:rsid w:val="00E730AD"/>
    <w:rsid w:val="00E80EA3"/>
    <w:rsid w:val="00E83493"/>
    <w:rsid w:val="00EC6F41"/>
    <w:rsid w:val="00ED155D"/>
    <w:rsid w:val="00ED6577"/>
    <w:rsid w:val="00EE0D99"/>
    <w:rsid w:val="00EF32C9"/>
    <w:rsid w:val="00F172D4"/>
    <w:rsid w:val="00F45AF1"/>
    <w:rsid w:val="00F50F57"/>
    <w:rsid w:val="00F53869"/>
    <w:rsid w:val="00F903CD"/>
    <w:rsid w:val="00F946A3"/>
    <w:rsid w:val="00FA13E4"/>
    <w:rsid w:val="00FA2DC6"/>
    <w:rsid w:val="00FA5947"/>
    <w:rsid w:val="00FB00C2"/>
    <w:rsid w:val="00FB31E2"/>
    <w:rsid w:val="00FE2DC1"/>
    <w:rsid w:val="00FE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88B15D"/>
  <w15:chartTrackingRefBased/>
  <w15:docId w15:val="{DFBE26C9-58A2-4C27-96C1-D0BE5CF70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946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1F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1813</Words>
  <Characters>1034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ADH GOLD</dc:creator>
  <cp:keywords/>
  <dc:description/>
  <cp:lastModifiedBy>HAMADH GOLD</cp:lastModifiedBy>
  <cp:revision>15</cp:revision>
  <dcterms:created xsi:type="dcterms:W3CDTF">2022-01-13T07:08:00Z</dcterms:created>
  <dcterms:modified xsi:type="dcterms:W3CDTF">2022-01-23T07:40:00Z</dcterms:modified>
</cp:coreProperties>
</file>